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E00EB9" w14:textId="77777777" w:rsidR="00BF7734" w:rsidRDefault="00DB36D5" w:rsidP="00DB36D5">
      <w:pPr>
        <w:pStyle w:val="Heading1"/>
      </w:pPr>
      <w:bookmarkStart w:id="0" w:name="_Toc4142109"/>
      <w:r>
        <w:t>Biographical Sketch(es)</w:t>
      </w:r>
      <w:bookmarkEnd w:id="0"/>
    </w:p>
    <w:p w14:paraId="12A1A142" w14:textId="77777777" w:rsidR="00DB36D5" w:rsidRPr="00DB36D5" w:rsidRDefault="00DB36D5" w:rsidP="00DB36D5"/>
    <w:p w14:paraId="5DB4107B" w14:textId="77777777" w:rsidR="00DB36D5" w:rsidRPr="005D5789" w:rsidRDefault="00DB36D5" w:rsidP="00DB36D5">
      <w:pPr>
        <w:rPr>
          <w:rFonts w:ascii="Arial" w:hAnsi="Arial" w:cs="Arial"/>
        </w:rPr>
      </w:pPr>
      <w:r w:rsidRPr="00376EA0">
        <w:rPr>
          <w:rFonts w:ascii="Arial" w:hAnsi="Arial" w:cs="Arial"/>
          <w:sz w:val="20"/>
        </w:rPr>
        <w:t>Project Program Principal Investigator (Last, First, Middle):</w:t>
      </w:r>
    </w:p>
    <w:tbl>
      <w:tblPr>
        <w:tblStyle w:val="TableGrid"/>
        <w:tblW w:w="0" w:type="auto"/>
        <w:jc w:val="center"/>
        <w:tblBorders>
          <w:left w:val="none" w:sz="0" w:space="0" w:color="auto"/>
          <w:right w:val="none" w:sz="0" w:space="0" w:color="auto"/>
        </w:tblBorders>
        <w:tblLook w:val="04A0" w:firstRow="1" w:lastRow="0" w:firstColumn="1" w:lastColumn="0" w:noHBand="0" w:noVBand="1"/>
      </w:tblPr>
      <w:tblGrid>
        <w:gridCol w:w="3964"/>
        <w:gridCol w:w="720"/>
        <w:gridCol w:w="604"/>
        <w:gridCol w:w="972"/>
        <w:gridCol w:w="3100"/>
      </w:tblGrid>
      <w:tr w:rsidR="00DB36D5" w:rsidRPr="005D5789" w14:paraId="38053F21" w14:textId="77777777" w:rsidTr="00912898">
        <w:trPr>
          <w:jc w:val="center"/>
        </w:trPr>
        <w:tc>
          <w:tcPr>
            <w:tcW w:w="10278" w:type="dxa"/>
            <w:gridSpan w:val="5"/>
          </w:tcPr>
          <w:p w14:paraId="5FE91EAA" w14:textId="77777777" w:rsidR="00DB36D5" w:rsidRPr="005D5789" w:rsidRDefault="00DB36D5" w:rsidP="00912898">
            <w:pPr>
              <w:jc w:val="center"/>
              <w:rPr>
                <w:rFonts w:ascii="Arial" w:hAnsi="Arial" w:cs="Arial"/>
                <w:b/>
                <w:sz w:val="18"/>
              </w:rPr>
            </w:pPr>
          </w:p>
          <w:p w14:paraId="0D4A53C0" w14:textId="77777777" w:rsidR="00DB36D5" w:rsidRPr="005D5789" w:rsidRDefault="00DB36D5" w:rsidP="00912898">
            <w:pPr>
              <w:jc w:val="center"/>
              <w:rPr>
                <w:rFonts w:ascii="Arial" w:hAnsi="Arial" w:cs="Arial"/>
                <w:b/>
              </w:rPr>
            </w:pPr>
            <w:r w:rsidRPr="005D5789">
              <w:rPr>
                <w:rFonts w:ascii="Arial" w:hAnsi="Arial" w:cs="Arial"/>
                <w:b/>
              </w:rPr>
              <w:t>BIOGRAPHICAL SKETCH</w:t>
            </w:r>
          </w:p>
          <w:p w14:paraId="777BA71E" w14:textId="1F20ECD8" w:rsidR="00DB36D5" w:rsidRPr="005D5789" w:rsidRDefault="00DB36D5" w:rsidP="00912898">
            <w:pPr>
              <w:jc w:val="center"/>
              <w:rPr>
                <w:rFonts w:ascii="Arial" w:hAnsi="Arial" w:cs="Arial"/>
                <w:sz w:val="18"/>
              </w:rPr>
            </w:pPr>
            <w:r w:rsidRPr="005D5789">
              <w:rPr>
                <w:rFonts w:ascii="Arial" w:hAnsi="Arial" w:cs="Arial"/>
                <w:sz w:val="18"/>
              </w:rPr>
              <w:t xml:space="preserve">Provide the following information for the </w:t>
            </w:r>
            <w:proofErr w:type="gramStart"/>
            <w:r w:rsidR="009F2C51" w:rsidRPr="00072972">
              <w:rPr>
                <w:rFonts w:ascii="Arial" w:hAnsi="Arial" w:cs="Arial"/>
                <w:b/>
                <w:bCs/>
                <w:sz w:val="18"/>
              </w:rPr>
              <w:t>ALL KEY</w:t>
            </w:r>
            <w:proofErr w:type="gramEnd"/>
            <w:r w:rsidR="009F2C51" w:rsidRPr="00072972">
              <w:rPr>
                <w:rFonts w:ascii="Arial" w:hAnsi="Arial" w:cs="Arial"/>
                <w:b/>
                <w:bCs/>
                <w:sz w:val="18"/>
              </w:rPr>
              <w:t xml:space="preserve"> PERSONNEL LISTED IN APPLICATION</w:t>
            </w:r>
            <w:r w:rsidR="009F2C51" w:rsidRPr="00072972">
              <w:rPr>
                <w:rFonts w:cs="Arial"/>
                <w:b/>
                <w:bCs/>
                <w:sz w:val="18"/>
              </w:rPr>
              <w:t>.</w:t>
            </w:r>
          </w:p>
          <w:p w14:paraId="5DC716D8" w14:textId="77777777" w:rsidR="00DB36D5" w:rsidRDefault="00DB36D5" w:rsidP="00912898">
            <w:pPr>
              <w:jc w:val="center"/>
              <w:rPr>
                <w:rFonts w:ascii="Arial" w:hAnsi="Arial" w:cs="Arial"/>
                <w:b/>
                <w:sz w:val="18"/>
              </w:rPr>
            </w:pPr>
            <w:r w:rsidRPr="00C72789">
              <w:rPr>
                <w:rFonts w:ascii="Arial" w:hAnsi="Arial" w:cs="Arial"/>
                <w:b/>
                <w:sz w:val="18"/>
                <w:highlight w:val="yellow"/>
              </w:rPr>
              <w:t xml:space="preserve">DO NOT EXCEED TWO PAGES </w:t>
            </w:r>
            <w:r w:rsidR="00AF373A">
              <w:rPr>
                <w:rFonts w:ascii="Arial" w:hAnsi="Arial" w:cs="Arial"/>
                <w:b/>
                <w:sz w:val="18"/>
                <w:highlight w:val="yellow"/>
              </w:rPr>
              <w:t xml:space="preserve">PER </w:t>
            </w:r>
            <w:r w:rsidRPr="00C72789">
              <w:rPr>
                <w:rFonts w:ascii="Arial" w:hAnsi="Arial" w:cs="Arial"/>
                <w:b/>
                <w:sz w:val="18"/>
                <w:highlight w:val="yellow"/>
              </w:rPr>
              <w:t>PERSON</w:t>
            </w:r>
          </w:p>
          <w:p w14:paraId="39C43A81" w14:textId="77777777" w:rsidR="00DB36D5" w:rsidRPr="005D5789" w:rsidRDefault="00DB36D5" w:rsidP="00912898">
            <w:pPr>
              <w:jc w:val="center"/>
              <w:rPr>
                <w:rFonts w:ascii="Arial" w:hAnsi="Arial" w:cs="Arial"/>
                <w:b/>
                <w:sz w:val="8"/>
                <w:szCs w:val="4"/>
              </w:rPr>
            </w:pPr>
          </w:p>
        </w:tc>
      </w:tr>
      <w:tr w:rsidR="00DB36D5" w:rsidRPr="005D5789" w14:paraId="713E8E7F" w14:textId="77777777" w:rsidTr="00912898">
        <w:trPr>
          <w:jc w:val="center"/>
        </w:trPr>
        <w:tc>
          <w:tcPr>
            <w:tcW w:w="10278" w:type="dxa"/>
            <w:gridSpan w:val="5"/>
          </w:tcPr>
          <w:p w14:paraId="3C53ADC7" w14:textId="77777777" w:rsidR="00DB36D5" w:rsidRPr="005D5789" w:rsidRDefault="00DB36D5" w:rsidP="00912898">
            <w:pPr>
              <w:rPr>
                <w:rFonts w:ascii="Arial" w:hAnsi="Arial" w:cs="Arial"/>
              </w:rPr>
            </w:pPr>
          </w:p>
        </w:tc>
      </w:tr>
      <w:tr w:rsidR="00DB36D5" w:rsidRPr="005D5789" w14:paraId="1A5928FE" w14:textId="77777777" w:rsidTr="00912898">
        <w:trPr>
          <w:jc w:val="center"/>
        </w:trPr>
        <w:tc>
          <w:tcPr>
            <w:tcW w:w="5148" w:type="dxa"/>
            <w:gridSpan w:val="2"/>
          </w:tcPr>
          <w:p w14:paraId="07ED8ADD" w14:textId="77777777" w:rsidR="00DB36D5" w:rsidRPr="00376EA0" w:rsidRDefault="00DB36D5" w:rsidP="00912898">
            <w:pPr>
              <w:rPr>
                <w:rFonts w:ascii="Arial" w:hAnsi="Arial" w:cs="Arial"/>
                <w:sz w:val="20"/>
              </w:rPr>
            </w:pPr>
            <w:r w:rsidRPr="00376EA0">
              <w:rPr>
                <w:rFonts w:ascii="Arial" w:hAnsi="Arial" w:cs="Arial"/>
                <w:sz w:val="20"/>
              </w:rPr>
              <w:t>NAME</w:t>
            </w:r>
          </w:p>
          <w:p w14:paraId="3EF4E2FA" w14:textId="77777777" w:rsidR="00DB36D5" w:rsidRPr="00376EA0" w:rsidRDefault="00DB36D5" w:rsidP="00912898">
            <w:pPr>
              <w:rPr>
                <w:rFonts w:ascii="Arial" w:hAnsi="Arial" w:cs="Arial"/>
                <w:sz w:val="20"/>
              </w:rPr>
            </w:pPr>
          </w:p>
          <w:p w14:paraId="53B46E7B" w14:textId="77777777" w:rsidR="00DB36D5" w:rsidRPr="00376EA0" w:rsidRDefault="00DB36D5" w:rsidP="00912898">
            <w:pPr>
              <w:rPr>
                <w:rFonts w:ascii="Arial" w:hAnsi="Arial" w:cs="Arial"/>
                <w:sz w:val="20"/>
              </w:rPr>
            </w:pPr>
          </w:p>
        </w:tc>
        <w:tc>
          <w:tcPr>
            <w:tcW w:w="5130" w:type="dxa"/>
            <w:gridSpan w:val="3"/>
          </w:tcPr>
          <w:p w14:paraId="4BFF4078" w14:textId="77777777" w:rsidR="00DB36D5" w:rsidRPr="00376EA0" w:rsidRDefault="00DB36D5" w:rsidP="00912898">
            <w:pPr>
              <w:rPr>
                <w:rFonts w:ascii="Arial" w:hAnsi="Arial" w:cs="Arial"/>
                <w:sz w:val="20"/>
              </w:rPr>
            </w:pPr>
            <w:r w:rsidRPr="00376EA0">
              <w:rPr>
                <w:rFonts w:ascii="Arial" w:hAnsi="Arial" w:cs="Arial"/>
                <w:sz w:val="20"/>
              </w:rPr>
              <w:t>POSITION TITLE</w:t>
            </w:r>
          </w:p>
        </w:tc>
      </w:tr>
      <w:tr w:rsidR="00DB36D5" w:rsidRPr="005D5789" w14:paraId="6134497D" w14:textId="77777777" w:rsidTr="00912898">
        <w:trPr>
          <w:jc w:val="center"/>
        </w:trPr>
        <w:tc>
          <w:tcPr>
            <w:tcW w:w="10278" w:type="dxa"/>
            <w:gridSpan w:val="5"/>
          </w:tcPr>
          <w:p w14:paraId="6986533D" w14:textId="77777777" w:rsidR="00DB36D5" w:rsidRPr="00376EA0" w:rsidRDefault="00DB36D5" w:rsidP="00912898">
            <w:pPr>
              <w:rPr>
                <w:rFonts w:ascii="Arial" w:hAnsi="Arial" w:cs="Arial"/>
                <w:sz w:val="20"/>
              </w:rPr>
            </w:pPr>
            <w:r w:rsidRPr="00376EA0">
              <w:rPr>
                <w:rFonts w:ascii="Arial" w:hAnsi="Arial" w:cs="Arial"/>
                <w:sz w:val="20"/>
              </w:rPr>
              <w:t xml:space="preserve">EDUCATION/TRAINING </w:t>
            </w:r>
            <w:r w:rsidRPr="00376EA0">
              <w:rPr>
                <w:rFonts w:ascii="Arial" w:hAnsi="Arial" w:cs="Arial"/>
                <w:i/>
                <w:sz w:val="20"/>
              </w:rPr>
              <w:t>(Begin with baccalaureate or other initial professional education, such as nursing, include postdoctoral training and residency training if applicable.)</w:t>
            </w:r>
          </w:p>
        </w:tc>
      </w:tr>
      <w:tr w:rsidR="00DB36D5" w:rsidRPr="005D5789" w14:paraId="65743077" w14:textId="77777777" w:rsidTr="00912898">
        <w:trPr>
          <w:trHeight w:val="746"/>
          <w:jc w:val="center"/>
        </w:trPr>
        <w:tc>
          <w:tcPr>
            <w:tcW w:w="4428" w:type="dxa"/>
            <w:vAlign w:val="center"/>
          </w:tcPr>
          <w:p w14:paraId="2DF423B1" w14:textId="77777777" w:rsidR="00DB36D5" w:rsidRPr="00376EA0" w:rsidRDefault="00DB36D5" w:rsidP="00912898">
            <w:pPr>
              <w:jc w:val="center"/>
              <w:rPr>
                <w:rFonts w:ascii="Arial" w:hAnsi="Arial" w:cs="Arial"/>
                <w:sz w:val="20"/>
              </w:rPr>
            </w:pPr>
            <w:r w:rsidRPr="00376EA0">
              <w:rPr>
                <w:rFonts w:ascii="Arial" w:hAnsi="Arial" w:cs="Arial"/>
                <w:sz w:val="20"/>
              </w:rPr>
              <w:t>INSTITUTION AND LOCATION</w:t>
            </w:r>
          </w:p>
        </w:tc>
        <w:tc>
          <w:tcPr>
            <w:tcW w:w="1350" w:type="dxa"/>
            <w:gridSpan w:val="2"/>
            <w:vAlign w:val="center"/>
          </w:tcPr>
          <w:p w14:paraId="0A0A0AA1" w14:textId="77777777" w:rsidR="00DB36D5" w:rsidRPr="00376EA0" w:rsidRDefault="00DB36D5" w:rsidP="00912898">
            <w:pPr>
              <w:jc w:val="center"/>
              <w:rPr>
                <w:rFonts w:ascii="Arial" w:hAnsi="Arial" w:cs="Arial"/>
                <w:sz w:val="20"/>
              </w:rPr>
            </w:pPr>
            <w:r w:rsidRPr="00376EA0">
              <w:rPr>
                <w:rFonts w:ascii="Arial" w:hAnsi="Arial" w:cs="Arial"/>
                <w:sz w:val="20"/>
              </w:rPr>
              <w:t>DEGREE</w:t>
            </w:r>
          </w:p>
          <w:p w14:paraId="3E468759" w14:textId="77777777" w:rsidR="00DB36D5" w:rsidRPr="00376EA0" w:rsidRDefault="00DB36D5" w:rsidP="00912898">
            <w:pPr>
              <w:jc w:val="center"/>
              <w:rPr>
                <w:rFonts w:ascii="Arial" w:hAnsi="Arial" w:cs="Arial"/>
                <w:sz w:val="20"/>
              </w:rPr>
            </w:pPr>
            <w:r w:rsidRPr="00376EA0">
              <w:rPr>
                <w:rFonts w:ascii="Arial" w:hAnsi="Arial" w:cs="Arial"/>
                <w:sz w:val="20"/>
              </w:rPr>
              <w:t>(if applicable)</w:t>
            </w:r>
          </w:p>
        </w:tc>
        <w:tc>
          <w:tcPr>
            <w:tcW w:w="990" w:type="dxa"/>
            <w:vAlign w:val="center"/>
          </w:tcPr>
          <w:p w14:paraId="32C33866" w14:textId="77777777" w:rsidR="00DB36D5" w:rsidRPr="00376EA0" w:rsidRDefault="00DB36D5" w:rsidP="00912898">
            <w:pPr>
              <w:jc w:val="center"/>
              <w:rPr>
                <w:rFonts w:ascii="Arial" w:hAnsi="Arial" w:cs="Arial"/>
                <w:sz w:val="20"/>
              </w:rPr>
            </w:pPr>
            <w:r w:rsidRPr="00376EA0">
              <w:rPr>
                <w:rFonts w:ascii="Arial" w:hAnsi="Arial" w:cs="Arial"/>
                <w:sz w:val="20"/>
              </w:rPr>
              <w:t>MM/YY</w:t>
            </w:r>
          </w:p>
        </w:tc>
        <w:tc>
          <w:tcPr>
            <w:tcW w:w="3510" w:type="dxa"/>
            <w:vAlign w:val="center"/>
          </w:tcPr>
          <w:p w14:paraId="06577D72" w14:textId="77777777" w:rsidR="00DB36D5" w:rsidRPr="00376EA0" w:rsidRDefault="00DB36D5" w:rsidP="00912898">
            <w:pPr>
              <w:jc w:val="center"/>
              <w:rPr>
                <w:rFonts w:ascii="Arial" w:hAnsi="Arial" w:cs="Arial"/>
                <w:sz w:val="20"/>
              </w:rPr>
            </w:pPr>
            <w:r w:rsidRPr="00376EA0">
              <w:rPr>
                <w:rFonts w:ascii="Arial" w:hAnsi="Arial" w:cs="Arial"/>
                <w:sz w:val="20"/>
              </w:rPr>
              <w:t>FIELD OF STUDY</w:t>
            </w:r>
          </w:p>
        </w:tc>
      </w:tr>
      <w:tr w:rsidR="00DB36D5" w:rsidRPr="005D5789" w14:paraId="0BF29DDD" w14:textId="77777777" w:rsidTr="00912898">
        <w:trPr>
          <w:trHeight w:val="980"/>
          <w:jc w:val="center"/>
        </w:trPr>
        <w:tc>
          <w:tcPr>
            <w:tcW w:w="4428" w:type="dxa"/>
          </w:tcPr>
          <w:p w14:paraId="35742BF5" w14:textId="77777777" w:rsidR="00DB36D5" w:rsidRPr="005D5789" w:rsidRDefault="00DB36D5" w:rsidP="00912898">
            <w:pPr>
              <w:rPr>
                <w:rFonts w:ascii="Arial" w:hAnsi="Arial" w:cs="Arial"/>
              </w:rPr>
            </w:pPr>
          </w:p>
        </w:tc>
        <w:tc>
          <w:tcPr>
            <w:tcW w:w="1350" w:type="dxa"/>
            <w:gridSpan w:val="2"/>
          </w:tcPr>
          <w:p w14:paraId="44C730F8" w14:textId="77777777" w:rsidR="00DB36D5" w:rsidRPr="005D5789" w:rsidRDefault="00DB36D5" w:rsidP="00912898">
            <w:pPr>
              <w:rPr>
                <w:rFonts w:ascii="Arial" w:hAnsi="Arial" w:cs="Arial"/>
              </w:rPr>
            </w:pPr>
          </w:p>
        </w:tc>
        <w:tc>
          <w:tcPr>
            <w:tcW w:w="990" w:type="dxa"/>
          </w:tcPr>
          <w:p w14:paraId="28AE6134" w14:textId="77777777" w:rsidR="00DB36D5" w:rsidRPr="005D5789" w:rsidRDefault="00DB36D5" w:rsidP="00912898">
            <w:pPr>
              <w:rPr>
                <w:rFonts w:ascii="Arial" w:hAnsi="Arial" w:cs="Arial"/>
              </w:rPr>
            </w:pPr>
          </w:p>
        </w:tc>
        <w:tc>
          <w:tcPr>
            <w:tcW w:w="3510" w:type="dxa"/>
          </w:tcPr>
          <w:p w14:paraId="44D3C9D4" w14:textId="77777777" w:rsidR="00DB36D5" w:rsidRPr="005D5789" w:rsidRDefault="00DB36D5" w:rsidP="00912898">
            <w:pPr>
              <w:rPr>
                <w:rFonts w:ascii="Arial" w:hAnsi="Arial" w:cs="Arial"/>
              </w:rPr>
            </w:pPr>
          </w:p>
        </w:tc>
      </w:tr>
    </w:tbl>
    <w:p w14:paraId="759EE493" w14:textId="77777777" w:rsidR="00DB36D5" w:rsidRPr="00376EA0" w:rsidRDefault="00DB36D5" w:rsidP="00DB36D5">
      <w:pPr>
        <w:rPr>
          <w:rFonts w:ascii="Arial" w:hAnsi="Arial" w:cs="Arial"/>
          <w:sz w:val="10"/>
        </w:rPr>
      </w:pPr>
    </w:p>
    <w:p w14:paraId="6BB3CB91" w14:textId="77777777" w:rsidR="00DB36D5" w:rsidRPr="00DB36D5" w:rsidRDefault="00DB36D5" w:rsidP="00DB36D5">
      <w:pPr>
        <w:rPr>
          <w:rFonts w:ascii="Arial" w:hAnsi="Arial" w:cs="Arial"/>
          <w:b/>
          <w:sz w:val="22"/>
          <w:szCs w:val="22"/>
        </w:rPr>
      </w:pPr>
      <w:r w:rsidRPr="00DB36D5">
        <w:rPr>
          <w:rFonts w:ascii="Arial" w:hAnsi="Arial" w:cs="Arial"/>
          <w:b/>
          <w:sz w:val="22"/>
          <w:szCs w:val="22"/>
        </w:rPr>
        <w:t xml:space="preserve">NOTE: The Biographical Sketch may not exceed two pages per person. Please follow the formats and instructions below. </w:t>
      </w:r>
    </w:p>
    <w:p w14:paraId="6B9576BB" w14:textId="77777777" w:rsidR="00DB36D5" w:rsidRPr="00DB36D5" w:rsidRDefault="00DB36D5" w:rsidP="00DB36D5">
      <w:pPr>
        <w:rPr>
          <w:rFonts w:ascii="Arial" w:hAnsi="Arial" w:cs="Arial"/>
          <w:b/>
          <w:sz w:val="22"/>
          <w:szCs w:val="22"/>
        </w:rPr>
      </w:pPr>
    </w:p>
    <w:p w14:paraId="5FF8C3EA" w14:textId="77777777" w:rsidR="00DB36D5" w:rsidRPr="00DB36D5" w:rsidRDefault="00DB36D5" w:rsidP="00DB36D5">
      <w:pPr>
        <w:rPr>
          <w:rFonts w:ascii="Arial" w:hAnsi="Arial" w:cs="Arial"/>
          <w:b/>
          <w:sz w:val="22"/>
          <w:szCs w:val="22"/>
        </w:rPr>
      </w:pPr>
    </w:p>
    <w:p w14:paraId="6580DC12" w14:textId="77777777" w:rsidR="00DB36D5" w:rsidRPr="00DB36D5" w:rsidRDefault="00DB36D5" w:rsidP="00DB36D5">
      <w:pPr>
        <w:rPr>
          <w:rFonts w:ascii="Arial" w:hAnsi="Arial" w:cs="Arial"/>
          <w:b/>
          <w:sz w:val="22"/>
          <w:szCs w:val="22"/>
        </w:rPr>
      </w:pPr>
      <w:r w:rsidRPr="00DB36D5">
        <w:rPr>
          <w:rFonts w:ascii="Arial" w:hAnsi="Arial" w:cs="Arial"/>
          <w:b/>
          <w:sz w:val="22"/>
          <w:szCs w:val="22"/>
        </w:rPr>
        <w:t>A. Personal Statement</w:t>
      </w:r>
    </w:p>
    <w:p w14:paraId="1B87863E" w14:textId="77777777" w:rsidR="00DB36D5" w:rsidRPr="00DB36D5" w:rsidRDefault="00DB36D5" w:rsidP="00DB36D5">
      <w:pPr>
        <w:rPr>
          <w:rFonts w:ascii="Arial" w:hAnsi="Arial" w:cs="Arial"/>
          <w:b/>
          <w:sz w:val="22"/>
          <w:szCs w:val="22"/>
        </w:rPr>
      </w:pPr>
    </w:p>
    <w:p w14:paraId="3935BAFC" w14:textId="77777777" w:rsidR="00DB36D5" w:rsidRPr="00DB36D5" w:rsidRDefault="00DB36D5" w:rsidP="00DB36D5">
      <w:pPr>
        <w:rPr>
          <w:rFonts w:ascii="Arial" w:hAnsi="Arial" w:cs="Arial"/>
          <w:sz w:val="22"/>
          <w:szCs w:val="22"/>
        </w:rPr>
      </w:pPr>
      <w:r w:rsidRPr="00DB36D5">
        <w:rPr>
          <w:rFonts w:ascii="Arial" w:hAnsi="Arial" w:cs="Arial"/>
          <w:sz w:val="22"/>
          <w:szCs w:val="22"/>
        </w:rPr>
        <w:t>Briefly describe why your experience and qualifications make you particularly well-suited for your role (e.g., PD/PI, mentor, participating faculty) in the project that is the subject of the application.  Within this section you may, if you choose, briefly describe factors such as family care responsibilities, illness, disability, and active duty military service that may have affected your scientific advancement or productivity.</w:t>
      </w:r>
    </w:p>
    <w:p w14:paraId="5D5333CE" w14:textId="77777777" w:rsidR="00DB36D5" w:rsidRPr="00DB36D5" w:rsidRDefault="00DB36D5" w:rsidP="00DB36D5">
      <w:pPr>
        <w:rPr>
          <w:rFonts w:ascii="Arial" w:hAnsi="Arial" w:cs="Arial"/>
          <w:sz w:val="22"/>
          <w:szCs w:val="22"/>
        </w:rPr>
      </w:pPr>
    </w:p>
    <w:p w14:paraId="5BF75301" w14:textId="77777777" w:rsidR="00DB36D5" w:rsidRPr="00DB36D5" w:rsidRDefault="00DB36D5" w:rsidP="00DB36D5">
      <w:pPr>
        <w:rPr>
          <w:rFonts w:ascii="Arial" w:hAnsi="Arial" w:cs="Arial"/>
          <w:sz w:val="22"/>
          <w:szCs w:val="22"/>
        </w:rPr>
      </w:pPr>
    </w:p>
    <w:p w14:paraId="3A384027" w14:textId="77777777" w:rsidR="00DB36D5" w:rsidRPr="00DB36D5" w:rsidRDefault="00DB36D5" w:rsidP="00DB36D5">
      <w:pPr>
        <w:rPr>
          <w:rFonts w:ascii="Arial" w:hAnsi="Arial" w:cs="Arial"/>
          <w:b/>
          <w:sz w:val="22"/>
          <w:szCs w:val="22"/>
        </w:rPr>
      </w:pPr>
      <w:r w:rsidRPr="00DB36D5">
        <w:rPr>
          <w:rFonts w:ascii="Arial" w:hAnsi="Arial" w:cs="Arial"/>
          <w:b/>
          <w:sz w:val="22"/>
          <w:szCs w:val="22"/>
        </w:rPr>
        <w:t>B. Positions, Services, and Honors</w:t>
      </w:r>
    </w:p>
    <w:p w14:paraId="1B01FC80" w14:textId="77777777" w:rsidR="00DB36D5" w:rsidRPr="00DB36D5" w:rsidRDefault="00DB36D5" w:rsidP="00DB36D5">
      <w:pPr>
        <w:rPr>
          <w:rFonts w:ascii="Arial" w:hAnsi="Arial" w:cs="Arial"/>
          <w:sz w:val="22"/>
          <w:szCs w:val="22"/>
        </w:rPr>
      </w:pPr>
    </w:p>
    <w:p w14:paraId="3640764B" w14:textId="77777777" w:rsidR="00DB36D5" w:rsidRPr="00DB36D5" w:rsidRDefault="00DB36D5" w:rsidP="00DB36D5">
      <w:pPr>
        <w:rPr>
          <w:rFonts w:ascii="Arial" w:hAnsi="Arial" w:cs="Arial"/>
          <w:sz w:val="22"/>
          <w:szCs w:val="22"/>
        </w:rPr>
      </w:pPr>
      <w:r w:rsidRPr="00DB36D5">
        <w:rPr>
          <w:rFonts w:ascii="Arial" w:hAnsi="Arial" w:cs="Arial"/>
          <w:sz w:val="22"/>
          <w:szCs w:val="22"/>
        </w:rPr>
        <w:t xml:space="preserve">List in chronological order previous positions, concluding with the present position. List any honors. </w:t>
      </w:r>
    </w:p>
    <w:p w14:paraId="6206F323" w14:textId="77777777" w:rsidR="00DB36D5" w:rsidRPr="00DB36D5" w:rsidRDefault="00DB36D5" w:rsidP="00DB36D5">
      <w:pPr>
        <w:rPr>
          <w:rFonts w:ascii="Arial" w:hAnsi="Arial" w:cs="Arial"/>
          <w:b/>
          <w:sz w:val="22"/>
          <w:szCs w:val="22"/>
        </w:rPr>
      </w:pPr>
    </w:p>
    <w:p w14:paraId="3FAA6207" w14:textId="77777777" w:rsidR="00DB36D5" w:rsidRPr="00DB36D5" w:rsidRDefault="00DB36D5" w:rsidP="00DB36D5">
      <w:pPr>
        <w:rPr>
          <w:rFonts w:ascii="Arial" w:hAnsi="Arial" w:cs="Arial"/>
          <w:b/>
          <w:sz w:val="22"/>
          <w:szCs w:val="22"/>
        </w:rPr>
      </w:pPr>
    </w:p>
    <w:p w14:paraId="067F77FE" w14:textId="77777777" w:rsidR="00DB36D5" w:rsidRPr="00DB36D5" w:rsidRDefault="00DB36D5" w:rsidP="00DB36D5">
      <w:pPr>
        <w:rPr>
          <w:rFonts w:ascii="Arial" w:hAnsi="Arial" w:cs="Arial"/>
          <w:b/>
          <w:sz w:val="22"/>
          <w:szCs w:val="22"/>
        </w:rPr>
      </w:pPr>
      <w:r w:rsidRPr="00DB36D5">
        <w:rPr>
          <w:rFonts w:ascii="Arial" w:hAnsi="Arial" w:cs="Arial"/>
          <w:b/>
          <w:sz w:val="22"/>
          <w:szCs w:val="22"/>
        </w:rPr>
        <w:t>C. Relevant Peer-reviewed Publications (PLEASE LIST TOP 6)</w:t>
      </w:r>
    </w:p>
    <w:p w14:paraId="632B0FC2" w14:textId="77777777" w:rsidR="00DB36D5" w:rsidRPr="00DB36D5" w:rsidRDefault="00DB36D5" w:rsidP="00DB36D5">
      <w:pPr>
        <w:rPr>
          <w:rFonts w:ascii="Arial" w:hAnsi="Arial" w:cs="Arial"/>
          <w:b/>
          <w:sz w:val="22"/>
          <w:szCs w:val="22"/>
        </w:rPr>
      </w:pPr>
    </w:p>
    <w:p w14:paraId="06086012" w14:textId="77777777" w:rsidR="00DB36D5" w:rsidRPr="00DB36D5" w:rsidRDefault="00DB36D5" w:rsidP="00DB36D5">
      <w:pPr>
        <w:rPr>
          <w:rFonts w:ascii="Arial" w:hAnsi="Arial" w:cs="Arial"/>
          <w:sz w:val="22"/>
          <w:szCs w:val="22"/>
        </w:rPr>
      </w:pPr>
      <w:r w:rsidRPr="00DB36D5">
        <w:rPr>
          <w:rFonts w:ascii="Arial" w:hAnsi="Arial" w:cs="Arial"/>
          <w:sz w:val="22"/>
          <w:szCs w:val="22"/>
        </w:rPr>
        <w:t>Do not include manuscripts submitted or in preparation.</w:t>
      </w:r>
    </w:p>
    <w:p w14:paraId="0A5A36CF" w14:textId="77777777" w:rsidR="00DB36D5" w:rsidRPr="00DB36D5" w:rsidRDefault="00DB36D5" w:rsidP="00DB36D5">
      <w:pPr>
        <w:rPr>
          <w:rFonts w:ascii="Arial" w:hAnsi="Arial" w:cs="Arial"/>
          <w:sz w:val="22"/>
          <w:szCs w:val="22"/>
        </w:rPr>
      </w:pPr>
    </w:p>
    <w:p w14:paraId="41F55361" w14:textId="77777777" w:rsidR="00DB36D5" w:rsidRPr="00DB36D5" w:rsidRDefault="00DB36D5" w:rsidP="00DB36D5">
      <w:pPr>
        <w:rPr>
          <w:rFonts w:ascii="Arial" w:hAnsi="Arial" w:cs="Arial"/>
          <w:sz w:val="22"/>
          <w:szCs w:val="22"/>
        </w:rPr>
      </w:pPr>
    </w:p>
    <w:p w14:paraId="7B8C8235" w14:textId="77777777" w:rsidR="00DB36D5" w:rsidRPr="00DB36D5" w:rsidRDefault="00DB36D5" w:rsidP="00DB36D5">
      <w:pPr>
        <w:rPr>
          <w:rFonts w:ascii="Arial" w:hAnsi="Arial" w:cs="Arial"/>
          <w:b/>
          <w:sz w:val="22"/>
          <w:szCs w:val="22"/>
        </w:rPr>
      </w:pPr>
      <w:r w:rsidRPr="00DB36D5">
        <w:rPr>
          <w:rFonts w:ascii="Arial" w:hAnsi="Arial" w:cs="Arial"/>
          <w:b/>
          <w:sz w:val="22"/>
          <w:szCs w:val="22"/>
        </w:rPr>
        <w:t>D. Current Support</w:t>
      </w:r>
    </w:p>
    <w:p w14:paraId="586C2084" w14:textId="77777777" w:rsidR="00DB36D5" w:rsidRPr="00DB36D5" w:rsidRDefault="00DB36D5" w:rsidP="00DB36D5">
      <w:pPr>
        <w:rPr>
          <w:rFonts w:ascii="Arial" w:hAnsi="Arial" w:cs="Arial"/>
          <w:sz w:val="22"/>
          <w:szCs w:val="22"/>
        </w:rPr>
      </w:pPr>
    </w:p>
    <w:p w14:paraId="47284C22" w14:textId="77777777" w:rsidR="00DB36D5" w:rsidRPr="00DB36D5" w:rsidRDefault="00DB36D5" w:rsidP="00DB36D5">
      <w:pPr>
        <w:rPr>
          <w:rFonts w:ascii="Arial" w:hAnsi="Arial" w:cs="Arial"/>
          <w:sz w:val="22"/>
          <w:szCs w:val="22"/>
        </w:rPr>
      </w:pPr>
      <w:r w:rsidRPr="00DB36D5">
        <w:rPr>
          <w:rFonts w:ascii="Arial" w:hAnsi="Arial" w:cs="Arial"/>
          <w:sz w:val="22"/>
          <w:szCs w:val="22"/>
        </w:rPr>
        <w:t xml:space="preserve">List both selected ongoing research projects (Federal or non-Federally supported). Begin with the projects that are most relevant to the research proposed in the application. </w:t>
      </w:r>
    </w:p>
    <w:p w14:paraId="6FFD8892" w14:textId="77777777" w:rsidR="00DB36D5" w:rsidRPr="00DB36D5" w:rsidRDefault="00DB36D5" w:rsidP="00DB36D5">
      <w:pPr>
        <w:rPr>
          <w:sz w:val="22"/>
          <w:szCs w:val="22"/>
        </w:rPr>
      </w:pPr>
    </w:p>
    <w:sectPr w:rsidR="00DB36D5" w:rsidRPr="00DB36D5" w:rsidSect="000210F3">
      <w:headerReference w:type="default" r:id="rId7"/>
      <w:footerReference w:type="default" r:id="rId8"/>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6FB47B" w14:textId="77777777" w:rsidR="00850C28" w:rsidRDefault="00850C28">
      <w:r>
        <w:separator/>
      </w:r>
    </w:p>
  </w:endnote>
  <w:endnote w:type="continuationSeparator" w:id="0">
    <w:p w14:paraId="0B8D6779" w14:textId="77777777" w:rsidR="00850C28" w:rsidRDefault="00850C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DE5501" w14:textId="77777777" w:rsidR="009A083F" w:rsidRPr="000210F3" w:rsidRDefault="00293084">
    <w:pPr>
      <w:pStyle w:val="Footer"/>
      <w:rPr>
        <w:sz w:val="20"/>
        <w:szCs w:val="20"/>
      </w:rPr>
    </w:pPr>
    <w:r>
      <w:rPr>
        <w:sz w:val="20"/>
        <w:szCs w:val="20"/>
      </w:rPr>
      <w:t xml:space="preserve">AKC </w:t>
    </w:r>
    <w:r w:rsidR="009A083F" w:rsidRPr="000210F3">
      <w:rPr>
        <w:sz w:val="20"/>
        <w:szCs w:val="20"/>
      </w:rPr>
      <w:t>Canine Health Foundation</w:t>
    </w:r>
    <w:r w:rsidR="00DC0A4D">
      <w:rPr>
        <w:sz w:val="20"/>
        <w:szCs w:val="20"/>
      </w:rPr>
      <w:t xml:space="preserve">, </w:t>
    </w:r>
    <w:r w:rsidR="00472B04">
      <w:rPr>
        <w:sz w:val="20"/>
        <w:szCs w:val="20"/>
      </w:rPr>
      <w:t>Inc.</w:t>
    </w:r>
    <w:r w:rsidR="009A083F" w:rsidRPr="000210F3">
      <w:rPr>
        <w:sz w:val="20"/>
        <w:szCs w:val="20"/>
      </w:rPr>
      <w:tab/>
    </w:r>
    <w:r w:rsidR="009A083F" w:rsidRPr="000210F3">
      <w:rPr>
        <w:sz w:val="20"/>
        <w:szCs w:val="20"/>
      </w:rPr>
      <w:tab/>
      <w:t xml:space="preserve">Page </w:t>
    </w:r>
    <w:r w:rsidR="009A083F" w:rsidRPr="000210F3">
      <w:rPr>
        <w:sz w:val="20"/>
        <w:szCs w:val="20"/>
      </w:rPr>
      <w:fldChar w:fldCharType="begin"/>
    </w:r>
    <w:r w:rsidR="009A083F" w:rsidRPr="000210F3">
      <w:rPr>
        <w:sz w:val="20"/>
        <w:szCs w:val="20"/>
      </w:rPr>
      <w:instrText xml:space="preserve"> PAGE </w:instrText>
    </w:r>
    <w:r w:rsidR="009A083F" w:rsidRPr="000210F3">
      <w:rPr>
        <w:sz w:val="20"/>
        <w:szCs w:val="20"/>
      </w:rPr>
      <w:fldChar w:fldCharType="separate"/>
    </w:r>
    <w:r w:rsidR="00AF373A">
      <w:rPr>
        <w:noProof/>
        <w:sz w:val="20"/>
        <w:szCs w:val="20"/>
      </w:rPr>
      <w:t>8</w:t>
    </w:r>
    <w:r w:rsidR="009A083F" w:rsidRPr="000210F3">
      <w:rPr>
        <w:sz w:val="20"/>
        <w:szCs w:val="20"/>
      </w:rPr>
      <w:fldChar w:fldCharType="end"/>
    </w:r>
    <w:r w:rsidR="009A083F" w:rsidRPr="000210F3">
      <w:rPr>
        <w:sz w:val="20"/>
        <w:szCs w:val="20"/>
      </w:rPr>
      <w:t xml:space="preserve"> of </w:t>
    </w:r>
    <w:r w:rsidR="009A083F" w:rsidRPr="000210F3">
      <w:rPr>
        <w:sz w:val="20"/>
        <w:szCs w:val="20"/>
      </w:rPr>
      <w:fldChar w:fldCharType="begin"/>
    </w:r>
    <w:r w:rsidR="009A083F" w:rsidRPr="000210F3">
      <w:rPr>
        <w:sz w:val="20"/>
        <w:szCs w:val="20"/>
      </w:rPr>
      <w:instrText xml:space="preserve"> NUMPAGES </w:instrText>
    </w:r>
    <w:r w:rsidR="009A083F" w:rsidRPr="000210F3">
      <w:rPr>
        <w:sz w:val="20"/>
        <w:szCs w:val="20"/>
      </w:rPr>
      <w:fldChar w:fldCharType="separate"/>
    </w:r>
    <w:r w:rsidR="00AF373A">
      <w:rPr>
        <w:noProof/>
        <w:sz w:val="20"/>
        <w:szCs w:val="20"/>
      </w:rPr>
      <w:t>8</w:t>
    </w:r>
    <w:r w:rsidR="009A083F" w:rsidRPr="000210F3">
      <w:rP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6D292B" w14:textId="77777777" w:rsidR="00850C28" w:rsidRDefault="00850C28">
      <w:r>
        <w:separator/>
      </w:r>
    </w:p>
  </w:footnote>
  <w:footnote w:type="continuationSeparator" w:id="0">
    <w:p w14:paraId="2441AB4C" w14:textId="77777777" w:rsidR="00850C28" w:rsidRDefault="00850C2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F46006" w14:textId="1115A4AD" w:rsidR="009A083F" w:rsidRPr="00E734B5" w:rsidRDefault="001F20AE" w:rsidP="000210F3">
    <w:pPr>
      <w:pStyle w:val="Header"/>
      <w:jc w:val="right"/>
      <w:rPr>
        <w:i/>
        <w:sz w:val="20"/>
        <w:szCs w:val="20"/>
      </w:rPr>
    </w:pPr>
    <w:r>
      <w:rPr>
        <w:noProof/>
      </w:rPr>
      <w:drawing>
        <wp:anchor distT="0" distB="0" distL="114300" distR="114300" simplePos="0" relativeHeight="251659264" behindDoc="0" locked="0" layoutInCell="1" allowOverlap="1" wp14:anchorId="32F8E5AA" wp14:editId="58D77216">
          <wp:simplePos x="0" y="0"/>
          <wp:positionH relativeFrom="column">
            <wp:posOffset>-662940</wp:posOffset>
          </wp:positionH>
          <wp:positionV relativeFrom="paragraph">
            <wp:posOffset>-273685</wp:posOffset>
          </wp:positionV>
          <wp:extent cx="1381125" cy="601980"/>
          <wp:effectExtent l="0" t="0" r="9525"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381125" cy="6019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A083F" w:rsidRPr="000210F3">
      <w:rPr>
        <w:sz w:val="20"/>
        <w:szCs w:val="20"/>
      </w:rPr>
      <w:t xml:space="preserve">Principal Investigator: </w:t>
    </w:r>
    <w:r w:rsidR="009A083F" w:rsidRPr="001210B1">
      <w:rPr>
        <w:i/>
        <w:color w:val="0000FF"/>
        <w:sz w:val="20"/>
        <w:szCs w:val="20"/>
      </w:rPr>
      <w:t>NAME</w:t>
    </w:r>
  </w:p>
  <w:p w14:paraId="55149F32" w14:textId="77777777" w:rsidR="009A083F" w:rsidRPr="00E734B5" w:rsidRDefault="009A083F" w:rsidP="000210F3">
    <w:pPr>
      <w:pStyle w:val="Header"/>
      <w:jc w:val="right"/>
      <w:rPr>
        <w:i/>
        <w:sz w:val="20"/>
        <w:szCs w:val="20"/>
      </w:rPr>
    </w:pPr>
    <w:r>
      <w:rPr>
        <w:sz w:val="20"/>
        <w:szCs w:val="20"/>
      </w:rPr>
      <w:t xml:space="preserve">Date: </w:t>
    </w:r>
    <w:r w:rsidRPr="001210B1">
      <w:rPr>
        <w:i/>
        <w:color w:val="0000FF"/>
        <w:sz w:val="20"/>
        <w:szCs w:val="20"/>
      </w:rPr>
      <w:t>DA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C75A8"/>
    <w:multiLevelType w:val="hybridMultilevel"/>
    <w:tmpl w:val="049C3D74"/>
    <w:lvl w:ilvl="0" w:tplc="2DEAE8A8">
      <w:start w:val="1"/>
      <w:numFmt w:val="upperLetter"/>
      <w:pStyle w:val="Heading2"/>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02830D7A"/>
    <w:multiLevelType w:val="hybridMultilevel"/>
    <w:tmpl w:val="734E09FA"/>
    <w:lvl w:ilvl="0" w:tplc="9CE0E35A">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78D4EFF"/>
    <w:multiLevelType w:val="hybridMultilevel"/>
    <w:tmpl w:val="8B52751C"/>
    <w:lvl w:ilvl="0" w:tplc="04090001">
      <w:start w:val="1"/>
      <w:numFmt w:val="bullet"/>
      <w:lvlText w:val=""/>
      <w:lvlJc w:val="left"/>
      <w:pPr>
        <w:tabs>
          <w:tab w:val="num" w:pos="360"/>
        </w:tabs>
        <w:ind w:left="360" w:hanging="360"/>
      </w:pPr>
      <w:rPr>
        <w:rFonts w:ascii="Symbol" w:hAnsi="Symbol" w:hint="default"/>
      </w:rPr>
    </w:lvl>
    <w:lvl w:ilvl="1" w:tplc="BE648280">
      <w:start w:val="1"/>
      <w:numFmt w:val="upperRoman"/>
      <w:lvlText w:val="%2."/>
      <w:lvlJc w:val="center"/>
      <w:pPr>
        <w:tabs>
          <w:tab w:val="num" w:pos="180"/>
        </w:tabs>
        <w:ind w:left="180" w:hanging="180"/>
      </w:pPr>
      <w:rPr>
        <w:rFonts w:hint="default"/>
        <w:b/>
        <w:i w:val="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B7D5F01"/>
    <w:multiLevelType w:val="hybridMultilevel"/>
    <w:tmpl w:val="C892415A"/>
    <w:lvl w:ilvl="0" w:tplc="CE9A7FF6">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B8E71E5"/>
    <w:multiLevelType w:val="hybridMultilevel"/>
    <w:tmpl w:val="3C0057C2"/>
    <w:lvl w:ilvl="0" w:tplc="CE9A7FF6">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C1F22A2"/>
    <w:multiLevelType w:val="hybridMultilevel"/>
    <w:tmpl w:val="551A290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C1B6C37"/>
    <w:multiLevelType w:val="hybridMultilevel"/>
    <w:tmpl w:val="9C5C04E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BB612B"/>
    <w:multiLevelType w:val="hybridMultilevel"/>
    <w:tmpl w:val="14D0BA2A"/>
    <w:lvl w:ilvl="0" w:tplc="04090015">
      <w:start w:val="1"/>
      <w:numFmt w:val="upperLetter"/>
      <w:lvlText w:val="%1."/>
      <w:lvlJc w:val="left"/>
      <w:pPr>
        <w:tabs>
          <w:tab w:val="num" w:pos="360"/>
        </w:tabs>
        <w:ind w:left="360" w:hanging="360"/>
      </w:pPr>
    </w:lvl>
    <w:lvl w:ilvl="1" w:tplc="71D67DD0">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15:restartNumberingAfterBreak="0">
    <w:nsid w:val="2630384D"/>
    <w:multiLevelType w:val="hybridMultilevel"/>
    <w:tmpl w:val="2766F0D4"/>
    <w:lvl w:ilvl="0" w:tplc="04090001">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9" w15:restartNumberingAfterBreak="0">
    <w:nsid w:val="2C9878ED"/>
    <w:multiLevelType w:val="hybridMultilevel"/>
    <w:tmpl w:val="F03260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511A17"/>
    <w:multiLevelType w:val="hybridMultilevel"/>
    <w:tmpl w:val="EEB64F74"/>
    <w:lvl w:ilvl="0" w:tplc="04090015">
      <w:start w:val="6"/>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5F24E1E"/>
    <w:multiLevelType w:val="hybridMultilevel"/>
    <w:tmpl w:val="1CFE83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6786180"/>
    <w:multiLevelType w:val="hybridMultilevel"/>
    <w:tmpl w:val="687842D2"/>
    <w:lvl w:ilvl="0" w:tplc="CE9A7FF6">
      <w:start w:val="1"/>
      <w:numFmt w:val="bullet"/>
      <w:lvlText w:val=""/>
      <w:lvlJc w:val="left"/>
      <w:pPr>
        <w:tabs>
          <w:tab w:val="num" w:pos="1440"/>
        </w:tabs>
        <w:ind w:left="1440" w:hanging="360"/>
      </w:pPr>
      <w:rPr>
        <w:rFonts w:ascii="Symbol" w:hAnsi="Symbol" w:hint="default"/>
        <w:color w:val="auto"/>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36C6006C"/>
    <w:multiLevelType w:val="multilevel"/>
    <w:tmpl w:val="12BC1096"/>
    <w:lvl w:ilvl="0">
      <w:start w:val="1"/>
      <w:numFmt w:val="upp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4398699D"/>
    <w:multiLevelType w:val="multilevel"/>
    <w:tmpl w:val="C892415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3DE6125"/>
    <w:multiLevelType w:val="hybridMultilevel"/>
    <w:tmpl w:val="49EEB26E"/>
    <w:lvl w:ilvl="0" w:tplc="71D67DD0">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36C187C"/>
    <w:multiLevelType w:val="multilevel"/>
    <w:tmpl w:val="12BC1096"/>
    <w:lvl w:ilvl="0">
      <w:start w:val="1"/>
      <w:numFmt w:val="upp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6339544F"/>
    <w:multiLevelType w:val="multilevel"/>
    <w:tmpl w:val="2BF271E6"/>
    <w:lvl w:ilvl="0">
      <w:start w:val="1"/>
      <w:numFmt w:val="bullet"/>
      <w:lvlText w:val=""/>
      <w:lvlJc w:val="left"/>
      <w:pPr>
        <w:tabs>
          <w:tab w:val="num" w:pos="1080"/>
        </w:tabs>
        <w:ind w:left="1080" w:hanging="360"/>
      </w:pPr>
      <w:rPr>
        <w:rFonts w:ascii="Symbol" w:hAnsi="Symbol" w:hint="default"/>
      </w:rPr>
    </w:lvl>
    <w:lvl w:ilvl="1" w:tentative="1">
      <w:start w:val="1"/>
      <w:numFmt w:val="lowerLetter"/>
      <w:lvlText w:val="%2."/>
      <w:lvlJc w:val="left"/>
      <w:pPr>
        <w:tabs>
          <w:tab w:val="num" w:pos="1800"/>
        </w:tabs>
        <w:ind w:left="1800" w:hanging="360"/>
      </w:pPr>
    </w:lvl>
    <w:lvl w:ilvl="2" w:tentative="1">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18" w15:restartNumberingAfterBreak="0">
    <w:nsid w:val="6C4A237B"/>
    <w:multiLevelType w:val="hybridMultilevel"/>
    <w:tmpl w:val="9A58B6D0"/>
    <w:lvl w:ilvl="0" w:tplc="04090003">
      <w:start w:val="1"/>
      <w:numFmt w:val="bullet"/>
      <w:lvlText w:val="o"/>
      <w:lvlJc w:val="left"/>
      <w:pPr>
        <w:tabs>
          <w:tab w:val="num" w:pos="360"/>
        </w:tabs>
        <w:ind w:left="360" w:hanging="360"/>
      </w:pPr>
      <w:rPr>
        <w:rFonts w:ascii="Courier New" w:hAnsi="Courier New" w:cs="Courier New" w:hint="default"/>
        <w:color w:val="auto"/>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76211BE8"/>
    <w:multiLevelType w:val="singleLevel"/>
    <w:tmpl w:val="B816A54E"/>
    <w:lvl w:ilvl="0">
      <w:start w:val="1"/>
      <w:numFmt w:val="decimal"/>
      <w:lvlText w:val="%1)"/>
      <w:legacy w:legacy="1" w:legacySpace="0" w:legacyIndent="360"/>
      <w:lvlJc w:val="left"/>
      <w:pPr>
        <w:ind w:left="360" w:hanging="360"/>
      </w:pPr>
    </w:lvl>
  </w:abstractNum>
  <w:abstractNum w:abstractNumId="20" w15:restartNumberingAfterBreak="0">
    <w:nsid w:val="7C104852"/>
    <w:multiLevelType w:val="hybridMultilevel"/>
    <w:tmpl w:val="5A52813C"/>
    <w:lvl w:ilvl="0" w:tplc="04090003">
      <w:start w:val="1"/>
      <w:numFmt w:val="bullet"/>
      <w:lvlText w:val="o"/>
      <w:lvlJc w:val="left"/>
      <w:pPr>
        <w:tabs>
          <w:tab w:val="num" w:pos="720"/>
        </w:tabs>
        <w:ind w:left="720" w:hanging="360"/>
      </w:pPr>
      <w:rPr>
        <w:rFonts w:ascii="Courier New" w:hAnsi="Courier New" w:cs="Courier New" w:hint="default"/>
      </w:rPr>
    </w:lvl>
    <w:lvl w:ilvl="1" w:tplc="71D67DD0">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281494344">
    <w:abstractNumId w:val="7"/>
  </w:num>
  <w:num w:numId="2" w16cid:durableId="1784809017">
    <w:abstractNumId w:val="12"/>
  </w:num>
  <w:num w:numId="3" w16cid:durableId="1269318531">
    <w:abstractNumId w:val="15"/>
  </w:num>
  <w:num w:numId="4" w16cid:durableId="283853614">
    <w:abstractNumId w:val="4"/>
  </w:num>
  <w:num w:numId="5" w16cid:durableId="918756995">
    <w:abstractNumId w:val="3"/>
  </w:num>
  <w:num w:numId="6" w16cid:durableId="2134975834">
    <w:abstractNumId w:val="10"/>
  </w:num>
  <w:num w:numId="7" w16cid:durableId="398601656">
    <w:abstractNumId w:val="1"/>
  </w:num>
  <w:num w:numId="8" w16cid:durableId="426775120">
    <w:abstractNumId w:val="8"/>
  </w:num>
  <w:num w:numId="9" w16cid:durableId="919994538">
    <w:abstractNumId w:val="19"/>
  </w:num>
  <w:num w:numId="10" w16cid:durableId="1596091305">
    <w:abstractNumId w:val="14"/>
  </w:num>
  <w:num w:numId="11" w16cid:durableId="2073625314">
    <w:abstractNumId w:val="18"/>
  </w:num>
  <w:num w:numId="12" w16cid:durableId="916672589">
    <w:abstractNumId w:val="17"/>
  </w:num>
  <w:num w:numId="13" w16cid:durableId="596062339">
    <w:abstractNumId w:val="20"/>
  </w:num>
  <w:num w:numId="14" w16cid:durableId="1476219852">
    <w:abstractNumId w:val="2"/>
  </w:num>
  <w:num w:numId="15" w16cid:durableId="1849562725">
    <w:abstractNumId w:val="0"/>
  </w:num>
  <w:num w:numId="16" w16cid:durableId="393939505">
    <w:abstractNumId w:val="13"/>
  </w:num>
  <w:num w:numId="17" w16cid:durableId="2079589669">
    <w:abstractNumId w:val="16"/>
  </w:num>
  <w:num w:numId="18" w16cid:durableId="1459689025">
    <w:abstractNumId w:val="0"/>
    <w:lvlOverride w:ilvl="0">
      <w:startOverride w:val="1"/>
    </w:lvlOverride>
  </w:num>
  <w:num w:numId="19" w16cid:durableId="2136172922">
    <w:abstractNumId w:val="11"/>
  </w:num>
  <w:num w:numId="20" w16cid:durableId="550534530">
    <w:abstractNumId w:val="9"/>
  </w:num>
  <w:num w:numId="21" w16cid:durableId="107212375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87522155">
    <w:abstractNumId w:val="6"/>
  </w:num>
  <w:num w:numId="23" w16cid:durableId="700396992">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wNTc1NTY0MbGwNDdR0lEKTi0uzszPAykwrAUAdclH9ywAAAA="/>
  </w:docVars>
  <w:rsids>
    <w:rsidRoot w:val="000210F3"/>
    <w:rsid w:val="00000F80"/>
    <w:rsid w:val="000013B5"/>
    <w:rsid w:val="000017FB"/>
    <w:rsid w:val="00001B27"/>
    <w:rsid w:val="00002D50"/>
    <w:rsid w:val="00002E9E"/>
    <w:rsid w:val="000036C7"/>
    <w:rsid w:val="00003B83"/>
    <w:rsid w:val="0000471A"/>
    <w:rsid w:val="00004737"/>
    <w:rsid w:val="00004B8E"/>
    <w:rsid w:val="00005054"/>
    <w:rsid w:val="000052B1"/>
    <w:rsid w:val="000054AE"/>
    <w:rsid w:val="00005A92"/>
    <w:rsid w:val="00005B95"/>
    <w:rsid w:val="000068D4"/>
    <w:rsid w:val="00006A54"/>
    <w:rsid w:val="00006D18"/>
    <w:rsid w:val="00007391"/>
    <w:rsid w:val="000106EE"/>
    <w:rsid w:val="00010B04"/>
    <w:rsid w:val="00010F04"/>
    <w:rsid w:val="000112C2"/>
    <w:rsid w:val="0001139A"/>
    <w:rsid w:val="0001148A"/>
    <w:rsid w:val="0001179C"/>
    <w:rsid w:val="00011AC4"/>
    <w:rsid w:val="000128CB"/>
    <w:rsid w:val="000133DE"/>
    <w:rsid w:val="000141BE"/>
    <w:rsid w:val="000148D4"/>
    <w:rsid w:val="000148ED"/>
    <w:rsid w:val="00014D0D"/>
    <w:rsid w:val="00014F8B"/>
    <w:rsid w:val="00014F8D"/>
    <w:rsid w:val="000153E5"/>
    <w:rsid w:val="00015512"/>
    <w:rsid w:val="00015835"/>
    <w:rsid w:val="000158AD"/>
    <w:rsid w:val="000159DC"/>
    <w:rsid w:val="00015A05"/>
    <w:rsid w:val="00015D02"/>
    <w:rsid w:val="00015F0C"/>
    <w:rsid w:val="000165FC"/>
    <w:rsid w:val="000169A5"/>
    <w:rsid w:val="00016AE9"/>
    <w:rsid w:val="00016EE5"/>
    <w:rsid w:val="00017314"/>
    <w:rsid w:val="000173CF"/>
    <w:rsid w:val="00017469"/>
    <w:rsid w:val="00017D2D"/>
    <w:rsid w:val="0002010E"/>
    <w:rsid w:val="000205B1"/>
    <w:rsid w:val="0002094A"/>
    <w:rsid w:val="00020E02"/>
    <w:rsid w:val="000210F3"/>
    <w:rsid w:val="00021924"/>
    <w:rsid w:val="00021CED"/>
    <w:rsid w:val="00022676"/>
    <w:rsid w:val="000234BB"/>
    <w:rsid w:val="00023611"/>
    <w:rsid w:val="00023907"/>
    <w:rsid w:val="0002428C"/>
    <w:rsid w:val="0002540C"/>
    <w:rsid w:val="00025667"/>
    <w:rsid w:val="00025ED9"/>
    <w:rsid w:val="00026516"/>
    <w:rsid w:val="00026A20"/>
    <w:rsid w:val="00026D9A"/>
    <w:rsid w:val="000275BF"/>
    <w:rsid w:val="000307BF"/>
    <w:rsid w:val="000327E6"/>
    <w:rsid w:val="000329D1"/>
    <w:rsid w:val="000332E6"/>
    <w:rsid w:val="00034048"/>
    <w:rsid w:val="000352E5"/>
    <w:rsid w:val="000354C9"/>
    <w:rsid w:val="00035721"/>
    <w:rsid w:val="000358EA"/>
    <w:rsid w:val="00035E86"/>
    <w:rsid w:val="000363BC"/>
    <w:rsid w:val="000364F7"/>
    <w:rsid w:val="00036606"/>
    <w:rsid w:val="0003701D"/>
    <w:rsid w:val="000372B3"/>
    <w:rsid w:val="000373A1"/>
    <w:rsid w:val="00037729"/>
    <w:rsid w:val="00037BDE"/>
    <w:rsid w:val="00037C46"/>
    <w:rsid w:val="00037F86"/>
    <w:rsid w:val="00040377"/>
    <w:rsid w:val="00040446"/>
    <w:rsid w:val="00040840"/>
    <w:rsid w:val="00040A69"/>
    <w:rsid w:val="00040D8F"/>
    <w:rsid w:val="00041317"/>
    <w:rsid w:val="00041839"/>
    <w:rsid w:val="00042924"/>
    <w:rsid w:val="00043367"/>
    <w:rsid w:val="000437AA"/>
    <w:rsid w:val="00043ADA"/>
    <w:rsid w:val="00044549"/>
    <w:rsid w:val="00044746"/>
    <w:rsid w:val="00044AF6"/>
    <w:rsid w:val="00044C70"/>
    <w:rsid w:val="00045518"/>
    <w:rsid w:val="0004564C"/>
    <w:rsid w:val="0004585C"/>
    <w:rsid w:val="00045CBB"/>
    <w:rsid w:val="00045E2A"/>
    <w:rsid w:val="00046726"/>
    <w:rsid w:val="0004695F"/>
    <w:rsid w:val="00047554"/>
    <w:rsid w:val="00047B8C"/>
    <w:rsid w:val="00047C96"/>
    <w:rsid w:val="00047EB8"/>
    <w:rsid w:val="00047F28"/>
    <w:rsid w:val="000500EC"/>
    <w:rsid w:val="000509C5"/>
    <w:rsid w:val="00051076"/>
    <w:rsid w:val="000511D9"/>
    <w:rsid w:val="0005155F"/>
    <w:rsid w:val="000517C6"/>
    <w:rsid w:val="0005227D"/>
    <w:rsid w:val="000523F9"/>
    <w:rsid w:val="000528C3"/>
    <w:rsid w:val="00053008"/>
    <w:rsid w:val="00053B28"/>
    <w:rsid w:val="00053BBB"/>
    <w:rsid w:val="00054148"/>
    <w:rsid w:val="000542AD"/>
    <w:rsid w:val="000549D2"/>
    <w:rsid w:val="00054D37"/>
    <w:rsid w:val="00055539"/>
    <w:rsid w:val="00055FDD"/>
    <w:rsid w:val="00056011"/>
    <w:rsid w:val="0005658C"/>
    <w:rsid w:val="000577F2"/>
    <w:rsid w:val="000577F3"/>
    <w:rsid w:val="0005798F"/>
    <w:rsid w:val="00057BE3"/>
    <w:rsid w:val="00057F61"/>
    <w:rsid w:val="00060764"/>
    <w:rsid w:val="000608CA"/>
    <w:rsid w:val="00061A4A"/>
    <w:rsid w:val="00062469"/>
    <w:rsid w:val="000624E2"/>
    <w:rsid w:val="00062EA7"/>
    <w:rsid w:val="00063E8C"/>
    <w:rsid w:val="00064EAA"/>
    <w:rsid w:val="00065265"/>
    <w:rsid w:val="000663B8"/>
    <w:rsid w:val="00067336"/>
    <w:rsid w:val="00067ECA"/>
    <w:rsid w:val="000708CB"/>
    <w:rsid w:val="00070ACF"/>
    <w:rsid w:val="00070D01"/>
    <w:rsid w:val="00071616"/>
    <w:rsid w:val="0007198E"/>
    <w:rsid w:val="00071A7A"/>
    <w:rsid w:val="00071BB1"/>
    <w:rsid w:val="000722F0"/>
    <w:rsid w:val="00072972"/>
    <w:rsid w:val="00072E1F"/>
    <w:rsid w:val="000730D7"/>
    <w:rsid w:val="00073436"/>
    <w:rsid w:val="00073534"/>
    <w:rsid w:val="00073D62"/>
    <w:rsid w:val="00074317"/>
    <w:rsid w:val="00074D86"/>
    <w:rsid w:val="00074D95"/>
    <w:rsid w:val="00074F64"/>
    <w:rsid w:val="0007572D"/>
    <w:rsid w:val="0007598E"/>
    <w:rsid w:val="00075D49"/>
    <w:rsid w:val="0007670D"/>
    <w:rsid w:val="0007687B"/>
    <w:rsid w:val="00076E0E"/>
    <w:rsid w:val="00077D08"/>
    <w:rsid w:val="00077E05"/>
    <w:rsid w:val="00080082"/>
    <w:rsid w:val="0008051A"/>
    <w:rsid w:val="000805AC"/>
    <w:rsid w:val="000808BD"/>
    <w:rsid w:val="00080D6C"/>
    <w:rsid w:val="00080FD2"/>
    <w:rsid w:val="00081267"/>
    <w:rsid w:val="00081365"/>
    <w:rsid w:val="00081577"/>
    <w:rsid w:val="0008191A"/>
    <w:rsid w:val="00081B14"/>
    <w:rsid w:val="000822C4"/>
    <w:rsid w:val="000822DD"/>
    <w:rsid w:val="000823B5"/>
    <w:rsid w:val="00082486"/>
    <w:rsid w:val="00082826"/>
    <w:rsid w:val="00082FE7"/>
    <w:rsid w:val="000840D3"/>
    <w:rsid w:val="0008442A"/>
    <w:rsid w:val="000845C2"/>
    <w:rsid w:val="00084ED4"/>
    <w:rsid w:val="000850C2"/>
    <w:rsid w:val="0008531F"/>
    <w:rsid w:val="0008546D"/>
    <w:rsid w:val="000855AD"/>
    <w:rsid w:val="00085B58"/>
    <w:rsid w:val="00085CC1"/>
    <w:rsid w:val="00085D93"/>
    <w:rsid w:val="0008635F"/>
    <w:rsid w:val="00086595"/>
    <w:rsid w:val="00086AA1"/>
    <w:rsid w:val="00086D1D"/>
    <w:rsid w:val="00086DE2"/>
    <w:rsid w:val="00087734"/>
    <w:rsid w:val="00087966"/>
    <w:rsid w:val="00087BBC"/>
    <w:rsid w:val="00087C22"/>
    <w:rsid w:val="00087DB4"/>
    <w:rsid w:val="00087E0A"/>
    <w:rsid w:val="00090154"/>
    <w:rsid w:val="0009041C"/>
    <w:rsid w:val="00090EAF"/>
    <w:rsid w:val="00091144"/>
    <w:rsid w:val="0009133A"/>
    <w:rsid w:val="0009137C"/>
    <w:rsid w:val="00091FC9"/>
    <w:rsid w:val="00092828"/>
    <w:rsid w:val="000928DB"/>
    <w:rsid w:val="000928ED"/>
    <w:rsid w:val="00092A02"/>
    <w:rsid w:val="00092E36"/>
    <w:rsid w:val="0009325F"/>
    <w:rsid w:val="00093915"/>
    <w:rsid w:val="00093DC3"/>
    <w:rsid w:val="00094511"/>
    <w:rsid w:val="00095786"/>
    <w:rsid w:val="00095B6A"/>
    <w:rsid w:val="00096876"/>
    <w:rsid w:val="00097259"/>
    <w:rsid w:val="00097326"/>
    <w:rsid w:val="00097934"/>
    <w:rsid w:val="000A0543"/>
    <w:rsid w:val="000A0694"/>
    <w:rsid w:val="000A0F4C"/>
    <w:rsid w:val="000A197F"/>
    <w:rsid w:val="000A2AAE"/>
    <w:rsid w:val="000A2B94"/>
    <w:rsid w:val="000A2CC9"/>
    <w:rsid w:val="000A3735"/>
    <w:rsid w:val="000A396B"/>
    <w:rsid w:val="000A3E56"/>
    <w:rsid w:val="000A4120"/>
    <w:rsid w:val="000A4123"/>
    <w:rsid w:val="000A4286"/>
    <w:rsid w:val="000A42AA"/>
    <w:rsid w:val="000A490B"/>
    <w:rsid w:val="000A4CCD"/>
    <w:rsid w:val="000A5697"/>
    <w:rsid w:val="000A61CD"/>
    <w:rsid w:val="000A62AB"/>
    <w:rsid w:val="000A67CE"/>
    <w:rsid w:val="000A6E97"/>
    <w:rsid w:val="000A7224"/>
    <w:rsid w:val="000A7474"/>
    <w:rsid w:val="000A7AEF"/>
    <w:rsid w:val="000B08A4"/>
    <w:rsid w:val="000B0ACF"/>
    <w:rsid w:val="000B0BF3"/>
    <w:rsid w:val="000B17A1"/>
    <w:rsid w:val="000B1E74"/>
    <w:rsid w:val="000B2992"/>
    <w:rsid w:val="000B2F2A"/>
    <w:rsid w:val="000B3598"/>
    <w:rsid w:val="000B3C34"/>
    <w:rsid w:val="000B3E2E"/>
    <w:rsid w:val="000B40F3"/>
    <w:rsid w:val="000B43E4"/>
    <w:rsid w:val="000B46B6"/>
    <w:rsid w:val="000B4934"/>
    <w:rsid w:val="000B5584"/>
    <w:rsid w:val="000B65D8"/>
    <w:rsid w:val="000B682D"/>
    <w:rsid w:val="000B6C8B"/>
    <w:rsid w:val="000B728C"/>
    <w:rsid w:val="000B7402"/>
    <w:rsid w:val="000B7744"/>
    <w:rsid w:val="000B7D71"/>
    <w:rsid w:val="000C03F4"/>
    <w:rsid w:val="000C0675"/>
    <w:rsid w:val="000C133E"/>
    <w:rsid w:val="000C19EF"/>
    <w:rsid w:val="000C1BAD"/>
    <w:rsid w:val="000C250E"/>
    <w:rsid w:val="000C276C"/>
    <w:rsid w:val="000C2C93"/>
    <w:rsid w:val="000C43EA"/>
    <w:rsid w:val="000C44D8"/>
    <w:rsid w:val="000C4CCF"/>
    <w:rsid w:val="000C4D80"/>
    <w:rsid w:val="000C4E72"/>
    <w:rsid w:val="000C5214"/>
    <w:rsid w:val="000C5B43"/>
    <w:rsid w:val="000C5ECD"/>
    <w:rsid w:val="000C7144"/>
    <w:rsid w:val="000C73F1"/>
    <w:rsid w:val="000C75CA"/>
    <w:rsid w:val="000C7E30"/>
    <w:rsid w:val="000D02D3"/>
    <w:rsid w:val="000D1CF4"/>
    <w:rsid w:val="000D25CD"/>
    <w:rsid w:val="000D3478"/>
    <w:rsid w:val="000D3C34"/>
    <w:rsid w:val="000D3CA3"/>
    <w:rsid w:val="000D48B6"/>
    <w:rsid w:val="000D51A5"/>
    <w:rsid w:val="000D62C2"/>
    <w:rsid w:val="000D666F"/>
    <w:rsid w:val="000D6853"/>
    <w:rsid w:val="000D6A27"/>
    <w:rsid w:val="000D6B5E"/>
    <w:rsid w:val="000D73D2"/>
    <w:rsid w:val="000D77A3"/>
    <w:rsid w:val="000E012B"/>
    <w:rsid w:val="000E0764"/>
    <w:rsid w:val="000E149F"/>
    <w:rsid w:val="000E207E"/>
    <w:rsid w:val="000E240C"/>
    <w:rsid w:val="000E2942"/>
    <w:rsid w:val="000E3070"/>
    <w:rsid w:val="000E4546"/>
    <w:rsid w:val="000E45E5"/>
    <w:rsid w:val="000E4BDE"/>
    <w:rsid w:val="000E4ECD"/>
    <w:rsid w:val="000E4FD4"/>
    <w:rsid w:val="000E5A08"/>
    <w:rsid w:val="000E6383"/>
    <w:rsid w:val="000F0E2A"/>
    <w:rsid w:val="000F18FD"/>
    <w:rsid w:val="000F1DD0"/>
    <w:rsid w:val="000F2C3A"/>
    <w:rsid w:val="000F3434"/>
    <w:rsid w:val="000F3A62"/>
    <w:rsid w:val="000F3D3B"/>
    <w:rsid w:val="000F3E5D"/>
    <w:rsid w:val="000F444F"/>
    <w:rsid w:val="000F47E8"/>
    <w:rsid w:val="000F512B"/>
    <w:rsid w:val="000F528F"/>
    <w:rsid w:val="000F5335"/>
    <w:rsid w:val="000F53FB"/>
    <w:rsid w:val="000F5E1D"/>
    <w:rsid w:val="000F5EDA"/>
    <w:rsid w:val="000F6569"/>
    <w:rsid w:val="000F683D"/>
    <w:rsid w:val="000F6D1A"/>
    <w:rsid w:val="000F6E5A"/>
    <w:rsid w:val="000F6FC4"/>
    <w:rsid w:val="000F7421"/>
    <w:rsid w:val="000F7D65"/>
    <w:rsid w:val="000F7EEE"/>
    <w:rsid w:val="00100DEB"/>
    <w:rsid w:val="00100F38"/>
    <w:rsid w:val="00101196"/>
    <w:rsid w:val="00101A9C"/>
    <w:rsid w:val="00102CDF"/>
    <w:rsid w:val="001037AC"/>
    <w:rsid w:val="00103CD4"/>
    <w:rsid w:val="0010406D"/>
    <w:rsid w:val="00104223"/>
    <w:rsid w:val="001042B4"/>
    <w:rsid w:val="0010482C"/>
    <w:rsid w:val="00105175"/>
    <w:rsid w:val="0010518B"/>
    <w:rsid w:val="001052F4"/>
    <w:rsid w:val="00105583"/>
    <w:rsid w:val="00105D05"/>
    <w:rsid w:val="00105F6F"/>
    <w:rsid w:val="00106081"/>
    <w:rsid w:val="00106B01"/>
    <w:rsid w:val="00106BB7"/>
    <w:rsid w:val="00106CE0"/>
    <w:rsid w:val="0010719C"/>
    <w:rsid w:val="0010757F"/>
    <w:rsid w:val="00107822"/>
    <w:rsid w:val="00107849"/>
    <w:rsid w:val="001078BE"/>
    <w:rsid w:val="001079D9"/>
    <w:rsid w:val="001100EE"/>
    <w:rsid w:val="00110C2C"/>
    <w:rsid w:val="001117FE"/>
    <w:rsid w:val="00111976"/>
    <w:rsid w:val="00112219"/>
    <w:rsid w:val="001129EA"/>
    <w:rsid w:val="00112D0E"/>
    <w:rsid w:val="00112FA3"/>
    <w:rsid w:val="00113910"/>
    <w:rsid w:val="00114198"/>
    <w:rsid w:val="0011474B"/>
    <w:rsid w:val="00114A27"/>
    <w:rsid w:val="00114A55"/>
    <w:rsid w:val="00115172"/>
    <w:rsid w:val="00115947"/>
    <w:rsid w:val="00115DF4"/>
    <w:rsid w:val="001165B2"/>
    <w:rsid w:val="0011691A"/>
    <w:rsid w:val="001179EA"/>
    <w:rsid w:val="00117C11"/>
    <w:rsid w:val="00117DFF"/>
    <w:rsid w:val="001200DC"/>
    <w:rsid w:val="001202D8"/>
    <w:rsid w:val="001210B1"/>
    <w:rsid w:val="00121893"/>
    <w:rsid w:val="001220FD"/>
    <w:rsid w:val="00122323"/>
    <w:rsid w:val="00122821"/>
    <w:rsid w:val="00122D70"/>
    <w:rsid w:val="00122FD3"/>
    <w:rsid w:val="001233DD"/>
    <w:rsid w:val="001233FD"/>
    <w:rsid w:val="001234F2"/>
    <w:rsid w:val="00123759"/>
    <w:rsid w:val="00123DFB"/>
    <w:rsid w:val="00123FE3"/>
    <w:rsid w:val="0012409F"/>
    <w:rsid w:val="00124CE4"/>
    <w:rsid w:val="0012509E"/>
    <w:rsid w:val="00125126"/>
    <w:rsid w:val="001252B4"/>
    <w:rsid w:val="001257C3"/>
    <w:rsid w:val="00125B32"/>
    <w:rsid w:val="00126544"/>
    <w:rsid w:val="0012710B"/>
    <w:rsid w:val="001272A9"/>
    <w:rsid w:val="001273B9"/>
    <w:rsid w:val="001273C7"/>
    <w:rsid w:val="001276BF"/>
    <w:rsid w:val="00127B24"/>
    <w:rsid w:val="00127D1E"/>
    <w:rsid w:val="00127F87"/>
    <w:rsid w:val="00130FE2"/>
    <w:rsid w:val="00131012"/>
    <w:rsid w:val="00131AC1"/>
    <w:rsid w:val="001323F9"/>
    <w:rsid w:val="001325C3"/>
    <w:rsid w:val="00132668"/>
    <w:rsid w:val="00132FF8"/>
    <w:rsid w:val="0013341B"/>
    <w:rsid w:val="00133577"/>
    <w:rsid w:val="001343D9"/>
    <w:rsid w:val="001344A4"/>
    <w:rsid w:val="00134641"/>
    <w:rsid w:val="00134715"/>
    <w:rsid w:val="0013491E"/>
    <w:rsid w:val="001350A4"/>
    <w:rsid w:val="00135305"/>
    <w:rsid w:val="0013571A"/>
    <w:rsid w:val="0013573A"/>
    <w:rsid w:val="00135CD6"/>
    <w:rsid w:val="00136C0C"/>
    <w:rsid w:val="00137238"/>
    <w:rsid w:val="001376BE"/>
    <w:rsid w:val="0014137A"/>
    <w:rsid w:val="00141BD6"/>
    <w:rsid w:val="001424CF"/>
    <w:rsid w:val="001427DA"/>
    <w:rsid w:val="00143003"/>
    <w:rsid w:val="001433C8"/>
    <w:rsid w:val="00143825"/>
    <w:rsid w:val="00143E4D"/>
    <w:rsid w:val="0014409A"/>
    <w:rsid w:val="00144515"/>
    <w:rsid w:val="00144885"/>
    <w:rsid w:val="001462D8"/>
    <w:rsid w:val="00146799"/>
    <w:rsid w:val="00146F4C"/>
    <w:rsid w:val="001474B5"/>
    <w:rsid w:val="0014751C"/>
    <w:rsid w:val="0014758D"/>
    <w:rsid w:val="001477DD"/>
    <w:rsid w:val="00147BCC"/>
    <w:rsid w:val="00147D8F"/>
    <w:rsid w:val="001501AD"/>
    <w:rsid w:val="001505FC"/>
    <w:rsid w:val="00150CB5"/>
    <w:rsid w:val="00150D28"/>
    <w:rsid w:val="001510A8"/>
    <w:rsid w:val="001527C5"/>
    <w:rsid w:val="00152EA6"/>
    <w:rsid w:val="0015325A"/>
    <w:rsid w:val="00153486"/>
    <w:rsid w:val="00153647"/>
    <w:rsid w:val="00153821"/>
    <w:rsid w:val="00153B01"/>
    <w:rsid w:val="00154351"/>
    <w:rsid w:val="00154BC9"/>
    <w:rsid w:val="00154FBD"/>
    <w:rsid w:val="00155E46"/>
    <w:rsid w:val="00155EA1"/>
    <w:rsid w:val="001560C3"/>
    <w:rsid w:val="001561F3"/>
    <w:rsid w:val="00156226"/>
    <w:rsid w:val="0015680A"/>
    <w:rsid w:val="00156926"/>
    <w:rsid w:val="001577FE"/>
    <w:rsid w:val="001579AD"/>
    <w:rsid w:val="00157B8C"/>
    <w:rsid w:val="00157E22"/>
    <w:rsid w:val="0016040A"/>
    <w:rsid w:val="00160B03"/>
    <w:rsid w:val="00160D64"/>
    <w:rsid w:val="00160F43"/>
    <w:rsid w:val="00161F9E"/>
    <w:rsid w:val="001621A0"/>
    <w:rsid w:val="001625E0"/>
    <w:rsid w:val="001625FD"/>
    <w:rsid w:val="00162EBB"/>
    <w:rsid w:val="001630D7"/>
    <w:rsid w:val="001636AB"/>
    <w:rsid w:val="00163FBD"/>
    <w:rsid w:val="00163FCD"/>
    <w:rsid w:val="0016412E"/>
    <w:rsid w:val="001644B1"/>
    <w:rsid w:val="00164E13"/>
    <w:rsid w:val="00166CB2"/>
    <w:rsid w:val="00166D36"/>
    <w:rsid w:val="00167140"/>
    <w:rsid w:val="00167356"/>
    <w:rsid w:val="0016745A"/>
    <w:rsid w:val="001674D2"/>
    <w:rsid w:val="0017032F"/>
    <w:rsid w:val="0017064B"/>
    <w:rsid w:val="00170D20"/>
    <w:rsid w:val="0017151E"/>
    <w:rsid w:val="00171E70"/>
    <w:rsid w:val="001726A2"/>
    <w:rsid w:val="00172AFB"/>
    <w:rsid w:val="00173A69"/>
    <w:rsid w:val="001748B7"/>
    <w:rsid w:val="00174D0D"/>
    <w:rsid w:val="00175E4C"/>
    <w:rsid w:val="00176DC0"/>
    <w:rsid w:val="00176F24"/>
    <w:rsid w:val="00177021"/>
    <w:rsid w:val="0017742C"/>
    <w:rsid w:val="001801BB"/>
    <w:rsid w:val="00180998"/>
    <w:rsid w:val="0018102B"/>
    <w:rsid w:val="0018142C"/>
    <w:rsid w:val="001814E7"/>
    <w:rsid w:val="001816F8"/>
    <w:rsid w:val="00181FAF"/>
    <w:rsid w:val="00182501"/>
    <w:rsid w:val="0018279E"/>
    <w:rsid w:val="001827A1"/>
    <w:rsid w:val="00182923"/>
    <w:rsid w:val="00183000"/>
    <w:rsid w:val="001831F6"/>
    <w:rsid w:val="0018373A"/>
    <w:rsid w:val="00183873"/>
    <w:rsid w:val="00183BDF"/>
    <w:rsid w:val="00184273"/>
    <w:rsid w:val="00184493"/>
    <w:rsid w:val="00184791"/>
    <w:rsid w:val="00184EED"/>
    <w:rsid w:val="0018552F"/>
    <w:rsid w:val="001855FE"/>
    <w:rsid w:val="00186808"/>
    <w:rsid w:val="00186D3D"/>
    <w:rsid w:val="0018728E"/>
    <w:rsid w:val="001878C7"/>
    <w:rsid w:val="001878FA"/>
    <w:rsid w:val="00187E0F"/>
    <w:rsid w:val="00190A71"/>
    <w:rsid w:val="00190CE0"/>
    <w:rsid w:val="001914C9"/>
    <w:rsid w:val="001917A5"/>
    <w:rsid w:val="00192832"/>
    <w:rsid w:val="00192CEC"/>
    <w:rsid w:val="00193A79"/>
    <w:rsid w:val="00194526"/>
    <w:rsid w:val="00194991"/>
    <w:rsid w:val="001949C4"/>
    <w:rsid w:val="00194FFF"/>
    <w:rsid w:val="001953E6"/>
    <w:rsid w:val="0019551C"/>
    <w:rsid w:val="001965AF"/>
    <w:rsid w:val="00196BCD"/>
    <w:rsid w:val="00196FD1"/>
    <w:rsid w:val="001970C7"/>
    <w:rsid w:val="00197180"/>
    <w:rsid w:val="00197E2B"/>
    <w:rsid w:val="001A00DD"/>
    <w:rsid w:val="001A0482"/>
    <w:rsid w:val="001A2A67"/>
    <w:rsid w:val="001A2B2A"/>
    <w:rsid w:val="001A3A3C"/>
    <w:rsid w:val="001A3ADB"/>
    <w:rsid w:val="001A40E5"/>
    <w:rsid w:val="001A420F"/>
    <w:rsid w:val="001A4D53"/>
    <w:rsid w:val="001A5C96"/>
    <w:rsid w:val="001A6120"/>
    <w:rsid w:val="001A6290"/>
    <w:rsid w:val="001A6CBA"/>
    <w:rsid w:val="001A71B0"/>
    <w:rsid w:val="001A766D"/>
    <w:rsid w:val="001A76CF"/>
    <w:rsid w:val="001A773E"/>
    <w:rsid w:val="001B005D"/>
    <w:rsid w:val="001B0DD0"/>
    <w:rsid w:val="001B1136"/>
    <w:rsid w:val="001B189B"/>
    <w:rsid w:val="001B1A09"/>
    <w:rsid w:val="001B1F9A"/>
    <w:rsid w:val="001B2278"/>
    <w:rsid w:val="001B2B3D"/>
    <w:rsid w:val="001B2C6F"/>
    <w:rsid w:val="001B4642"/>
    <w:rsid w:val="001B5190"/>
    <w:rsid w:val="001B62FE"/>
    <w:rsid w:val="001B649C"/>
    <w:rsid w:val="001B69D7"/>
    <w:rsid w:val="001B754A"/>
    <w:rsid w:val="001B7978"/>
    <w:rsid w:val="001B7A17"/>
    <w:rsid w:val="001B7A89"/>
    <w:rsid w:val="001B7C01"/>
    <w:rsid w:val="001B7D66"/>
    <w:rsid w:val="001B7EDF"/>
    <w:rsid w:val="001C0053"/>
    <w:rsid w:val="001C031C"/>
    <w:rsid w:val="001C0407"/>
    <w:rsid w:val="001C065F"/>
    <w:rsid w:val="001C0983"/>
    <w:rsid w:val="001C0DDF"/>
    <w:rsid w:val="001C1CDE"/>
    <w:rsid w:val="001C23D8"/>
    <w:rsid w:val="001C23FB"/>
    <w:rsid w:val="001C24F5"/>
    <w:rsid w:val="001C2C19"/>
    <w:rsid w:val="001C2FB1"/>
    <w:rsid w:val="001C5016"/>
    <w:rsid w:val="001C5207"/>
    <w:rsid w:val="001C568D"/>
    <w:rsid w:val="001C5C46"/>
    <w:rsid w:val="001C5D15"/>
    <w:rsid w:val="001C5EF1"/>
    <w:rsid w:val="001C6244"/>
    <w:rsid w:val="001C62CA"/>
    <w:rsid w:val="001C6A83"/>
    <w:rsid w:val="001C7617"/>
    <w:rsid w:val="001C7D3F"/>
    <w:rsid w:val="001D0062"/>
    <w:rsid w:val="001D03E4"/>
    <w:rsid w:val="001D069A"/>
    <w:rsid w:val="001D0ADE"/>
    <w:rsid w:val="001D1090"/>
    <w:rsid w:val="001D1739"/>
    <w:rsid w:val="001D1808"/>
    <w:rsid w:val="001D1BB6"/>
    <w:rsid w:val="001D1BF0"/>
    <w:rsid w:val="001D22E0"/>
    <w:rsid w:val="001D2860"/>
    <w:rsid w:val="001D2E43"/>
    <w:rsid w:val="001D2EE2"/>
    <w:rsid w:val="001D2F7A"/>
    <w:rsid w:val="001D31C3"/>
    <w:rsid w:val="001D4298"/>
    <w:rsid w:val="001D4337"/>
    <w:rsid w:val="001D562E"/>
    <w:rsid w:val="001D6765"/>
    <w:rsid w:val="001D698F"/>
    <w:rsid w:val="001D6BF4"/>
    <w:rsid w:val="001D6D09"/>
    <w:rsid w:val="001D744B"/>
    <w:rsid w:val="001D794D"/>
    <w:rsid w:val="001E0B4A"/>
    <w:rsid w:val="001E10E7"/>
    <w:rsid w:val="001E20AB"/>
    <w:rsid w:val="001E2626"/>
    <w:rsid w:val="001E26DD"/>
    <w:rsid w:val="001E2A2D"/>
    <w:rsid w:val="001E2B12"/>
    <w:rsid w:val="001E34E6"/>
    <w:rsid w:val="001E3B3E"/>
    <w:rsid w:val="001E4E2B"/>
    <w:rsid w:val="001E5DA3"/>
    <w:rsid w:val="001E5FD4"/>
    <w:rsid w:val="001E69A0"/>
    <w:rsid w:val="001E6E2F"/>
    <w:rsid w:val="001E766C"/>
    <w:rsid w:val="001F11A6"/>
    <w:rsid w:val="001F15AD"/>
    <w:rsid w:val="001F1944"/>
    <w:rsid w:val="001F20AE"/>
    <w:rsid w:val="001F27D2"/>
    <w:rsid w:val="001F2853"/>
    <w:rsid w:val="001F2A26"/>
    <w:rsid w:val="001F3813"/>
    <w:rsid w:val="001F3989"/>
    <w:rsid w:val="001F3AFD"/>
    <w:rsid w:val="001F4054"/>
    <w:rsid w:val="001F423E"/>
    <w:rsid w:val="001F4A09"/>
    <w:rsid w:val="001F4B11"/>
    <w:rsid w:val="001F54E6"/>
    <w:rsid w:val="001F62EA"/>
    <w:rsid w:val="001F6611"/>
    <w:rsid w:val="001F7325"/>
    <w:rsid w:val="001F73EF"/>
    <w:rsid w:val="001F7A9F"/>
    <w:rsid w:val="001F7C4F"/>
    <w:rsid w:val="002017B5"/>
    <w:rsid w:val="0020188C"/>
    <w:rsid w:val="00201894"/>
    <w:rsid w:val="00202094"/>
    <w:rsid w:val="002028FC"/>
    <w:rsid w:val="00202E73"/>
    <w:rsid w:val="00202FB6"/>
    <w:rsid w:val="002033C3"/>
    <w:rsid w:val="002038FB"/>
    <w:rsid w:val="00203AE7"/>
    <w:rsid w:val="00203AED"/>
    <w:rsid w:val="00203D48"/>
    <w:rsid w:val="00203D8E"/>
    <w:rsid w:val="00203F29"/>
    <w:rsid w:val="00204583"/>
    <w:rsid w:val="00204B2D"/>
    <w:rsid w:val="00205800"/>
    <w:rsid w:val="0020593C"/>
    <w:rsid w:val="00205B50"/>
    <w:rsid w:val="00205CB9"/>
    <w:rsid w:val="00206000"/>
    <w:rsid w:val="002063AA"/>
    <w:rsid w:val="00206889"/>
    <w:rsid w:val="0020705A"/>
    <w:rsid w:val="00207393"/>
    <w:rsid w:val="0020756C"/>
    <w:rsid w:val="00207713"/>
    <w:rsid w:val="00207A79"/>
    <w:rsid w:val="00210016"/>
    <w:rsid w:val="002103C3"/>
    <w:rsid w:val="00211278"/>
    <w:rsid w:val="00211812"/>
    <w:rsid w:val="00212465"/>
    <w:rsid w:val="00213415"/>
    <w:rsid w:val="00213602"/>
    <w:rsid w:val="00213B0C"/>
    <w:rsid w:val="00213E59"/>
    <w:rsid w:val="00213F87"/>
    <w:rsid w:val="0021421C"/>
    <w:rsid w:val="002151A7"/>
    <w:rsid w:val="002154B2"/>
    <w:rsid w:val="0021589E"/>
    <w:rsid w:val="002158FC"/>
    <w:rsid w:val="00215C8F"/>
    <w:rsid w:val="00215EE3"/>
    <w:rsid w:val="00216075"/>
    <w:rsid w:val="0021626E"/>
    <w:rsid w:val="00216A23"/>
    <w:rsid w:val="002175AE"/>
    <w:rsid w:val="0021791A"/>
    <w:rsid w:val="00217FDF"/>
    <w:rsid w:val="0022057A"/>
    <w:rsid w:val="002208BB"/>
    <w:rsid w:val="00221AD8"/>
    <w:rsid w:val="002222C6"/>
    <w:rsid w:val="002229B8"/>
    <w:rsid w:val="00222B9D"/>
    <w:rsid w:val="002234E6"/>
    <w:rsid w:val="0022395C"/>
    <w:rsid w:val="00223989"/>
    <w:rsid w:val="00223A96"/>
    <w:rsid w:val="00223B0A"/>
    <w:rsid w:val="00224B29"/>
    <w:rsid w:val="00224CE0"/>
    <w:rsid w:val="00225122"/>
    <w:rsid w:val="0022537C"/>
    <w:rsid w:val="00225446"/>
    <w:rsid w:val="0022554E"/>
    <w:rsid w:val="0022560B"/>
    <w:rsid w:val="002259DC"/>
    <w:rsid w:val="00225E5A"/>
    <w:rsid w:val="00226082"/>
    <w:rsid w:val="002265A3"/>
    <w:rsid w:val="00226889"/>
    <w:rsid w:val="00226C90"/>
    <w:rsid w:val="0022702F"/>
    <w:rsid w:val="00227402"/>
    <w:rsid w:val="0022796A"/>
    <w:rsid w:val="00227A0A"/>
    <w:rsid w:val="00227B95"/>
    <w:rsid w:val="00227EF1"/>
    <w:rsid w:val="002301CF"/>
    <w:rsid w:val="002306B2"/>
    <w:rsid w:val="0023087F"/>
    <w:rsid w:val="00230E90"/>
    <w:rsid w:val="002317FC"/>
    <w:rsid w:val="0023262D"/>
    <w:rsid w:val="00233448"/>
    <w:rsid w:val="00233577"/>
    <w:rsid w:val="0023360B"/>
    <w:rsid w:val="0023387D"/>
    <w:rsid w:val="00233968"/>
    <w:rsid w:val="00234083"/>
    <w:rsid w:val="00234633"/>
    <w:rsid w:val="00234DD9"/>
    <w:rsid w:val="0023525B"/>
    <w:rsid w:val="0023565E"/>
    <w:rsid w:val="00235EA9"/>
    <w:rsid w:val="002361CC"/>
    <w:rsid w:val="00236699"/>
    <w:rsid w:val="00236BAE"/>
    <w:rsid w:val="00236C8C"/>
    <w:rsid w:val="00237641"/>
    <w:rsid w:val="00237A40"/>
    <w:rsid w:val="00237C04"/>
    <w:rsid w:val="00237E3C"/>
    <w:rsid w:val="00237EAA"/>
    <w:rsid w:val="00237FC4"/>
    <w:rsid w:val="0024031F"/>
    <w:rsid w:val="00240B4F"/>
    <w:rsid w:val="002413A1"/>
    <w:rsid w:val="002415E0"/>
    <w:rsid w:val="002416E3"/>
    <w:rsid w:val="002417AC"/>
    <w:rsid w:val="00241D03"/>
    <w:rsid w:val="00241DA8"/>
    <w:rsid w:val="00241F33"/>
    <w:rsid w:val="002428CB"/>
    <w:rsid w:val="00242957"/>
    <w:rsid w:val="00242DEC"/>
    <w:rsid w:val="002436EE"/>
    <w:rsid w:val="00243A1C"/>
    <w:rsid w:val="00243BB4"/>
    <w:rsid w:val="00243FF3"/>
    <w:rsid w:val="002442EA"/>
    <w:rsid w:val="002449AF"/>
    <w:rsid w:val="00244B56"/>
    <w:rsid w:val="00244BA7"/>
    <w:rsid w:val="0024545D"/>
    <w:rsid w:val="00245DEE"/>
    <w:rsid w:val="002461A4"/>
    <w:rsid w:val="00246DD2"/>
    <w:rsid w:val="00247CBD"/>
    <w:rsid w:val="00247F83"/>
    <w:rsid w:val="0025098F"/>
    <w:rsid w:val="002519EF"/>
    <w:rsid w:val="00253809"/>
    <w:rsid w:val="00253A17"/>
    <w:rsid w:val="00254495"/>
    <w:rsid w:val="002546C6"/>
    <w:rsid w:val="00254863"/>
    <w:rsid w:val="00254CE1"/>
    <w:rsid w:val="00254E64"/>
    <w:rsid w:val="00255A6F"/>
    <w:rsid w:val="00255CD2"/>
    <w:rsid w:val="002560AE"/>
    <w:rsid w:val="0025638A"/>
    <w:rsid w:val="00256808"/>
    <w:rsid w:val="00256844"/>
    <w:rsid w:val="00256877"/>
    <w:rsid w:val="002569B5"/>
    <w:rsid w:val="002600F0"/>
    <w:rsid w:val="0026024A"/>
    <w:rsid w:val="00260BCC"/>
    <w:rsid w:val="002612E4"/>
    <w:rsid w:val="0026174E"/>
    <w:rsid w:val="00261A3A"/>
    <w:rsid w:val="00261CD9"/>
    <w:rsid w:val="00262993"/>
    <w:rsid w:val="00263146"/>
    <w:rsid w:val="0026331E"/>
    <w:rsid w:val="00263432"/>
    <w:rsid w:val="00263B87"/>
    <w:rsid w:val="00263EDF"/>
    <w:rsid w:val="00263F6F"/>
    <w:rsid w:val="00264066"/>
    <w:rsid w:val="00264A10"/>
    <w:rsid w:val="00264BE7"/>
    <w:rsid w:val="00264F09"/>
    <w:rsid w:val="0026517F"/>
    <w:rsid w:val="00265781"/>
    <w:rsid w:val="00265B0D"/>
    <w:rsid w:val="00265C67"/>
    <w:rsid w:val="00265D1C"/>
    <w:rsid w:val="00266861"/>
    <w:rsid w:val="00266EA8"/>
    <w:rsid w:val="00266F05"/>
    <w:rsid w:val="00267201"/>
    <w:rsid w:val="0026793D"/>
    <w:rsid w:val="00271040"/>
    <w:rsid w:val="0027147D"/>
    <w:rsid w:val="002716C7"/>
    <w:rsid w:val="00272323"/>
    <w:rsid w:val="0027277B"/>
    <w:rsid w:val="002729B1"/>
    <w:rsid w:val="00272B20"/>
    <w:rsid w:val="00272BE8"/>
    <w:rsid w:val="00272DBC"/>
    <w:rsid w:val="00272E1A"/>
    <w:rsid w:val="00272F94"/>
    <w:rsid w:val="002742F1"/>
    <w:rsid w:val="00274344"/>
    <w:rsid w:val="0027566A"/>
    <w:rsid w:val="00275A79"/>
    <w:rsid w:val="00276008"/>
    <w:rsid w:val="00276055"/>
    <w:rsid w:val="00276082"/>
    <w:rsid w:val="00276D2E"/>
    <w:rsid w:val="002770A8"/>
    <w:rsid w:val="002771D0"/>
    <w:rsid w:val="00277505"/>
    <w:rsid w:val="00277B5E"/>
    <w:rsid w:val="00277C8A"/>
    <w:rsid w:val="002803C8"/>
    <w:rsid w:val="002804E9"/>
    <w:rsid w:val="00280728"/>
    <w:rsid w:val="00282604"/>
    <w:rsid w:val="00282E02"/>
    <w:rsid w:val="0028303D"/>
    <w:rsid w:val="002839DB"/>
    <w:rsid w:val="00284587"/>
    <w:rsid w:val="00284665"/>
    <w:rsid w:val="00285786"/>
    <w:rsid w:val="00285981"/>
    <w:rsid w:val="00285B93"/>
    <w:rsid w:val="00285F4B"/>
    <w:rsid w:val="00286248"/>
    <w:rsid w:val="00286592"/>
    <w:rsid w:val="00286F31"/>
    <w:rsid w:val="002874F3"/>
    <w:rsid w:val="002875BD"/>
    <w:rsid w:val="00287CB4"/>
    <w:rsid w:val="00287DA4"/>
    <w:rsid w:val="00287EAD"/>
    <w:rsid w:val="0029181D"/>
    <w:rsid w:val="00292778"/>
    <w:rsid w:val="00292800"/>
    <w:rsid w:val="00293084"/>
    <w:rsid w:val="002932C2"/>
    <w:rsid w:val="002940D0"/>
    <w:rsid w:val="00294AC7"/>
    <w:rsid w:val="00294CEA"/>
    <w:rsid w:val="00294F75"/>
    <w:rsid w:val="002950F0"/>
    <w:rsid w:val="00295793"/>
    <w:rsid w:val="002960A7"/>
    <w:rsid w:val="002962FB"/>
    <w:rsid w:val="00296B74"/>
    <w:rsid w:val="00296C9B"/>
    <w:rsid w:val="00297122"/>
    <w:rsid w:val="00297247"/>
    <w:rsid w:val="0029745B"/>
    <w:rsid w:val="00297C82"/>
    <w:rsid w:val="002A0463"/>
    <w:rsid w:val="002A05EA"/>
    <w:rsid w:val="002A0927"/>
    <w:rsid w:val="002A0AC5"/>
    <w:rsid w:val="002A15EB"/>
    <w:rsid w:val="002A18AE"/>
    <w:rsid w:val="002A1B7F"/>
    <w:rsid w:val="002A1DD9"/>
    <w:rsid w:val="002A2122"/>
    <w:rsid w:val="002A22B4"/>
    <w:rsid w:val="002A29B2"/>
    <w:rsid w:val="002A38BD"/>
    <w:rsid w:val="002A3F9A"/>
    <w:rsid w:val="002A3FF3"/>
    <w:rsid w:val="002A4230"/>
    <w:rsid w:val="002A43D8"/>
    <w:rsid w:val="002A4959"/>
    <w:rsid w:val="002A4D64"/>
    <w:rsid w:val="002A5F38"/>
    <w:rsid w:val="002A6BAD"/>
    <w:rsid w:val="002A6C67"/>
    <w:rsid w:val="002A72BB"/>
    <w:rsid w:val="002A76F9"/>
    <w:rsid w:val="002A7A4F"/>
    <w:rsid w:val="002A7E09"/>
    <w:rsid w:val="002B058B"/>
    <w:rsid w:val="002B0FED"/>
    <w:rsid w:val="002B1494"/>
    <w:rsid w:val="002B1A4C"/>
    <w:rsid w:val="002B3DE3"/>
    <w:rsid w:val="002B3F51"/>
    <w:rsid w:val="002B4824"/>
    <w:rsid w:val="002B492C"/>
    <w:rsid w:val="002B52BC"/>
    <w:rsid w:val="002B57EB"/>
    <w:rsid w:val="002B5E1E"/>
    <w:rsid w:val="002B61B8"/>
    <w:rsid w:val="002B62B6"/>
    <w:rsid w:val="002C02B3"/>
    <w:rsid w:val="002C0472"/>
    <w:rsid w:val="002C06A2"/>
    <w:rsid w:val="002C0AD1"/>
    <w:rsid w:val="002C1988"/>
    <w:rsid w:val="002C1E04"/>
    <w:rsid w:val="002C23A8"/>
    <w:rsid w:val="002C2456"/>
    <w:rsid w:val="002C315A"/>
    <w:rsid w:val="002C3578"/>
    <w:rsid w:val="002C36DE"/>
    <w:rsid w:val="002C4272"/>
    <w:rsid w:val="002C4A6D"/>
    <w:rsid w:val="002C4ADE"/>
    <w:rsid w:val="002C4E47"/>
    <w:rsid w:val="002C59F4"/>
    <w:rsid w:val="002C6155"/>
    <w:rsid w:val="002C630A"/>
    <w:rsid w:val="002C6851"/>
    <w:rsid w:val="002C6EEB"/>
    <w:rsid w:val="002C7037"/>
    <w:rsid w:val="002C7258"/>
    <w:rsid w:val="002C72F9"/>
    <w:rsid w:val="002C7663"/>
    <w:rsid w:val="002C7A6C"/>
    <w:rsid w:val="002D059D"/>
    <w:rsid w:val="002D0E28"/>
    <w:rsid w:val="002D1734"/>
    <w:rsid w:val="002D17A5"/>
    <w:rsid w:val="002D1B20"/>
    <w:rsid w:val="002D25F2"/>
    <w:rsid w:val="002D30A6"/>
    <w:rsid w:val="002D3E5C"/>
    <w:rsid w:val="002D4493"/>
    <w:rsid w:val="002D4640"/>
    <w:rsid w:val="002D57B4"/>
    <w:rsid w:val="002D5BF0"/>
    <w:rsid w:val="002D773E"/>
    <w:rsid w:val="002E0CAE"/>
    <w:rsid w:val="002E1408"/>
    <w:rsid w:val="002E14AA"/>
    <w:rsid w:val="002E1DD7"/>
    <w:rsid w:val="002E1E2C"/>
    <w:rsid w:val="002E1E65"/>
    <w:rsid w:val="002E2B59"/>
    <w:rsid w:val="002E2EB6"/>
    <w:rsid w:val="002E3890"/>
    <w:rsid w:val="002E3C49"/>
    <w:rsid w:val="002E40A6"/>
    <w:rsid w:val="002E417F"/>
    <w:rsid w:val="002E42D7"/>
    <w:rsid w:val="002E5240"/>
    <w:rsid w:val="002E5A74"/>
    <w:rsid w:val="002E5C89"/>
    <w:rsid w:val="002E5F69"/>
    <w:rsid w:val="002E6134"/>
    <w:rsid w:val="002E64FB"/>
    <w:rsid w:val="002E6580"/>
    <w:rsid w:val="002E677E"/>
    <w:rsid w:val="002E698A"/>
    <w:rsid w:val="002E738E"/>
    <w:rsid w:val="002E78A8"/>
    <w:rsid w:val="002E7AD3"/>
    <w:rsid w:val="002E7DCE"/>
    <w:rsid w:val="002F0378"/>
    <w:rsid w:val="002F0887"/>
    <w:rsid w:val="002F14FE"/>
    <w:rsid w:val="002F1EEB"/>
    <w:rsid w:val="002F2C51"/>
    <w:rsid w:val="002F3127"/>
    <w:rsid w:val="002F31B3"/>
    <w:rsid w:val="002F31B5"/>
    <w:rsid w:val="002F3360"/>
    <w:rsid w:val="002F3B31"/>
    <w:rsid w:val="002F40A7"/>
    <w:rsid w:val="002F4C05"/>
    <w:rsid w:val="002F5309"/>
    <w:rsid w:val="002F5348"/>
    <w:rsid w:val="002F573F"/>
    <w:rsid w:val="002F597C"/>
    <w:rsid w:val="002F59C3"/>
    <w:rsid w:val="002F6341"/>
    <w:rsid w:val="002F731C"/>
    <w:rsid w:val="002F7336"/>
    <w:rsid w:val="003000F5"/>
    <w:rsid w:val="003002F0"/>
    <w:rsid w:val="00300836"/>
    <w:rsid w:val="00300900"/>
    <w:rsid w:val="003010A1"/>
    <w:rsid w:val="00301C3C"/>
    <w:rsid w:val="00301E50"/>
    <w:rsid w:val="00302013"/>
    <w:rsid w:val="00303E0C"/>
    <w:rsid w:val="00303EB8"/>
    <w:rsid w:val="00303F7D"/>
    <w:rsid w:val="00304A1A"/>
    <w:rsid w:val="003056DA"/>
    <w:rsid w:val="00305811"/>
    <w:rsid w:val="00305BF1"/>
    <w:rsid w:val="00305C83"/>
    <w:rsid w:val="00306900"/>
    <w:rsid w:val="00306917"/>
    <w:rsid w:val="003074FB"/>
    <w:rsid w:val="0031079B"/>
    <w:rsid w:val="00310A9F"/>
    <w:rsid w:val="00310DE1"/>
    <w:rsid w:val="00310EE8"/>
    <w:rsid w:val="003113D8"/>
    <w:rsid w:val="0031204C"/>
    <w:rsid w:val="00312447"/>
    <w:rsid w:val="003124DF"/>
    <w:rsid w:val="00312850"/>
    <w:rsid w:val="00312C2E"/>
    <w:rsid w:val="0031318A"/>
    <w:rsid w:val="00313312"/>
    <w:rsid w:val="00313422"/>
    <w:rsid w:val="003135DB"/>
    <w:rsid w:val="003136AC"/>
    <w:rsid w:val="003136B4"/>
    <w:rsid w:val="00313BF9"/>
    <w:rsid w:val="00313C69"/>
    <w:rsid w:val="003142C1"/>
    <w:rsid w:val="00314478"/>
    <w:rsid w:val="00314B56"/>
    <w:rsid w:val="003155B2"/>
    <w:rsid w:val="003158DB"/>
    <w:rsid w:val="00315988"/>
    <w:rsid w:val="00315A60"/>
    <w:rsid w:val="00315E57"/>
    <w:rsid w:val="00316247"/>
    <w:rsid w:val="003165E6"/>
    <w:rsid w:val="0031681F"/>
    <w:rsid w:val="00316DE6"/>
    <w:rsid w:val="00317721"/>
    <w:rsid w:val="00317EC6"/>
    <w:rsid w:val="00320155"/>
    <w:rsid w:val="00320161"/>
    <w:rsid w:val="003202D8"/>
    <w:rsid w:val="003211D5"/>
    <w:rsid w:val="00321644"/>
    <w:rsid w:val="00321BB5"/>
    <w:rsid w:val="00322153"/>
    <w:rsid w:val="00322C06"/>
    <w:rsid w:val="00322EF5"/>
    <w:rsid w:val="00322FDF"/>
    <w:rsid w:val="003233D2"/>
    <w:rsid w:val="003233F4"/>
    <w:rsid w:val="00323726"/>
    <w:rsid w:val="00323934"/>
    <w:rsid w:val="00323C15"/>
    <w:rsid w:val="00324B03"/>
    <w:rsid w:val="0032508D"/>
    <w:rsid w:val="003253A9"/>
    <w:rsid w:val="00325878"/>
    <w:rsid w:val="00325CF8"/>
    <w:rsid w:val="00326C96"/>
    <w:rsid w:val="003279A9"/>
    <w:rsid w:val="00330750"/>
    <w:rsid w:val="003309ED"/>
    <w:rsid w:val="003314A1"/>
    <w:rsid w:val="003314BC"/>
    <w:rsid w:val="00331921"/>
    <w:rsid w:val="003329A6"/>
    <w:rsid w:val="00332A16"/>
    <w:rsid w:val="00332F80"/>
    <w:rsid w:val="00333A93"/>
    <w:rsid w:val="00333F8B"/>
    <w:rsid w:val="00334239"/>
    <w:rsid w:val="00334B5A"/>
    <w:rsid w:val="00336CF2"/>
    <w:rsid w:val="00336FC6"/>
    <w:rsid w:val="00337087"/>
    <w:rsid w:val="003373D4"/>
    <w:rsid w:val="0033794A"/>
    <w:rsid w:val="00337D4E"/>
    <w:rsid w:val="00337EDB"/>
    <w:rsid w:val="00337F66"/>
    <w:rsid w:val="003405A6"/>
    <w:rsid w:val="00340652"/>
    <w:rsid w:val="00340C7C"/>
    <w:rsid w:val="003416DA"/>
    <w:rsid w:val="00341704"/>
    <w:rsid w:val="00341B99"/>
    <w:rsid w:val="0034332F"/>
    <w:rsid w:val="003433D2"/>
    <w:rsid w:val="00343434"/>
    <w:rsid w:val="003448B3"/>
    <w:rsid w:val="00344934"/>
    <w:rsid w:val="00344A9E"/>
    <w:rsid w:val="00345FE9"/>
    <w:rsid w:val="003462E8"/>
    <w:rsid w:val="0034683C"/>
    <w:rsid w:val="00346C12"/>
    <w:rsid w:val="00347042"/>
    <w:rsid w:val="003479C7"/>
    <w:rsid w:val="00347A7E"/>
    <w:rsid w:val="00347B57"/>
    <w:rsid w:val="00350044"/>
    <w:rsid w:val="00350457"/>
    <w:rsid w:val="0035070B"/>
    <w:rsid w:val="00350D14"/>
    <w:rsid w:val="00350F91"/>
    <w:rsid w:val="00351479"/>
    <w:rsid w:val="00352BFB"/>
    <w:rsid w:val="00352C2F"/>
    <w:rsid w:val="0035372D"/>
    <w:rsid w:val="00353BE7"/>
    <w:rsid w:val="0035419A"/>
    <w:rsid w:val="00355296"/>
    <w:rsid w:val="003553AC"/>
    <w:rsid w:val="003553F1"/>
    <w:rsid w:val="00355DEB"/>
    <w:rsid w:val="00356169"/>
    <w:rsid w:val="0035642E"/>
    <w:rsid w:val="0035649E"/>
    <w:rsid w:val="00356D51"/>
    <w:rsid w:val="00356F1A"/>
    <w:rsid w:val="00357045"/>
    <w:rsid w:val="0035773A"/>
    <w:rsid w:val="003577BC"/>
    <w:rsid w:val="00360162"/>
    <w:rsid w:val="00361681"/>
    <w:rsid w:val="00361773"/>
    <w:rsid w:val="003617D6"/>
    <w:rsid w:val="00363451"/>
    <w:rsid w:val="00363CD3"/>
    <w:rsid w:val="00364AE9"/>
    <w:rsid w:val="00365262"/>
    <w:rsid w:val="00365912"/>
    <w:rsid w:val="00365BEB"/>
    <w:rsid w:val="00365F88"/>
    <w:rsid w:val="00366A25"/>
    <w:rsid w:val="0036757A"/>
    <w:rsid w:val="003679D0"/>
    <w:rsid w:val="00367A97"/>
    <w:rsid w:val="00367D11"/>
    <w:rsid w:val="00370E7A"/>
    <w:rsid w:val="003712DF"/>
    <w:rsid w:val="0037173C"/>
    <w:rsid w:val="00371FFD"/>
    <w:rsid w:val="00372D6F"/>
    <w:rsid w:val="00373335"/>
    <w:rsid w:val="003738F8"/>
    <w:rsid w:val="00374B59"/>
    <w:rsid w:val="00374E84"/>
    <w:rsid w:val="00375C72"/>
    <w:rsid w:val="00375F69"/>
    <w:rsid w:val="00376726"/>
    <w:rsid w:val="003768A2"/>
    <w:rsid w:val="0037692D"/>
    <w:rsid w:val="003769B3"/>
    <w:rsid w:val="00376D2C"/>
    <w:rsid w:val="00377AEC"/>
    <w:rsid w:val="00380548"/>
    <w:rsid w:val="0038060C"/>
    <w:rsid w:val="00380F70"/>
    <w:rsid w:val="003813C6"/>
    <w:rsid w:val="00382720"/>
    <w:rsid w:val="00382970"/>
    <w:rsid w:val="00382E29"/>
    <w:rsid w:val="00383A91"/>
    <w:rsid w:val="00383B59"/>
    <w:rsid w:val="00384657"/>
    <w:rsid w:val="00384D42"/>
    <w:rsid w:val="00384F3E"/>
    <w:rsid w:val="0038528E"/>
    <w:rsid w:val="0038665E"/>
    <w:rsid w:val="00386720"/>
    <w:rsid w:val="003869F5"/>
    <w:rsid w:val="0038782F"/>
    <w:rsid w:val="00387879"/>
    <w:rsid w:val="0038797C"/>
    <w:rsid w:val="003919E4"/>
    <w:rsid w:val="003923AE"/>
    <w:rsid w:val="003923B2"/>
    <w:rsid w:val="00392602"/>
    <w:rsid w:val="00393212"/>
    <w:rsid w:val="003949CF"/>
    <w:rsid w:val="00394E09"/>
    <w:rsid w:val="003954D6"/>
    <w:rsid w:val="00395A37"/>
    <w:rsid w:val="00396D37"/>
    <w:rsid w:val="00397C4B"/>
    <w:rsid w:val="00397F1F"/>
    <w:rsid w:val="003A1136"/>
    <w:rsid w:val="003A1990"/>
    <w:rsid w:val="003A34AB"/>
    <w:rsid w:val="003A3737"/>
    <w:rsid w:val="003A3E44"/>
    <w:rsid w:val="003A4512"/>
    <w:rsid w:val="003A4D24"/>
    <w:rsid w:val="003A5049"/>
    <w:rsid w:val="003A59AC"/>
    <w:rsid w:val="003A6639"/>
    <w:rsid w:val="003A673B"/>
    <w:rsid w:val="003A6AB8"/>
    <w:rsid w:val="003A6B15"/>
    <w:rsid w:val="003A6D59"/>
    <w:rsid w:val="003A7471"/>
    <w:rsid w:val="003A79A3"/>
    <w:rsid w:val="003A7AFA"/>
    <w:rsid w:val="003B023B"/>
    <w:rsid w:val="003B04C9"/>
    <w:rsid w:val="003B06C8"/>
    <w:rsid w:val="003B135A"/>
    <w:rsid w:val="003B17CA"/>
    <w:rsid w:val="003B1851"/>
    <w:rsid w:val="003B1FC3"/>
    <w:rsid w:val="003B2584"/>
    <w:rsid w:val="003B28D1"/>
    <w:rsid w:val="003B31F0"/>
    <w:rsid w:val="003B37C2"/>
    <w:rsid w:val="003B38A5"/>
    <w:rsid w:val="003B466B"/>
    <w:rsid w:val="003B4D94"/>
    <w:rsid w:val="003B595B"/>
    <w:rsid w:val="003B61F7"/>
    <w:rsid w:val="003B6B72"/>
    <w:rsid w:val="003B6D61"/>
    <w:rsid w:val="003B6FCD"/>
    <w:rsid w:val="003B79DB"/>
    <w:rsid w:val="003B7AD2"/>
    <w:rsid w:val="003C078D"/>
    <w:rsid w:val="003C0A23"/>
    <w:rsid w:val="003C0D63"/>
    <w:rsid w:val="003C0EDE"/>
    <w:rsid w:val="003C1403"/>
    <w:rsid w:val="003C1C50"/>
    <w:rsid w:val="003C2510"/>
    <w:rsid w:val="003C26D8"/>
    <w:rsid w:val="003C2CBB"/>
    <w:rsid w:val="003C316C"/>
    <w:rsid w:val="003C318F"/>
    <w:rsid w:val="003C3891"/>
    <w:rsid w:val="003C38A1"/>
    <w:rsid w:val="003C39AF"/>
    <w:rsid w:val="003C484C"/>
    <w:rsid w:val="003C5155"/>
    <w:rsid w:val="003C5546"/>
    <w:rsid w:val="003C611A"/>
    <w:rsid w:val="003C6172"/>
    <w:rsid w:val="003C6719"/>
    <w:rsid w:val="003C698C"/>
    <w:rsid w:val="003C7423"/>
    <w:rsid w:val="003C764E"/>
    <w:rsid w:val="003D05A2"/>
    <w:rsid w:val="003D0F70"/>
    <w:rsid w:val="003D11F0"/>
    <w:rsid w:val="003D2838"/>
    <w:rsid w:val="003D29B7"/>
    <w:rsid w:val="003D35BC"/>
    <w:rsid w:val="003D3BA0"/>
    <w:rsid w:val="003D3F6B"/>
    <w:rsid w:val="003D4257"/>
    <w:rsid w:val="003D426D"/>
    <w:rsid w:val="003D4740"/>
    <w:rsid w:val="003D4B5B"/>
    <w:rsid w:val="003D5AEC"/>
    <w:rsid w:val="003D60D2"/>
    <w:rsid w:val="003D612A"/>
    <w:rsid w:val="003D655E"/>
    <w:rsid w:val="003D6ED1"/>
    <w:rsid w:val="003D7AA0"/>
    <w:rsid w:val="003E02E2"/>
    <w:rsid w:val="003E06E8"/>
    <w:rsid w:val="003E0B3E"/>
    <w:rsid w:val="003E0B42"/>
    <w:rsid w:val="003E0E04"/>
    <w:rsid w:val="003E103B"/>
    <w:rsid w:val="003E15D3"/>
    <w:rsid w:val="003E1C1A"/>
    <w:rsid w:val="003E29FB"/>
    <w:rsid w:val="003E2B83"/>
    <w:rsid w:val="003E343A"/>
    <w:rsid w:val="003E3480"/>
    <w:rsid w:val="003E3776"/>
    <w:rsid w:val="003E41E2"/>
    <w:rsid w:val="003E461B"/>
    <w:rsid w:val="003E4830"/>
    <w:rsid w:val="003E55AF"/>
    <w:rsid w:val="003E5744"/>
    <w:rsid w:val="003E5A04"/>
    <w:rsid w:val="003E5E4E"/>
    <w:rsid w:val="003E606A"/>
    <w:rsid w:val="003E67E0"/>
    <w:rsid w:val="003E7842"/>
    <w:rsid w:val="003E7C77"/>
    <w:rsid w:val="003F0317"/>
    <w:rsid w:val="003F0C13"/>
    <w:rsid w:val="003F12E4"/>
    <w:rsid w:val="003F14DE"/>
    <w:rsid w:val="003F1D8C"/>
    <w:rsid w:val="003F22E5"/>
    <w:rsid w:val="003F2DE8"/>
    <w:rsid w:val="003F37E7"/>
    <w:rsid w:val="003F40FD"/>
    <w:rsid w:val="003F4139"/>
    <w:rsid w:val="003F4940"/>
    <w:rsid w:val="003F4EF4"/>
    <w:rsid w:val="003F5C9A"/>
    <w:rsid w:val="003F6958"/>
    <w:rsid w:val="003F6B84"/>
    <w:rsid w:val="003F7BF1"/>
    <w:rsid w:val="003F7D34"/>
    <w:rsid w:val="003F7D9E"/>
    <w:rsid w:val="00400378"/>
    <w:rsid w:val="004012F0"/>
    <w:rsid w:val="00401934"/>
    <w:rsid w:val="00401E64"/>
    <w:rsid w:val="00402CBE"/>
    <w:rsid w:val="00402EE0"/>
    <w:rsid w:val="00403450"/>
    <w:rsid w:val="004034E2"/>
    <w:rsid w:val="00403A7F"/>
    <w:rsid w:val="00403E81"/>
    <w:rsid w:val="00404169"/>
    <w:rsid w:val="00404482"/>
    <w:rsid w:val="00405F02"/>
    <w:rsid w:val="0040604D"/>
    <w:rsid w:val="00406342"/>
    <w:rsid w:val="0040652C"/>
    <w:rsid w:val="004071C2"/>
    <w:rsid w:val="004077E0"/>
    <w:rsid w:val="004079F1"/>
    <w:rsid w:val="00410527"/>
    <w:rsid w:val="0041081C"/>
    <w:rsid w:val="00410FD3"/>
    <w:rsid w:val="004112E1"/>
    <w:rsid w:val="00411F65"/>
    <w:rsid w:val="0041207D"/>
    <w:rsid w:val="0041237E"/>
    <w:rsid w:val="00412BC1"/>
    <w:rsid w:val="00413AF4"/>
    <w:rsid w:val="00415A86"/>
    <w:rsid w:val="00416022"/>
    <w:rsid w:val="00416A2D"/>
    <w:rsid w:val="00416E64"/>
    <w:rsid w:val="00417565"/>
    <w:rsid w:val="0041760A"/>
    <w:rsid w:val="004204DC"/>
    <w:rsid w:val="0042093D"/>
    <w:rsid w:val="00421576"/>
    <w:rsid w:val="004215D0"/>
    <w:rsid w:val="00421654"/>
    <w:rsid w:val="004217DD"/>
    <w:rsid w:val="0042281F"/>
    <w:rsid w:val="00422863"/>
    <w:rsid w:val="00422B56"/>
    <w:rsid w:val="0042348C"/>
    <w:rsid w:val="00423584"/>
    <w:rsid w:val="00423727"/>
    <w:rsid w:val="00423792"/>
    <w:rsid w:val="00423839"/>
    <w:rsid w:val="00423BC8"/>
    <w:rsid w:val="004241E3"/>
    <w:rsid w:val="00424612"/>
    <w:rsid w:val="004246D3"/>
    <w:rsid w:val="00424A0F"/>
    <w:rsid w:val="00424D98"/>
    <w:rsid w:val="004250B5"/>
    <w:rsid w:val="0042529C"/>
    <w:rsid w:val="004253EC"/>
    <w:rsid w:val="00425847"/>
    <w:rsid w:val="00425C0F"/>
    <w:rsid w:val="004271A3"/>
    <w:rsid w:val="00427E41"/>
    <w:rsid w:val="004304F6"/>
    <w:rsid w:val="00430581"/>
    <w:rsid w:val="00430E63"/>
    <w:rsid w:val="00430F79"/>
    <w:rsid w:val="00431302"/>
    <w:rsid w:val="0043153E"/>
    <w:rsid w:val="004315B2"/>
    <w:rsid w:val="004325F3"/>
    <w:rsid w:val="00432F98"/>
    <w:rsid w:val="004334E1"/>
    <w:rsid w:val="00433618"/>
    <w:rsid w:val="00433A7C"/>
    <w:rsid w:val="00434769"/>
    <w:rsid w:val="004347C1"/>
    <w:rsid w:val="0043533D"/>
    <w:rsid w:val="00435529"/>
    <w:rsid w:val="00435579"/>
    <w:rsid w:val="0043560F"/>
    <w:rsid w:val="004359DB"/>
    <w:rsid w:val="00435AB7"/>
    <w:rsid w:val="00435AFA"/>
    <w:rsid w:val="00435B61"/>
    <w:rsid w:val="00436534"/>
    <w:rsid w:val="00436D2C"/>
    <w:rsid w:val="00436DC3"/>
    <w:rsid w:val="0043742A"/>
    <w:rsid w:val="004374E6"/>
    <w:rsid w:val="004374EC"/>
    <w:rsid w:val="004378B5"/>
    <w:rsid w:val="0043794C"/>
    <w:rsid w:val="00437B9C"/>
    <w:rsid w:val="00440125"/>
    <w:rsid w:val="004403EA"/>
    <w:rsid w:val="00440F20"/>
    <w:rsid w:val="00441F9C"/>
    <w:rsid w:val="004425DF"/>
    <w:rsid w:val="00443B58"/>
    <w:rsid w:val="004444B2"/>
    <w:rsid w:val="00444A6C"/>
    <w:rsid w:val="004450D2"/>
    <w:rsid w:val="00445B04"/>
    <w:rsid w:val="00445F36"/>
    <w:rsid w:val="00446D10"/>
    <w:rsid w:val="00447AC8"/>
    <w:rsid w:val="00447F3B"/>
    <w:rsid w:val="004509EC"/>
    <w:rsid w:val="00450A4D"/>
    <w:rsid w:val="00451DDC"/>
    <w:rsid w:val="004525C5"/>
    <w:rsid w:val="00452A4E"/>
    <w:rsid w:val="00452B87"/>
    <w:rsid w:val="00452D81"/>
    <w:rsid w:val="00452F32"/>
    <w:rsid w:val="00453266"/>
    <w:rsid w:val="00453446"/>
    <w:rsid w:val="0045379A"/>
    <w:rsid w:val="00453F86"/>
    <w:rsid w:val="004542D4"/>
    <w:rsid w:val="004547AC"/>
    <w:rsid w:val="00454B07"/>
    <w:rsid w:val="00454B73"/>
    <w:rsid w:val="00454BBE"/>
    <w:rsid w:val="0045609E"/>
    <w:rsid w:val="00456134"/>
    <w:rsid w:val="00456256"/>
    <w:rsid w:val="00456806"/>
    <w:rsid w:val="004568B7"/>
    <w:rsid w:val="004569CE"/>
    <w:rsid w:val="00456A3E"/>
    <w:rsid w:val="00456A5A"/>
    <w:rsid w:val="00456BD3"/>
    <w:rsid w:val="00456C30"/>
    <w:rsid w:val="00456DCF"/>
    <w:rsid w:val="00457475"/>
    <w:rsid w:val="00457DE6"/>
    <w:rsid w:val="00460EC1"/>
    <w:rsid w:val="00460FAD"/>
    <w:rsid w:val="0046110E"/>
    <w:rsid w:val="004622C7"/>
    <w:rsid w:val="0046297F"/>
    <w:rsid w:val="004629BA"/>
    <w:rsid w:val="0046326D"/>
    <w:rsid w:val="0046359D"/>
    <w:rsid w:val="0046360F"/>
    <w:rsid w:val="00463D41"/>
    <w:rsid w:val="0046447E"/>
    <w:rsid w:val="0046448A"/>
    <w:rsid w:val="004647F5"/>
    <w:rsid w:val="004648AF"/>
    <w:rsid w:val="00464C1B"/>
    <w:rsid w:val="00465010"/>
    <w:rsid w:val="004654A3"/>
    <w:rsid w:val="0046552A"/>
    <w:rsid w:val="00465EDA"/>
    <w:rsid w:val="00466246"/>
    <w:rsid w:val="00467508"/>
    <w:rsid w:val="00467E98"/>
    <w:rsid w:val="0047077A"/>
    <w:rsid w:val="00471600"/>
    <w:rsid w:val="004716C5"/>
    <w:rsid w:val="004717A3"/>
    <w:rsid w:val="0047180A"/>
    <w:rsid w:val="004722EA"/>
    <w:rsid w:val="00472738"/>
    <w:rsid w:val="00472A26"/>
    <w:rsid w:val="00472B04"/>
    <w:rsid w:val="00473182"/>
    <w:rsid w:val="004739D6"/>
    <w:rsid w:val="00473A28"/>
    <w:rsid w:val="00473ACB"/>
    <w:rsid w:val="00474D56"/>
    <w:rsid w:val="00474F35"/>
    <w:rsid w:val="00475010"/>
    <w:rsid w:val="00475983"/>
    <w:rsid w:val="00475A91"/>
    <w:rsid w:val="00475E18"/>
    <w:rsid w:val="00476AC2"/>
    <w:rsid w:val="00476CD3"/>
    <w:rsid w:val="004772CD"/>
    <w:rsid w:val="004774DD"/>
    <w:rsid w:val="00480417"/>
    <w:rsid w:val="00480475"/>
    <w:rsid w:val="00480613"/>
    <w:rsid w:val="004811C5"/>
    <w:rsid w:val="0048139F"/>
    <w:rsid w:val="00482224"/>
    <w:rsid w:val="00483B51"/>
    <w:rsid w:val="00484072"/>
    <w:rsid w:val="0048429A"/>
    <w:rsid w:val="00484375"/>
    <w:rsid w:val="0048446A"/>
    <w:rsid w:val="00484BD5"/>
    <w:rsid w:val="00484DB2"/>
    <w:rsid w:val="00484F5E"/>
    <w:rsid w:val="00485C49"/>
    <w:rsid w:val="00485D18"/>
    <w:rsid w:val="00486947"/>
    <w:rsid w:val="00487929"/>
    <w:rsid w:val="004900C3"/>
    <w:rsid w:val="004903CA"/>
    <w:rsid w:val="004903F1"/>
    <w:rsid w:val="0049049D"/>
    <w:rsid w:val="00490FDB"/>
    <w:rsid w:val="00491021"/>
    <w:rsid w:val="004916FB"/>
    <w:rsid w:val="0049188C"/>
    <w:rsid w:val="00491911"/>
    <w:rsid w:val="00491935"/>
    <w:rsid w:val="00491DE3"/>
    <w:rsid w:val="004922C2"/>
    <w:rsid w:val="00492315"/>
    <w:rsid w:val="0049262D"/>
    <w:rsid w:val="004927EC"/>
    <w:rsid w:val="00492F47"/>
    <w:rsid w:val="004937FC"/>
    <w:rsid w:val="00494506"/>
    <w:rsid w:val="0049450B"/>
    <w:rsid w:val="00495543"/>
    <w:rsid w:val="00495CE8"/>
    <w:rsid w:val="0049637D"/>
    <w:rsid w:val="00496562"/>
    <w:rsid w:val="0049729F"/>
    <w:rsid w:val="004A0307"/>
    <w:rsid w:val="004A0570"/>
    <w:rsid w:val="004A1602"/>
    <w:rsid w:val="004A1778"/>
    <w:rsid w:val="004A18A3"/>
    <w:rsid w:val="004A1CED"/>
    <w:rsid w:val="004A1FF5"/>
    <w:rsid w:val="004A232A"/>
    <w:rsid w:val="004A23E7"/>
    <w:rsid w:val="004A25CD"/>
    <w:rsid w:val="004A2751"/>
    <w:rsid w:val="004A3211"/>
    <w:rsid w:val="004A3837"/>
    <w:rsid w:val="004A4263"/>
    <w:rsid w:val="004A4A04"/>
    <w:rsid w:val="004A4DF5"/>
    <w:rsid w:val="004A5772"/>
    <w:rsid w:val="004A58A2"/>
    <w:rsid w:val="004A5B77"/>
    <w:rsid w:val="004A7424"/>
    <w:rsid w:val="004A75FD"/>
    <w:rsid w:val="004A77BC"/>
    <w:rsid w:val="004A79AA"/>
    <w:rsid w:val="004A7B4F"/>
    <w:rsid w:val="004B0015"/>
    <w:rsid w:val="004B03CE"/>
    <w:rsid w:val="004B0422"/>
    <w:rsid w:val="004B0E10"/>
    <w:rsid w:val="004B16D1"/>
    <w:rsid w:val="004B1E43"/>
    <w:rsid w:val="004B264F"/>
    <w:rsid w:val="004B2970"/>
    <w:rsid w:val="004B3CFA"/>
    <w:rsid w:val="004B3E9F"/>
    <w:rsid w:val="004B4E7D"/>
    <w:rsid w:val="004B4F20"/>
    <w:rsid w:val="004B4FCB"/>
    <w:rsid w:val="004B547A"/>
    <w:rsid w:val="004B55BA"/>
    <w:rsid w:val="004B5DBD"/>
    <w:rsid w:val="004B5E71"/>
    <w:rsid w:val="004B5F41"/>
    <w:rsid w:val="004B60B1"/>
    <w:rsid w:val="004B6336"/>
    <w:rsid w:val="004B6721"/>
    <w:rsid w:val="004B6F22"/>
    <w:rsid w:val="004B7C65"/>
    <w:rsid w:val="004C0145"/>
    <w:rsid w:val="004C0A8C"/>
    <w:rsid w:val="004C0AC0"/>
    <w:rsid w:val="004C1359"/>
    <w:rsid w:val="004C18C0"/>
    <w:rsid w:val="004C2487"/>
    <w:rsid w:val="004C2E4B"/>
    <w:rsid w:val="004C341F"/>
    <w:rsid w:val="004C46B4"/>
    <w:rsid w:val="004C4F7B"/>
    <w:rsid w:val="004C50B6"/>
    <w:rsid w:val="004C514E"/>
    <w:rsid w:val="004C54B2"/>
    <w:rsid w:val="004C5529"/>
    <w:rsid w:val="004C61E6"/>
    <w:rsid w:val="004C666F"/>
    <w:rsid w:val="004C696C"/>
    <w:rsid w:val="004C6A86"/>
    <w:rsid w:val="004C7286"/>
    <w:rsid w:val="004C755B"/>
    <w:rsid w:val="004C7AAD"/>
    <w:rsid w:val="004C7F1A"/>
    <w:rsid w:val="004D069E"/>
    <w:rsid w:val="004D082E"/>
    <w:rsid w:val="004D13C8"/>
    <w:rsid w:val="004D154C"/>
    <w:rsid w:val="004D164E"/>
    <w:rsid w:val="004D1731"/>
    <w:rsid w:val="004D1A68"/>
    <w:rsid w:val="004D207E"/>
    <w:rsid w:val="004D21F3"/>
    <w:rsid w:val="004D23C8"/>
    <w:rsid w:val="004D2553"/>
    <w:rsid w:val="004D27E8"/>
    <w:rsid w:val="004D2FE7"/>
    <w:rsid w:val="004D334C"/>
    <w:rsid w:val="004D34CF"/>
    <w:rsid w:val="004D3508"/>
    <w:rsid w:val="004D3776"/>
    <w:rsid w:val="004D3ADF"/>
    <w:rsid w:val="004D4AA6"/>
    <w:rsid w:val="004D4CC1"/>
    <w:rsid w:val="004D4FCC"/>
    <w:rsid w:val="004D52AE"/>
    <w:rsid w:val="004D53C0"/>
    <w:rsid w:val="004D5DCE"/>
    <w:rsid w:val="004D62C8"/>
    <w:rsid w:val="004D6811"/>
    <w:rsid w:val="004D6A4F"/>
    <w:rsid w:val="004D7425"/>
    <w:rsid w:val="004D7CE9"/>
    <w:rsid w:val="004D7ED7"/>
    <w:rsid w:val="004D7FC8"/>
    <w:rsid w:val="004E1168"/>
    <w:rsid w:val="004E14D9"/>
    <w:rsid w:val="004E2252"/>
    <w:rsid w:val="004E2ED6"/>
    <w:rsid w:val="004E3EC4"/>
    <w:rsid w:val="004E460A"/>
    <w:rsid w:val="004E4DF9"/>
    <w:rsid w:val="004E5471"/>
    <w:rsid w:val="004E54D9"/>
    <w:rsid w:val="004E5F70"/>
    <w:rsid w:val="004E6504"/>
    <w:rsid w:val="004E6C39"/>
    <w:rsid w:val="004E6C9E"/>
    <w:rsid w:val="004E6CFD"/>
    <w:rsid w:val="004E6E2B"/>
    <w:rsid w:val="004E6F93"/>
    <w:rsid w:val="004E7B81"/>
    <w:rsid w:val="004E7C5C"/>
    <w:rsid w:val="004E7C9A"/>
    <w:rsid w:val="004E7D59"/>
    <w:rsid w:val="004E7F36"/>
    <w:rsid w:val="004F005F"/>
    <w:rsid w:val="004F018B"/>
    <w:rsid w:val="004F0871"/>
    <w:rsid w:val="004F0989"/>
    <w:rsid w:val="004F1453"/>
    <w:rsid w:val="004F14CE"/>
    <w:rsid w:val="004F208A"/>
    <w:rsid w:val="004F2A3A"/>
    <w:rsid w:val="004F2F3E"/>
    <w:rsid w:val="004F46B7"/>
    <w:rsid w:val="004F46B9"/>
    <w:rsid w:val="004F4A77"/>
    <w:rsid w:val="004F50DB"/>
    <w:rsid w:val="004F6679"/>
    <w:rsid w:val="004F6CDE"/>
    <w:rsid w:val="004F7203"/>
    <w:rsid w:val="0050082E"/>
    <w:rsid w:val="00501574"/>
    <w:rsid w:val="00501DAC"/>
    <w:rsid w:val="005029DB"/>
    <w:rsid w:val="00502E83"/>
    <w:rsid w:val="00503831"/>
    <w:rsid w:val="00503AEF"/>
    <w:rsid w:val="00503DDA"/>
    <w:rsid w:val="00504643"/>
    <w:rsid w:val="00504747"/>
    <w:rsid w:val="005055D6"/>
    <w:rsid w:val="00506144"/>
    <w:rsid w:val="00506A75"/>
    <w:rsid w:val="00506E6C"/>
    <w:rsid w:val="00507268"/>
    <w:rsid w:val="005078CC"/>
    <w:rsid w:val="00507F95"/>
    <w:rsid w:val="0051051D"/>
    <w:rsid w:val="00510660"/>
    <w:rsid w:val="00511204"/>
    <w:rsid w:val="00511283"/>
    <w:rsid w:val="00511922"/>
    <w:rsid w:val="005121FF"/>
    <w:rsid w:val="00512858"/>
    <w:rsid w:val="00513745"/>
    <w:rsid w:val="0051382F"/>
    <w:rsid w:val="00513CA2"/>
    <w:rsid w:val="00513F23"/>
    <w:rsid w:val="00513F5C"/>
    <w:rsid w:val="0051445F"/>
    <w:rsid w:val="00514AD4"/>
    <w:rsid w:val="00514F2B"/>
    <w:rsid w:val="00515F47"/>
    <w:rsid w:val="00515FA9"/>
    <w:rsid w:val="00516796"/>
    <w:rsid w:val="005167A3"/>
    <w:rsid w:val="005168EB"/>
    <w:rsid w:val="005169E8"/>
    <w:rsid w:val="00516B30"/>
    <w:rsid w:val="00516D48"/>
    <w:rsid w:val="005175DA"/>
    <w:rsid w:val="00517869"/>
    <w:rsid w:val="00517C05"/>
    <w:rsid w:val="0052059A"/>
    <w:rsid w:val="00520B30"/>
    <w:rsid w:val="00520B89"/>
    <w:rsid w:val="005211F6"/>
    <w:rsid w:val="005216A1"/>
    <w:rsid w:val="00521ABC"/>
    <w:rsid w:val="00521B16"/>
    <w:rsid w:val="00521F3E"/>
    <w:rsid w:val="00523012"/>
    <w:rsid w:val="005233A6"/>
    <w:rsid w:val="0052348F"/>
    <w:rsid w:val="0052357E"/>
    <w:rsid w:val="00524059"/>
    <w:rsid w:val="00524AB1"/>
    <w:rsid w:val="00524EC4"/>
    <w:rsid w:val="00524F4D"/>
    <w:rsid w:val="0052525F"/>
    <w:rsid w:val="00525593"/>
    <w:rsid w:val="00525DB9"/>
    <w:rsid w:val="00526249"/>
    <w:rsid w:val="00526A35"/>
    <w:rsid w:val="0052716C"/>
    <w:rsid w:val="0052753B"/>
    <w:rsid w:val="00527B15"/>
    <w:rsid w:val="00527C7A"/>
    <w:rsid w:val="00527F64"/>
    <w:rsid w:val="0053050F"/>
    <w:rsid w:val="00530807"/>
    <w:rsid w:val="00530C57"/>
    <w:rsid w:val="005314B1"/>
    <w:rsid w:val="005319A7"/>
    <w:rsid w:val="00532064"/>
    <w:rsid w:val="00532299"/>
    <w:rsid w:val="00532643"/>
    <w:rsid w:val="00532C4D"/>
    <w:rsid w:val="00532CBC"/>
    <w:rsid w:val="005333BF"/>
    <w:rsid w:val="005344AE"/>
    <w:rsid w:val="00534E65"/>
    <w:rsid w:val="0053508F"/>
    <w:rsid w:val="005354CD"/>
    <w:rsid w:val="005355F6"/>
    <w:rsid w:val="0053589A"/>
    <w:rsid w:val="00535DBB"/>
    <w:rsid w:val="00536017"/>
    <w:rsid w:val="005364D6"/>
    <w:rsid w:val="005367A0"/>
    <w:rsid w:val="00536B5B"/>
    <w:rsid w:val="00536C93"/>
    <w:rsid w:val="00536F92"/>
    <w:rsid w:val="005374D4"/>
    <w:rsid w:val="0053772F"/>
    <w:rsid w:val="005379D5"/>
    <w:rsid w:val="005403FF"/>
    <w:rsid w:val="005405AF"/>
    <w:rsid w:val="00541166"/>
    <w:rsid w:val="005413BD"/>
    <w:rsid w:val="00541DD0"/>
    <w:rsid w:val="005422CE"/>
    <w:rsid w:val="00542EFD"/>
    <w:rsid w:val="005433F2"/>
    <w:rsid w:val="0054359E"/>
    <w:rsid w:val="00543D12"/>
    <w:rsid w:val="00543EE4"/>
    <w:rsid w:val="0054408E"/>
    <w:rsid w:val="005440A8"/>
    <w:rsid w:val="00544291"/>
    <w:rsid w:val="0054457F"/>
    <w:rsid w:val="005445C6"/>
    <w:rsid w:val="005449C7"/>
    <w:rsid w:val="00544D7E"/>
    <w:rsid w:val="00544EFC"/>
    <w:rsid w:val="00545123"/>
    <w:rsid w:val="00546C7C"/>
    <w:rsid w:val="00546F35"/>
    <w:rsid w:val="00547855"/>
    <w:rsid w:val="00547FBD"/>
    <w:rsid w:val="00550663"/>
    <w:rsid w:val="005523F0"/>
    <w:rsid w:val="00552A40"/>
    <w:rsid w:val="00552AE4"/>
    <w:rsid w:val="00553506"/>
    <w:rsid w:val="00553FF1"/>
    <w:rsid w:val="00554224"/>
    <w:rsid w:val="00555301"/>
    <w:rsid w:val="00555976"/>
    <w:rsid w:val="005559EA"/>
    <w:rsid w:val="005564F2"/>
    <w:rsid w:val="0055672E"/>
    <w:rsid w:val="005568A3"/>
    <w:rsid w:val="00556E70"/>
    <w:rsid w:val="00557036"/>
    <w:rsid w:val="0056069C"/>
    <w:rsid w:val="00560FFE"/>
    <w:rsid w:val="00561B69"/>
    <w:rsid w:val="00561F2D"/>
    <w:rsid w:val="005636F3"/>
    <w:rsid w:val="00563723"/>
    <w:rsid w:val="0056449B"/>
    <w:rsid w:val="005649B4"/>
    <w:rsid w:val="00564F86"/>
    <w:rsid w:val="005654E5"/>
    <w:rsid w:val="00565826"/>
    <w:rsid w:val="005658F2"/>
    <w:rsid w:val="00565DB9"/>
    <w:rsid w:val="0056639B"/>
    <w:rsid w:val="00566A7D"/>
    <w:rsid w:val="00567A07"/>
    <w:rsid w:val="00567F0F"/>
    <w:rsid w:val="00567F8F"/>
    <w:rsid w:val="00570058"/>
    <w:rsid w:val="005703FD"/>
    <w:rsid w:val="0057057B"/>
    <w:rsid w:val="00570965"/>
    <w:rsid w:val="00570F94"/>
    <w:rsid w:val="005715BC"/>
    <w:rsid w:val="00571D55"/>
    <w:rsid w:val="005720CB"/>
    <w:rsid w:val="00572C3F"/>
    <w:rsid w:val="00572EFC"/>
    <w:rsid w:val="00573452"/>
    <w:rsid w:val="00573BDD"/>
    <w:rsid w:val="005744B5"/>
    <w:rsid w:val="00574A2A"/>
    <w:rsid w:val="00574AF5"/>
    <w:rsid w:val="00574C7B"/>
    <w:rsid w:val="00575319"/>
    <w:rsid w:val="00575A9D"/>
    <w:rsid w:val="00575C90"/>
    <w:rsid w:val="00575D85"/>
    <w:rsid w:val="00575EFE"/>
    <w:rsid w:val="005763BA"/>
    <w:rsid w:val="00576C8E"/>
    <w:rsid w:val="00576E1A"/>
    <w:rsid w:val="00577C7C"/>
    <w:rsid w:val="00577DC3"/>
    <w:rsid w:val="00577FF0"/>
    <w:rsid w:val="005801A1"/>
    <w:rsid w:val="00580B62"/>
    <w:rsid w:val="00581311"/>
    <w:rsid w:val="00581503"/>
    <w:rsid w:val="00581C1C"/>
    <w:rsid w:val="00582884"/>
    <w:rsid w:val="0058317F"/>
    <w:rsid w:val="0058388B"/>
    <w:rsid w:val="00583ED7"/>
    <w:rsid w:val="00584224"/>
    <w:rsid w:val="00584584"/>
    <w:rsid w:val="0058465D"/>
    <w:rsid w:val="00584825"/>
    <w:rsid w:val="00584EDA"/>
    <w:rsid w:val="00584F2E"/>
    <w:rsid w:val="00585409"/>
    <w:rsid w:val="005858A1"/>
    <w:rsid w:val="005863B0"/>
    <w:rsid w:val="005868DE"/>
    <w:rsid w:val="005868E1"/>
    <w:rsid w:val="00586A9B"/>
    <w:rsid w:val="00587201"/>
    <w:rsid w:val="00587765"/>
    <w:rsid w:val="0058781D"/>
    <w:rsid w:val="00587A37"/>
    <w:rsid w:val="00587CA0"/>
    <w:rsid w:val="005900B6"/>
    <w:rsid w:val="005906BF"/>
    <w:rsid w:val="00590E13"/>
    <w:rsid w:val="005919C2"/>
    <w:rsid w:val="0059233D"/>
    <w:rsid w:val="00592429"/>
    <w:rsid w:val="005926E7"/>
    <w:rsid w:val="00592FA4"/>
    <w:rsid w:val="005931A7"/>
    <w:rsid w:val="005936DF"/>
    <w:rsid w:val="005936F3"/>
    <w:rsid w:val="0059435F"/>
    <w:rsid w:val="005945C5"/>
    <w:rsid w:val="00594995"/>
    <w:rsid w:val="00595106"/>
    <w:rsid w:val="0059513B"/>
    <w:rsid w:val="00595B53"/>
    <w:rsid w:val="005963AE"/>
    <w:rsid w:val="00596F4C"/>
    <w:rsid w:val="00596FDC"/>
    <w:rsid w:val="005972DB"/>
    <w:rsid w:val="005973F9"/>
    <w:rsid w:val="00597585"/>
    <w:rsid w:val="00597CE6"/>
    <w:rsid w:val="005A0592"/>
    <w:rsid w:val="005A0DB4"/>
    <w:rsid w:val="005A0F7F"/>
    <w:rsid w:val="005A11B8"/>
    <w:rsid w:val="005A152B"/>
    <w:rsid w:val="005A1714"/>
    <w:rsid w:val="005A19BB"/>
    <w:rsid w:val="005A1CA9"/>
    <w:rsid w:val="005A1DEC"/>
    <w:rsid w:val="005A1EF2"/>
    <w:rsid w:val="005A24A8"/>
    <w:rsid w:val="005A2562"/>
    <w:rsid w:val="005A2BEA"/>
    <w:rsid w:val="005A3920"/>
    <w:rsid w:val="005A3B8F"/>
    <w:rsid w:val="005A40FF"/>
    <w:rsid w:val="005A45F1"/>
    <w:rsid w:val="005A46B7"/>
    <w:rsid w:val="005A4AF8"/>
    <w:rsid w:val="005A534E"/>
    <w:rsid w:val="005A6145"/>
    <w:rsid w:val="005A6674"/>
    <w:rsid w:val="005A6689"/>
    <w:rsid w:val="005A7037"/>
    <w:rsid w:val="005A723F"/>
    <w:rsid w:val="005A76F4"/>
    <w:rsid w:val="005A7AD7"/>
    <w:rsid w:val="005A7C9B"/>
    <w:rsid w:val="005B01B1"/>
    <w:rsid w:val="005B0201"/>
    <w:rsid w:val="005B066B"/>
    <w:rsid w:val="005B0A2E"/>
    <w:rsid w:val="005B11FA"/>
    <w:rsid w:val="005B1DC9"/>
    <w:rsid w:val="005B27D9"/>
    <w:rsid w:val="005B2DD6"/>
    <w:rsid w:val="005B312E"/>
    <w:rsid w:val="005B384E"/>
    <w:rsid w:val="005B3DB4"/>
    <w:rsid w:val="005B40C4"/>
    <w:rsid w:val="005B411C"/>
    <w:rsid w:val="005B48C1"/>
    <w:rsid w:val="005B579E"/>
    <w:rsid w:val="005B5850"/>
    <w:rsid w:val="005B5DBB"/>
    <w:rsid w:val="005B60DE"/>
    <w:rsid w:val="005B6AF0"/>
    <w:rsid w:val="005B6C28"/>
    <w:rsid w:val="005B7406"/>
    <w:rsid w:val="005B77A0"/>
    <w:rsid w:val="005C1352"/>
    <w:rsid w:val="005C1FA7"/>
    <w:rsid w:val="005C292F"/>
    <w:rsid w:val="005C2AD6"/>
    <w:rsid w:val="005C2DBE"/>
    <w:rsid w:val="005C3096"/>
    <w:rsid w:val="005C3899"/>
    <w:rsid w:val="005C4359"/>
    <w:rsid w:val="005C4A27"/>
    <w:rsid w:val="005C4A93"/>
    <w:rsid w:val="005C508F"/>
    <w:rsid w:val="005C5197"/>
    <w:rsid w:val="005C537B"/>
    <w:rsid w:val="005C5C17"/>
    <w:rsid w:val="005C653F"/>
    <w:rsid w:val="005C6C9C"/>
    <w:rsid w:val="005C77EB"/>
    <w:rsid w:val="005D024D"/>
    <w:rsid w:val="005D15C0"/>
    <w:rsid w:val="005D198F"/>
    <w:rsid w:val="005D1B80"/>
    <w:rsid w:val="005D27B2"/>
    <w:rsid w:val="005D286E"/>
    <w:rsid w:val="005D299E"/>
    <w:rsid w:val="005D2A51"/>
    <w:rsid w:val="005D2F20"/>
    <w:rsid w:val="005D39DF"/>
    <w:rsid w:val="005D433F"/>
    <w:rsid w:val="005D45CB"/>
    <w:rsid w:val="005D4755"/>
    <w:rsid w:val="005D4B0B"/>
    <w:rsid w:val="005D4BFC"/>
    <w:rsid w:val="005D4C9F"/>
    <w:rsid w:val="005D4E86"/>
    <w:rsid w:val="005D5260"/>
    <w:rsid w:val="005D53AF"/>
    <w:rsid w:val="005D5E8C"/>
    <w:rsid w:val="005D68D6"/>
    <w:rsid w:val="005D6B75"/>
    <w:rsid w:val="005E011F"/>
    <w:rsid w:val="005E26C4"/>
    <w:rsid w:val="005E2784"/>
    <w:rsid w:val="005E2BF3"/>
    <w:rsid w:val="005E2CB3"/>
    <w:rsid w:val="005E31F2"/>
    <w:rsid w:val="005E36EE"/>
    <w:rsid w:val="005E37D2"/>
    <w:rsid w:val="005E500D"/>
    <w:rsid w:val="005E5D36"/>
    <w:rsid w:val="005E5D7F"/>
    <w:rsid w:val="005E5ECB"/>
    <w:rsid w:val="005E6D46"/>
    <w:rsid w:val="005E745A"/>
    <w:rsid w:val="005E79A2"/>
    <w:rsid w:val="005E7D48"/>
    <w:rsid w:val="005F02C3"/>
    <w:rsid w:val="005F063D"/>
    <w:rsid w:val="005F0934"/>
    <w:rsid w:val="005F0E2E"/>
    <w:rsid w:val="005F1088"/>
    <w:rsid w:val="005F196D"/>
    <w:rsid w:val="005F2DC7"/>
    <w:rsid w:val="005F3443"/>
    <w:rsid w:val="005F389C"/>
    <w:rsid w:val="005F3B34"/>
    <w:rsid w:val="005F3D20"/>
    <w:rsid w:val="005F4698"/>
    <w:rsid w:val="005F4BC4"/>
    <w:rsid w:val="005F4CBD"/>
    <w:rsid w:val="005F647F"/>
    <w:rsid w:val="005F690E"/>
    <w:rsid w:val="005F7018"/>
    <w:rsid w:val="005F71B0"/>
    <w:rsid w:val="005F73E9"/>
    <w:rsid w:val="005F74FE"/>
    <w:rsid w:val="005F78AC"/>
    <w:rsid w:val="005F7A2C"/>
    <w:rsid w:val="006004A9"/>
    <w:rsid w:val="00600DCF"/>
    <w:rsid w:val="00600F42"/>
    <w:rsid w:val="00601765"/>
    <w:rsid w:val="00601865"/>
    <w:rsid w:val="00602710"/>
    <w:rsid w:val="00602956"/>
    <w:rsid w:val="00602AB4"/>
    <w:rsid w:val="00602E91"/>
    <w:rsid w:val="00603085"/>
    <w:rsid w:val="006032A7"/>
    <w:rsid w:val="00603F16"/>
    <w:rsid w:val="00604024"/>
    <w:rsid w:val="006048AF"/>
    <w:rsid w:val="00604E04"/>
    <w:rsid w:val="00605054"/>
    <w:rsid w:val="00605C49"/>
    <w:rsid w:val="00605F96"/>
    <w:rsid w:val="00606007"/>
    <w:rsid w:val="006062A7"/>
    <w:rsid w:val="006063DE"/>
    <w:rsid w:val="0060656D"/>
    <w:rsid w:val="006076FB"/>
    <w:rsid w:val="0060779D"/>
    <w:rsid w:val="006078D6"/>
    <w:rsid w:val="00607C4D"/>
    <w:rsid w:val="00610C1A"/>
    <w:rsid w:val="00610E35"/>
    <w:rsid w:val="00611501"/>
    <w:rsid w:val="00611D7F"/>
    <w:rsid w:val="00612376"/>
    <w:rsid w:val="00612538"/>
    <w:rsid w:val="00612F67"/>
    <w:rsid w:val="006138BC"/>
    <w:rsid w:val="00613CD9"/>
    <w:rsid w:val="0061431F"/>
    <w:rsid w:val="00614EE4"/>
    <w:rsid w:val="00614F80"/>
    <w:rsid w:val="00615997"/>
    <w:rsid w:val="00615E87"/>
    <w:rsid w:val="00616B03"/>
    <w:rsid w:val="00616B9F"/>
    <w:rsid w:val="00617CBD"/>
    <w:rsid w:val="00617CED"/>
    <w:rsid w:val="00617D76"/>
    <w:rsid w:val="006201BC"/>
    <w:rsid w:val="00620891"/>
    <w:rsid w:val="00620B5D"/>
    <w:rsid w:val="00620E73"/>
    <w:rsid w:val="00620F55"/>
    <w:rsid w:val="0062103F"/>
    <w:rsid w:val="00621093"/>
    <w:rsid w:val="0062169F"/>
    <w:rsid w:val="006221C9"/>
    <w:rsid w:val="00622597"/>
    <w:rsid w:val="00622627"/>
    <w:rsid w:val="00622708"/>
    <w:rsid w:val="006228CD"/>
    <w:rsid w:val="00622A6D"/>
    <w:rsid w:val="00622C99"/>
    <w:rsid w:val="00622E33"/>
    <w:rsid w:val="0062334E"/>
    <w:rsid w:val="00623A51"/>
    <w:rsid w:val="00623ED3"/>
    <w:rsid w:val="00624CFD"/>
    <w:rsid w:val="00624D3B"/>
    <w:rsid w:val="0062508D"/>
    <w:rsid w:val="00625DE8"/>
    <w:rsid w:val="00626063"/>
    <w:rsid w:val="0062788D"/>
    <w:rsid w:val="00627AB7"/>
    <w:rsid w:val="00627AB8"/>
    <w:rsid w:val="00627F41"/>
    <w:rsid w:val="0063035B"/>
    <w:rsid w:val="006305D7"/>
    <w:rsid w:val="00632102"/>
    <w:rsid w:val="0063256E"/>
    <w:rsid w:val="00632C2D"/>
    <w:rsid w:val="0063300C"/>
    <w:rsid w:val="00633808"/>
    <w:rsid w:val="006339C5"/>
    <w:rsid w:val="00633BD8"/>
    <w:rsid w:val="00633CD3"/>
    <w:rsid w:val="00633FD9"/>
    <w:rsid w:val="00634A92"/>
    <w:rsid w:val="00634CA4"/>
    <w:rsid w:val="00635B33"/>
    <w:rsid w:val="00635DED"/>
    <w:rsid w:val="00636EA1"/>
    <w:rsid w:val="00637834"/>
    <w:rsid w:val="00641481"/>
    <w:rsid w:val="006420C2"/>
    <w:rsid w:val="006422B7"/>
    <w:rsid w:val="00642655"/>
    <w:rsid w:val="00642986"/>
    <w:rsid w:val="00642A8F"/>
    <w:rsid w:val="00642EBD"/>
    <w:rsid w:val="00642F9C"/>
    <w:rsid w:val="006433E3"/>
    <w:rsid w:val="00643973"/>
    <w:rsid w:val="00643C43"/>
    <w:rsid w:val="006441C8"/>
    <w:rsid w:val="006442C9"/>
    <w:rsid w:val="006446C7"/>
    <w:rsid w:val="00644989"/>
    <w:rsid w:val="00644AB6"/>
    <w:rsid w:val="00645092"/>
    <w:rsid w:val="0064562C"/>
    <w:rsid w:val="00645655"/>
    <w:rsid w:val="00645CC8"/>
    <w:rsid w:val="006462EB"/>
    <w:rsid w:val="0064679C"/>
    <w:rsid w:val="006502DB"/>
    <w:rsid w:val="00650318"/>
    <w:rsid w:val="006508DF"/>
    <w:rsid w:val="00651180"/>
    <w:rsid w:val="006519EF"/>
    <w:rsid w:val="00651ADE"/>
    <w:rsid w:val="00651CA0"/>
    <w:rsid w:val="00652800"/>
    <w:rsid w:val="00652B76"/>
    <w:rsid w:val="00652F09"/>
    <w:rsid w:val="006530B5"/>
    <w:rsid w:val="00653347"/>
    <w:rsid w:val="0065397B"/>
    <w:rsid w:val="00654AED"/>
    <w:rsid w:val="00656338"/>
    <w:rsid w:val="0065655F"/>
    <w:rsid w:val="00656E7D"/>
    <w:rsid w:val="00656F49"/>
    <w:rsid w:val="00657942"/>
    <w:rsid w:val="006600C0"/>
    <w:rsid w:val="00661170"/>
    <w:rsid w:val="00661631"/>
    <w:rsid w:val="00662258"/>
    <w:rsid w:val="00662481"/>
    <w:rsid w:val="0066280A"/>
    <w:rsid w:val="006628B3"/>
    <w:rsid w:val="006638DA"/>
    <w:rsid w:val="00663B1C"/>
    <w:rsid w:val="00664921"/>
    <w:rsid w:val="00664C87"/>
    <w:rsid w:val="00664D2B"/>
    <w:rsid w:val="00665248"/>
    <w:rsid w:val="00665566"/>
    <w:rsid w:val="00665BAB"/>
    <w:rsid w:val="0066701A"/>
    <w:rsid w:val="00667301"/>
    <w:rsid w:val="006677F0"/>
    <w:rsid w:val="00667E5F"/>
    <w:rsid w:val="00667FFA"/>
    <w:rsid w:val="00670003"/>
    <w:rsid w:val="006702C1"/>
    <w:rsid w:val="0067040F"/>
    <w:rsid w:val="00670A53"/>
    <w:rsid w:val="00670E51"/>
    <w:rsid w:val="006717A8"/>
    <w:rsid w:val="00671CF5"/>
    <w:rsid w:val="00671D4F"/>
    <w:rsid w:val="006721A0"/>
    <w:rsid w:val="006736DE"/>
    <w:rsid w:val="0067393B"/>
    <w:rsid w:val="00673A1F"/>
    <w:rsid w:val="00673B7F"/>
    <w:rsid w:val="00674552"/>
    <w:rsid w:val="006746FD"/>
    <w:rsid w:val="006748FC"/>
    <w:rsid w:val="00674A2D"/>
    <w:rsid w:val="00674A30"/>
    <w:rsid w:val="00675DE0"/>
    <w:rsid w:val="00676587"/>
    <w:rsid w:val="00676AAE"/>
    <w:rsid w:val="00676E32"/>
    <w:rsid w:val="00677232"/>
    <w:rsid w:val="0067729A"/>
    <w:rsid w:val="00680302"/>
    <w:rsid w:val="0068052B"/>
    <w:rsid w:val="00680A47"/>
    <w:rsid w:val="00680E53"/>
    <w:rsid w:val="00681020"/>
    <w:rsid w:val="0068117F"/>
    <w:rsid w:val="006817E9"/>
    <w:rsid w:val="0068190D"/>
    <w:rsid w:val="00681AFE"/>
    <w:rsid w:val="00681B5F"/>
    <w:rsid w:val="006821B6"/>
    <w:rsid w:val="006825CF"/>
    <w:rsid w:val="00682718"/>
    <w:rsid w:val="00682CA1"/>
    <w:rsid w:val="00682DFD"/>
    <w:rsid w:val="0068336F"/>
    <w:rsid w:val="00683974"/>
    <w:rsid w:val="00683CD0"/>
    <w:rsid w:val="00683D21"/>
    <w:rsid w:val="006841D6"/>
    <w:rsid w:val="00684490"/>
    <w:rsid w:val="00684AB0"/>
    <w:rsid w:val="00684C1E"/>
    <w:rsid w:val="0068549E"/>
    <w:rsid w:val="00685AD7"/>
    <w:rsid w:val="00685F4E"/>
    <w:rsid w:val="00685FF6"/>
    <w:rsid w:val="0068617C"/>
    <w:rsid w:val="0068655D"/>
    <w:rsid w:val="00687588"/>
    <w:rsid w:val="00687C45"/>
    <w:rsid w:val="00690B77"/>
    <w:rsid w:val="00690E4A"/>
    <w:rsid w:val="00690EE2"/>
    <w:rsid w:val="00691C15"/>
    <w:rsid w:val="00692EDA"/>
    <w:rsid w:val="00692F3F"/>
    <w:rsid w:val="00693227"/>
    <w:rsid w:val="006953B3"/>
    <w:rsid w:val="0069570E"/>
    <w:rsid w:val="0069595E"/>
    <w:rsid w:val="00695E81"/>
    <w:rsid w:val="0069616D"/>
    <w:rsid w:val="00696DB6"/>
    <w:rsid w:val="006978AB"/>
    <w:rsid w:val="00697FDE"/>
    <w:rsid w:val="006A01AD"/>
    <w:rsid w:val="006A08B6"/>
    <w:rsid w:val="006A0DA5"/>
    <w:rsid w:val="006A0DE2"/>
    <w:rsid w:val="006A1BD1"/>
    <w:rsid w:val="006A2843"/>
    <w:rsid w:val="006A33EB"/>
    <w:rsid w:val="006A34A1"/>
    <w:rsid w:val="006A42BD"/>
    <w:rsid w:val="006A44AC"/>
    <w:rsid w:val="006A4603"/>
    <w:rsid w:val="006A484F"/>
    <w:rsid w:val="006A4C5F"/>
    <w:rsid w:val="006A4EFE"/>
    <w:rsid w:val="006A507B"/>
    <w:rsid w:val="006A57EB"/>
    <w:rsid w:val="006A5884"/>
    <w:rsid w:val="006A5C80"/>
    <w:rsid w:val="006A5F87"/>
    <w:rsid w:val="006A6968"/>
    <w:rsid w:val="006A6C32"/>
    <w:rsid w:val="006A6FF2"/>
    <w:rsid w:val="006A730E"/>
    <w:rsid w:val="006A7522"/>
    <w:rsid w:val="006A75A2"/>
    <w:rsid w:val="006A79ED"/>
    <w:rsid w:val="006A7F07"/>
    <w:rsid w:val="006B038A"/>
    <w:rsid w:val="006B090B"/>
    <w:rsid w:val="006B0A6D"/>
    <w:rsid w:val="006B0B59"/>
    <w:rsid w:val="006B1170"/>
    <w:rsid w:val="006B1DAB"/>
    <w:rsid w:val="006B2280"/>
    <w:rsid w:val="006B232F"/>
    <w:rsid w:val="006B24A1"/>
    <w:rsid w:val="006B2B62"/>
    <w:rsid w:val="006B2FC9"/>
    <w:rsid w:val="006B334B"/>
    <w:rsid w:val="006B3698"/>
    <w:rsid w:val="006B40B5"/>
    <w:rsid w:val="006B4390"/>
    <w:rsid w:val="006B4600"/>
    <w:rsid w:val="006B4ECE"/>
    <w:rsid w:val="006B5720"/>
    <w:rsid w:val="006B595B"/>
    <w:rsid w:val="006B5D79"/>
    <w:rsid w:val="006B6559"/>
    <w:rsid w:val="006B6FD1"/>
    <w:rsid w:val="006B7599"/>
    <w:rsid w:val="006C0644"/>
    <w:rsid w:val="006C0CD6"/>
    <w:rsid w:val="006C0E27"/>
    <w:rsid w:val="006C0F0F"/>
    <w:rsid w:val="006C15D9"/>
    <w:rsid w:val="006C19BD"/>
    <w:rsid w:val="006C1C67"/>
    <w:rsid w:val="006C2078"/>
    <w:rsid w:val="006C280D"/>
    <w:rsid w:val="006C3957"/>
    <w:rsid w:val="006C3FC4"/>
    <w:rsid w:val="006C44B3"/>
    <w:rsid w:val="006C4645"/>
    <w:rsid w:val="006C5431"/>
    <w:rsid w:val="006C55A5"/>
    <w:rsid w:val="006C5ADF"/>
    <w:rsid w:val="006C6EE8"/>
    <w:rsid w:val="006C7552"/>
    <w:rsid w:val="006C791D"/>
    <w:rsid w:val="006C7B3E"/>
    <w:rsid w:val="006D0055"/>
    <w:rsid w:val="006D12EA"/>
    <w:rsid w:val="006D1A22"/>
    <w:rsid w:val="006D1CC0"/>
    <w:rsid w:val="006D24E7"/>
    <w:rsid w:val="006D2558"/>
    <w:rsid w:val="006D265C"/>
    <w:rsid w:val="006D3155"/>
    <w:rsid w:val="006D3388"/>
    <w:rsid w:val="006D3653"/>
    <w:rsid w:val="006D37DE"/>
    <w:rsid w:val="006D4140"/>
    <w:rsid w:val="006D431C"/>
    <w:rsid w:val="006D5081"/>
    <w:rsid w:val="006D50BA"/>
    <w:rsid w:val="006D543D"/>
    <w:rsid w:val="006D5776"/>
    <w:rsid w:val="006D5A5E"/>
    <w:rsid w:val="006D6164"/>
    <w:rsid w:val="006D66FA"/>
    <w:rsid w:val="006D6766"/>
    <w:rsid w:val="006D68FC"/>
    <w:rsid w:val="006D6B8B"/>
    <w:rsid w:val="006D7074"/>
    <w:rsid w:val="006D716C"/>
    <w:rsid w:val="006D719E"/>
    <w:rsid w:val="006D765D"/>
    <w:rsid w:val="006E0100"/>
    <w:rsid w:val="006E06B4"/>
    <w:rsid w:val="006E084D"/>
    <w:rsid w:val="006E0B6E"/>
    <w:rsid w:val="006E0D74"/>
    <w:rsid w:val="006E1678"/>
    <w:rsid w:val="006E1A49"/>
    <w:rsid w:val="006E208C"/>
    <w:rsid w:val="006E272E"/>
    <w:rsid w:val="006E2CCF"/>
    <w:rsid w:val="006E2EA6"/>
    <w:rsid w:val="006E32BF"/>
    <w:rsid w:val="006E394F"/>
    <w:rsid w:val="006E4F93"/>
    <w:rsid w:val="006E5013"/>
    <w:rsid w:val="006E5BA2"/>
    <w:rsid w:val="006E6169"/>
    <w:rsid w:val="006E667B"/>
    <w:rsid w:val="006E68B1"/>
    <w:rsid w:val="006E6D08"/>
    <w:rsid w:val="006E75CC"/>
    <w:rsid w:val="006E7F1C"/>
    <w:rsid w:val="006F08FD"/>
    <w:rsid w:val="006F0BC1"/>
    <w:rsid w:val="006F0E48"/>
    <w:rsid w:val="006F0FBC"/>
    <w:rsid w:val="006F2293"/>
    <w:rsid w:val="006F24ED"/>
    <w:rsid w:val="006F2DAD"/>
    <w:rsid w:val="006F3528"/>
    <w:rsid w:val="006F39C6"/>
    <w:rsid w:val="006F3D2A"/>
    <w:rsid w:val="006F5161"/>
    <w:rsid w:val="006F54A3"/>
    <w:rsid w:val="006F5998"/>
    <w:rsid w:val="006F5AD5"/>
    <w:rsid w:val="006F601E"/>
    <w:rsid w:val="006F621F"/>
    <w:rsid w:val="006F63F2"/>
    <w:rsid w:val="006F65BA"/>
    <w:rsid w:val="006F6F1C"/>
    <w:rsid w:val="006F762C"/>
    <w:rsid w:val="00700220"/>
    <w:rsid w:val="00700E2B"/>
    <w:rsid w:val="00701DA7"/>
    <w:rsid w:val="00703507"/>
    <w:rsid w:val="0070488E"/>
    <w:rsid w:val="00704A9B"/>
    <w:rsid w:val="00704FCF"/>
    <w:rsid w:val="00705261"/>
    <w:rsid w:val="007053D3"/>
    <w:rsid w:val="00705B68"/>
    <w:rsid w:val="0070672C"/>
    <w:rsid w:val="00706F1A"/>
    <w:rsid w:val="0070741B"/>
    <w:rsid w:val="00707E0C"/>
    <w:rsid w:val="00710BB6"/>
    <w:rsid w:val="007119B2"/>
    <w:rsid w:val="007124B4"/>
    <w:rsid w:val="00713285"/>
    <w:rsid w:val="007132A7"/>
    <w:rsid w:val="00714314"/>
    <w:rsid w:val="0071441D"/>
    <w:rsid w:val="007154EF"/>
    <w:rsid w:val="007156B1"/>
    <w:rsid w:val="00715A32"/>
    <w:rsid w:val="00715D29"/>
    <w:rsid w:val="00715F92"/>
    <w:rsid w:val="0071604B"/>
    <w:rsid w:val="00716128"/>
    <w:rsid w:val="00716AAD"/>
    <w:rsid w:val="00716F98"/>
    <w:rsid w:val="00717420"/>
    <w:rsid w:val="00717D64"/>
    <w:rsid w:val="00717ED2"/>
    <w:rsid w:val="00717F0B"/>
    <w:rsid w:val="007209AC"/>
    <w:rsid w:val="00720B88"/>
    <w:rsid w:val="007210CD"/>
    <w:rsid w:val="00721610"/>
    <w:rsid w:val="00721EB9"/>
    <w:rsid w:val="0072222A"/>
    <w:rsid w:val="0072288A"/>
    <w:rsid w:val="007234F3"/>
    <w:rsid w:val="007236E7"/>
    <w:rsid w:val="0072445A"/>
    <w:rsid w:val="007248E0"/>
    <w:rsid w:val="00724C0A"/>
    <w:rsid w:val="00724DF1"/>
    <w:rsid w:val="00724E91"/>
    <w:rsid w:val="0072518C"/>
    <w:rsid w:val="00725763"/>
    <w:rsid w:val="00726082"/>
    <w:rsid w:val="00726090"/>
    <w:rsid w:val="007268F1"/>
    <w:rsid w:val="007269AA"/>
    <w:rsid w:val="00726B53"/>
    <w:rsid w:val="007279F7"/>
    <w:rsid w:val="00727C47"/>
    <w:rsid w:val="00727D52"/>
    <w:rsid w:val="00730C67"/>
    <w:rsid w:val="00730E77"/>
    <w:rsid w:val="007314F3"/>
    <w:rsid w:val="00731687"/>
    <w:rsid w:val="00731976"/>
    <w:rsid w:val="00731E75"/>
    <w:rsid w:val="007326A9"/>
    <w:rsid w:val="00732718"/>
    <w:rsid w:val="00733C45"/>
    <w:rsid w:val="0073403E"/>
    <w:rsid w:val="00734A49"/>
    <w:rsid w:val="00734C67"/>
    <w:rsid w:val="007355B8"/>
    <w:rsid w:val="007358E8"/>
    <w:rsid w:val="007363F3"/>
    <w:rsid w:val="007370A2"/>
    <w:rsid w:val="0073732B"/>
    <w:rsid w:val="007373C9"/>
    <w:rsid w:val="00737937"/>
    <w:rsid w:val="00737D0F"/>
    <w:rsid w:val="00740670"/>
    <w:rsid w:val="007406FF"/>
    <w:rsid w:val="007407BC"/>
    <w:rsid w:val="00740994"/>
    <w:rsid w:val="00740C72"/>
    <w:rsid w:val="007410C5"/>
    <w:rsid w:val="0074135A"/>
    <w:rsid w:val="00741B27"/>
    <w:rsid w:val="00741FF4"/>
    <w:rsid w:val="00742500"/>
    <w:rsid w:val="00742A82"/>
    <w:rsid w:val="00742F0D"/>
    <w:rsid w:val="00743953"/>
    <w:rsid w:val="00744199"/>
    <w:rsid w:val="007445DA"/>
    <w:rsid w:val="00744F42"/>
    <w:rsid w:val="00745011"/>
    <w:rsid w:val="00745F0D"/>
    <w:rsid w:val="00746033"/>
    <w:rsid w:val="0074630B"/>
    <w:rsid w:val="00746344"/>
    <w:rsid w:val="007467AB"/>
    <w:rsid w:val="00746934"/>
    <w:rsid w:val="00746A5D"/>
    <w:rsid w:val="00746A68"/>
    <w:rsid w:val="007470AD"/>
    <w:rsid w:val="007500B7"/>
    <w:rsid w:val="007507ED"/>
    <w:rsid w:val="007509D6"/>
    <w:rsid w:val="00750BFC"/>
    <w:rsid w:val="00750E95"/>
    <w:rsid w:val="00751183"/>
    <w:rsid w:val="007518C8"/>
    <w:rsid w:val="00751912"/>
    <w:rsid w:val="00751AE5"/>
    <w:rsid w:val="007524C0"/>
    <w:rsid w:val="0075298D"/>
    <w:rsid w:val="007530E8"/>
    <w:rsid w:val="00753283"/>
    <w:rsid w:val="007553F8"/>
    <w:rsid w:val="00756136"/>
    <w:rsid w:val="007565F8"/>
    <w:rsid w:val="00756C0F"/>
    <w:rsid w:val="007574E7"/>
    <w:rsid w:val="00757571"/>
    <w:rsid w:val="0075757E"/>
    <w:rsid w:val="00757BBC"/>
    <w:rsid w:val="007601F0"/>
    <w:rsid w:val="00760636"/>
    <w:rsid w:val="00761575"/>
    <w:rsid w:val="00761767"/>
    <w:rsid w:val="00761F8D"/>
    <w:rsid w:val="00762084"/>
    <w:rsid w:val="007621B2"/>
    <w:rsid w:val="00762338"/>
    <w:rsid w:val="00762508"/>
    <w:rsid w:val="00762745"/>
    <w:rsid w:val="0076303A"/>
    <w:rsid w:val="0076390B"/>
    <w:rsid w:val="00763B1D"/>
    <w:rsid w:val="00764180"/>
    <w:rsid w:val="00764570"/>
    <w:rsid w:val="007645D3"/>
    <w:rsid w:val="007646F3"/>
    <w:rsid w:val="0076487A"/>
    <w:rsid w:val="007649BC"/>
    <w:rsid w:val="00764E61"/>
    <w:rsid w:val="007661AA"/>
    <w:rsid w:val="007665B6"/>
    <w:rsid w:val="007668C4"/>
    <w:rsid w:val="0076757C"/>
    <w:rsid w:val="00767EBC"/>
    <w:rsid w:val="007700C9"/>
    <w:rsid w:val="00770A4F"/>
    <w:rsid w:val="00770D03"/>
    <w:rsid w:val="0077257C"/>
    <w:rsid w:val="00773860"/>
    <w:rsid w:val="0077394B"/>
    <w:rsid w:val="0077452A"/>
    <w:rsid w:val="0077492A"/>
    <w:rsid w:val="00775A57"/>
    <w:rsid w:val="00776089"/>
    <w:rsid w:val="007764A5"/>
    <w:rsid w:val="0077791F"/>
    <w:rsid w:val="00777A6D"/>
    <w:rsid w:val="00777CB5"/>
    <w:rsid w:val="00777EDB"/>
    <w:rsid w:val="00777FA0"/>
    <w:rsid w:val="0078125D"/>
    <w:rsid w:val="0078125F"/>
    <w:rsid w:val="0078155B"/>
    <w:rsid w:val="007823D7"/>
    <w:rsid w:val="007827B0"/>
    <w:rsid w:val="007828EC"/>
    <w:rsid w:val="007830EC"/>
    <w:rsid w:val="00783656"/>
    <w:rsid w:val="007843D5"/>
    <w:rsid w:val="00784737"/>
    <w:rsid w:val="00784884"/>
    <w:rsid w:val="00784A4B"/>
    <w:rsid w:val="00784AE6"/>
    <w:rsid w:val="00785566"/>
    <w:rsid w:val="00786289"/>
    <w:rsid w:val="00786294"/>
    <w:rsid w:val="007864A5"/>
    <w:rsid w:val="00786DA3"/>
    <w:rsid w:val="007872DB"/>
    <w:rsid w:val="007872DD"/>
    <w:rsid w:val="007876F6"/>
    <w:rsid w:val="0078781E"/>
    <w:rsid w:val="007900A9"/>
    <w:rsid w:val="00790808"/>
    <w:rsid w:val="00790DD3"/>
    <w:rsid w:val="007912DD"/>
    <w:rsid w:val="007913CE"/>
    <w:rsid w:val="007916AC"/>
    <w:rsid w:val="00791ACE"/>
    <w:rsid w:val="00791B6D"/>
    <w:rsid w:val="00791EA0"/>
    <w:rsid w:val="00792A84"/>
    <w:rsid w:val="007933DE"/>
    <w:rsid w:val="00793918"/>
    <w:rsid w:val="00793D6B"/>
    <w:rsid w:val="00794B42"/>
    <w:rsid w:val="00794B5E"/>
    <w:rsid w:val="00795662"/>
    <w:rsid w:val="0079578A"/>
    <w:rsid w:val="007957E9"/>
    <w:rsid w:val="007958BB"/>
    <w:rsid w:val="00797AD2"/>
    <w:rsid w:val="00797D44"/>
    <w:rsid w:val="007A0574"/>
    <w:rsid w:val="007A0A76"/>
    <w:rsid w:val="007A1063"/>
    <w:rsid w:val="007A1082"/>
    <w:rsid w:val="007A111E"/>
    <w:rsid w:val="007A112A"/>
    <w:rsid w:val="007A159B"/>
    <w:rsid w:val="007A19F7"/>
    <w:rsid w:val="007A29D6"/>
    <w:rsid w:val="007A2A9E"/>
    <w:rsid w:val="007A305E"/>
    <w:rsid w:val="007A3122"/>
    <w:rsid w:val="007A3237"/>
    <w:rsid w:val="007A3DE9"/>
    <w:rsid w:val="007A3F93"/>
    <w:rsid w:val="007A4158"/>
    <w:rsid w:val="007A425B"/>
    <w:rsid w:val="007A45C4"/>
    <w:rsid w:val="007A4BD4"/>
    <w:rsid w:val="007A4CD3"/>
    <w:rsid w:val="007A4DBE"/>
    <w:rsid w:val="007A51FA"/>
    <w:rsid w:val="007A5CA0"/>
    <w:rsid w:val="007A5D3E"/>
    <w:rsid w:val="007A5DE9"/>
    <w:rsid w:val="007A5F9D"/>
    <w:rsid w:val="007A67AF"/>
    <w:rsid w:val="007A6994"/>
    <w:rsid w:val="007A6B17"/>
    <w:rsid w:val="007A7B20"/>
    <w:rsid w:val="007A7DD5"/>
    <w:rsid w:val="007B00A3"/>
    <w:rsid w:val="007B0437"/>
    <w:rsid w:val="007B0B40"/>
    <w:rsid w:val="007B17D0"/>
    <w:rsid w:val="007B1A7F"/>
    <w:rsid w:val="007B1BA9"/>
    <w:rsid w:val="007B25CF"/>
    <w:rsid w:val="007B2E9D"/>
    <w:rsid w:val="007B30E4"/>
    <w:rsid w:val="007B3309"/>
    <w:rsid w:val="007B3369"/>
    <w:rsid w:val="007B38E1"/>
    <w:rsid w:val="007B4166"/>
    <w:rsid w:val="007B42BE"/>
    <w:rsid w:val="007B49E8"/>
    <w:rsid w:val="007B4C71"/>
    <w:rsid w:val="007B72A7"/>
    <w:rsid w:val="007B7422"/>
    <w:rsid w:val="007B7574"/>
    <w:rsid w:val="007B7FD7"/>
    <w:rsid w:val="007C020B"/>
    <w:rsid w:val="007C028C"/>
    <w:rsid w:val="007C0352"/>
    <w:rsid w:val="007C05C7"/>
    <w:rsid w:val="007C1316"/>
    <w:rsid w:val="007C1317"/>
    <w:rsid w:val="007C1D20"/>
    <w:rsid w:val="007C22B5"/>
    <w:rsid w:val="007C24F1"/>
    <w:rsid w:val="007C2A80"/>
    <w:rsid w:val="007C32D2"/>
    <w:rsid w:val="007C3885"/>
    <w:rsid w:val="007C41D4"/>
    <w:rsid w:val="007C4427"/>
    <w:rsid w:val="007C4790"/>
    <w:rsid w:val="007C5558"/>
    <w:rsid w:val="007C6965"/>
    <w:rsid w:val="007C7A7B"/>
    <w:rsid w:val="007D0B52"/>
    <w:rsid w:val="007D14F7"/>
    <w:rsid w:val="007D1E0E"/>
    <w:rsid w:val="007D25CA"/>
    <w:rsid w:val="007D2879"/>
    <w:rsid w:val="007D2AD7"/>
    <w:rsid w:val="007D2BB9"/>
    <w:rsid w:val="007D2E2F"/>
    <w:rsid w:val="007D364D"/>
    <w:rsid w:val="007D391C"/>
    <w:rsid w:val="007D3AD8"/>
    <w:rsid w:val="007D48EF"/>
    <w:rsid w:val="007D49D9"/>
    <w:rsid w:val="007D4D65"/>
    <w:rsid w:val="007D50D0"/>
    <w:rsid w:val="007D61FB"/>
    <w:rsid w:val="007D6256"/>
    <w:rsid w:val="007D66DE"/>
    <w:rsid w:val="007D6A1A"/>
    <w:rsid w:val="007D7043"/>
    <w:rsid w:val="007D7852"/>
    <w:rsid w:val="007D794D"/>
    <w:rsid w:val="007D79BA"/>
    <w:rsid w:val="007D7B18"/>
    <w:rsid w:val="007D7E07"/>
    <w:rsid w:val="007E07A9"/>
    <w:rsid w:val="007E0C01"/>
    <w:rsid w:val="007E0C77"/>
    <w:rsid w:val="007E0FD0"/>
    <w:rsid w:val="007E117B"/>
    <w:rsid w:val="007E19CC"/>
    <w:rsid w:val="007E1A69"/>
    <w:rsid w:val="007E281F"/>
    <w:rsid w:val="007E33D8"/>
    <w:rsid w:val="007E3A86"/>
    <w:rsid w:val="007E3B71"/>
    <w:rsid w:val="007E47B9"/>
    <w:rsid w:val="007E5456"/>
    <w:rsid w:val="007E5D23"/>
    <w:rsid w:val="007E60F4"/>
    <w:rsid w:val="007E6C31"/>
    <w:rsid w:val="007E6F9C"/>
    <w:rsid w:val="007F0416"/>
    <w:rsid w:val="007F0B63"/>
    <w:rsid w:val="007F1659"/>
    <w:rsid w:val="007F1C91"/>
    <w:rsid w:val="007F2211"/>
    <w:rsid w:val="007F2AE6"/>
    <w:rsid w:val="007F2C04"/>
    <w:rsid w:val="007F3240"/>
    <w:rsid w:val="007F3EF8"/>
    <w:rsid w:val="007F433B"/>
    <w:rsid w:val="007F447B"/>
    <w:rsid w:val="007F4E04"/>
    <w:rsid w:val="007F64C1"/>
    <w:rsid w:val="007F6659"/>
    <w:rsid w:val="007F6728"/>
    <w:rsid w:val="007F6869"/>
    <w:rsid w:val="007F6AEE"/>
    <w:rsid w:val="007F6B78"/>
    <w:rsid w:val="007F7B42"/>
    <w:rsid w:val="007F7E24"/>
    <w:rsid w:val="008012FD"/>
    <w:rsid w:val="008026F0"/>
    <w:rsid w:val="008033BB"/>
    <w:rsid w:val="008033D8"/>
    <w:rsid w:val="00803708"/>
    <w:rsid w:val="00803D23"/>
    <w:rsid w:val="00803E4F"/>
    <w:rsid w:val="008041F9"/>
    <w:rsid w:val="00804F30"/>
    <w:rsid w:val="0080511F"/>
    <w:rsid w:val="0080553B"/>
    <w:rsid w:val="008056FC"/>
    <w:rsid w:val="00805A54"/>
    <w:rsid w:val="00805DD6"/>
    <w:rsid w:val="00806BB8"/>
    <w:rsid w:val="00806C03"/>
    <w:rsid w:val="00806FE5"/>
    <w:rsid w:val="0080748F"/>
    <w:rsid w:val="00807BC5"/>
    <w:rsid w:val="0081025E"/>
    <w:rsid w:val="008105D7"/>
    <w:rsid w:val="00811599"/>
    <w:rsid w:val="00811E88"/>
    <w:rsid w:val="00811F66"/>
    <w:rsid w:val="00812808"/>
    <w:rsid w:val="0081298D"/>
    <w:rsid w:val="008129B9"/>
    <w:rsid w:val="00812C55"/>
    <w:rsid w:val="0081336A"/>
    <w:rsid w:val="008136E4"/>
    <w:rsid w:val="00813E44"/>
    <w:rsid w:val="0081412D"/>
    <w:rsid w:val="0081414F"/>
    <w:rsid w:val="0081451B"/>
    <w:rsid w:val="008149FB"/>
    <w:rsid w:val="00814B9C"/>
    <w:rsid w:val="00815972"/>
    <w:rsid w:val="0081640C"/>
    <w:rsid w:val="0081641F"/>
    <w:rsid w:val="00816AF1"/>
    <w:rsid w:val="00816B66"/>
    <w:rsid w:val="00816DCE"/>
    <w:rsid w:val="00817441"/>
    <w:rsid w:val="0082009F"/>
    <w:rsid w:val="0082043B"/>
    <w:rsid w:val="008205B1"/>
    <w:rsid w:val="008209B0"/>
    <w:rsid w:val="00821365"/>
    <w:rsid w:val="00821DBC"/>
    <w:rsid w:val="008221F1"/>
    <w:rsid w:val="00822336"/>
    <w:rsid w:val="00823136"/>
    <w:rsid w:val="008232FF"/>
    <w:rsid w:val="0082393C"/>
    <w:rsid w:val="00823A04"/>
    <w:rsid w:val="00824833"/>
    <w:rsid w:val="00824953"/>
    <w:rsid w:val="00824C9C"/>
    <w:rsid w:val="00824CA8"/>
    <w:rsid w:val="00824E8E"/>
    <w:rsid w:val="0082538A"/>
    <w:rsid w:val="0082546F"/>
    <w:rsid w:val="00825765"/>
    <w:rsid w:val="0082613D"/>
    <w:rsid w:val="008268EF"/>
    <w:rsid w:val="00826A78"/>
    <w:rsid w:val="00826D48"/>
    <w:rsid w:val="00826E88"/>
    <w:rsid w:val="00827C87"/>
    <w:rsid w:val="00830487"/>
    <w:rsid w:val="00830C4C"/>
    <w:rsid w:val="00830D35"/>
    <w:rsid w:val="00831028"/>
    <w:rsid w:val="00831534"/>
    <w:rsid w:val="00831EC0"/>
    <w:rsid w:val="00832821"/>
    <w:rsid w:val="00832AE1"/>
    <w:rsid w:val="008331F0"/>
    <w:rsid w:val="008333BD"/>
    <w:rsid w:val="0083420D"/>
    <w:rsid w:val="00834EB7"/>
    <w:rsid w:val="008359D0"/>
    <w:rsid w:val="0083629A"/>
    <w:rsid w:val="0083661A"/>
    <w:rsid w:val="00836928"/>
    <w:rsid w:val="008370FA"/>
    <w:rsid w:val="008372F7"/>
    <w:rsid w:val="00837A2E"/>
    <w:rsid w:val="00837A4D"/>
    <w:rsid w:val="00837B0B"/>
    <w:rsid w:val="00840853"/>
    <w:rsid w:val="00840EDF"/>
    <w:rsid w:val="008410A0"/>
    <w:rsid w:val="008418EE"/>
    <w:rsid w:val="008419E4"/>
    <w:rsid w:val="00841E0C"/>
    <w:rsid w:val="008422C3"/>
    <w:rsid w:val="008427D1"/>
    <w:rsid w:val="00842BC4"/>
    <w:rsid w:val="0084301B"/>
    <w:rsid w:val="00843C88"/>
    <w:rsid w:val="00844B4C"/>
    <w:rsid w:val="00844E0B"/>
    <w:rsid w:val="008450E3"/>
    <w:rsid w:val="00845DE6"/>
    <w:rsid w:val="00846319"/>
    <w:rsid w:val="00847083"/>
    <w:rsid w:val="00847381"/>
    <w:rsid w:val="00847B78"/>
    <w:rsid w:val="008501E4"/>
    <w:rsid w:val="008503DC"/>
    <w:rsid w:val="00850748"/>
    <w:rsid w:val="00850C28"/>
    <w:rsid w:val="00851AC8"/>
    <w:rsid w:val="00852645"/>
    <w:rsid w:val="008541C0"/>
    <w:rsid w:val="00854590"/>
    <w:rsid w:val="00854AE8"/>
    <w:rsid w:val="00854C1B"/>
    <w:rsid w:val="00854E0C"/>
    <w:rsid w:val="00854E3B"/>
    <w:rsid w:val="00855781"/>
    <w:rsid w:val="0085797D"/>
    <w:rsid w:val="008606F2"/>
    <w:rsid w:val="008612EC"/>
    <w:rsid w:val="0086159B"/>
    <w:rsid w:val="008616EE"/>
    <w:rsid w:val="00862CFA"/>
    <w:rsid w:val="00862D30"/>
    <w:rsid w:val="00862E9F"/>
    <w:rsid w:val="00863745"/>
    <w:rsid w:val="00863BB8"/>
    <w:rsid w:val="008642B0"/>
    <w:rsid w:val="00864448"/>
    <w:rsid w:val="0086448F"/>
    <w:rsid w:val="00864552"/>
    <w:rsid w:val="00864985"/>
    <w:rsid w:val="00864A6F"/>
    <w:rsid w:val="00864BF2"/>
    <w:rsid w:val="008651C4"/>
    <w:rsid w:val="0086531F"/>
    <w:rsid w:val="008655A1"/>
    <w:rsid w:val="008663BA"/>
    <w:rsid w:val="00866FB0"/>
    <w:rsid w:val="008674A6"/>
    <w:rsid w:val="008676E4"/>
    <w:rsid w:val="0086797D"/>
    <w:rsid w:val="00867983"/>
    <w:rsid w:val="00871006"/>
    <w:rsid w:val="0087102B"/>
    <w:rsid w:val="008712F2"/>
    <w:rsid w:val="00871837"/>
    <w:rsid w:val="00871887"/>
    <w:rsid w:val="00871CEC"/>
    <w:rsid w:val="00872449"/>
    <w:rsid w:val="0087291E"/>
    <w:rsid w:val="00872E8B"/>
    <w:rsid w:val="00873549"/>
    <w:rsid w:val="00873B13"/>
    <w:rsid w:val="00874218"/>
    <w:rsid w:val="008743DB"/>
    <w:rsid w:val="00874723"/>
    <w:rsid w:val="00874A54"/>
    <w:rsid w:val="008753C8"/>
    <w:rsid w:val="008753E1"/>
    <w:rsid w:val="00876033"/>
    <w:rsid w:val="008762CC"/>
    <w:rsid w:val="00876541"/>
    <w:rsid w:val="00876D19"/>
    <w:rsid w:val="00876E08"/>
    <w:rsid w:val="00877556"/>
    <w:rsid w:val="0087758E"/>
    <w:rsid w:val="008802C3"/>
    <w:rsid w:val="0088034D"/>
    <w:rsid w:val="008805DC"/>
    <w:rsid w:val="0088077A"/>
    <w:rsid w:val="00880C0C"/>
    <w:rsid w:val="008813B7"/>
    <w:rsid w:val="0088182A"/>
    <w:rsid w:val="00881B22"/>
    <w:rsid w:val="00881FA3"/>
    <w:rsid w:val="00881FF6"/>
    <w:rsid w:val="008823CD"/>
    <w:rsid w:val="00883616"/>
    <w:rsid w:val="00883AF4"/>
    <w:rsid w:val="00883EC5"/>
    <w:rsid w:val="00884185"/>
    <w:rsid w:val="00884795"/>
    <w:rsid w:val="00884C5B"/>
    <w:rsid w:val="0088537B"/>
    <w:rsid w:val="00885A86"/>
    <w:rsid w:val="00885CC5"/>
    <w:rsid w:val="008866D6"/>
    <w:rsid w:val="0088682B"/>
    <w:rsid w:val="008872B0"/>
    <w:rsid w:val="0088779D"/>
    <w:rsid w:val="00887BD0"/>
    <w:rsid w:val="00890053"/>
    <w:rsid w:val="00890177"/>
    <w:rsid w:val="00890965"/>
    <w:rsid w:val="00890D0F"/>
    <w:rsid w:val="00890D67"/>
    <w:rsid w:val="00890F72"/>
    <w:rsid w:val="008918BD"/>
    <w:rsid w:val="00891C5E"/>
    <w:rsid w:val="008920EB"/>
    <w:rsid w:val="0089265C"/>
    <w:rsid w:val="00893980"/>
    <w:rsid w:val="00893E1B"/>
    <w:rsid w:val="00893FDA"/>
    <w:rsid w:val="00894565"/>
    <w:rsid w:val="00895608"/>
    <w:rsid w:val="008956AB"/>
    <w:rsid w:val="00895ADB"/>
    <w:rsid w:val="00895BA1"/>
    <w:rsid w:val="00896ECD"/>
    <w:rsid w:val="00897146"/>
    <w:rsid w:val="0089774D"/>
    <w:rsid w:val="00897FDF"/>
    <w:rsid w:val="00897FFB"/>
    <w:rsid w:val="008A0441"/>
    <w:rsid w:val="008A045D"/>
    <w:rsid w:val="008A057F"/>
    <w:rsid w:val="008A1299"/>
    <w:rsid w:val="008A17DD"/>
    <w:rsid w:val="008A197E"/>
    <w:rsid w:val="008A1D15"/>
    <w:rsid w:val="008A1EF2"/>
    <w:rsid w:val="008A2175"/>
    <w:rsid w:val="008A22DA"/>
    <w:rsid w:val="008A246B"/>
    <w:rsid w:val="008A2AD7"/>
    <w:rsid w:val="008A2B42"/>
    <w:rsid w:val="008A30C1"/>
    <w:rsid w:val="008A38C4"/>
    <w:rsid w:val="008A3AEB"/>
    <w:rsid w:val="008A4AC8"/>
    <w:rsid w:val="008A58F9"/>
    <w:rsid w:val="008A5C94"/>
    <w:rsid w:val="008A5D20"/>
    <w:rsid w:val="008A6D48"/>
    <w:rsid w:val="008B04B9"/>
    <w:rsid w:val="008B0A6C"/>
    <w:rsid w:val="008B0F70"/>
    <w:rsid w:val="008B1DFB"/>
    <w:rsid w:val="008B217C"/>
    <w:rsid w:val="008B3B9B"/>
    <w:rsid w:val="008B3FFE"/>
    <w:rsid w:val="008B512B"/>
    <w:rsid w:val="008B53EF"/>
    <w:rsid w:val="008B59EF"/>
    <w:rsid w:val="008B607A"/>
    <w:rsid w:val="008B649B"/>
    <w:rsid w:val="008B64B0"/>
    <w:rsid w:val="008B663B"/>
    <w:rsid w:val="008B6721"/>
    <w:rsid w:val="008B6B92"/>
    <w:rsid w:val="008B718B"/>
    <w:rsid w:val="008B73DC"/>
    <w:rsid w:val="008B7562"/>
    <w:rsid w:val="008B75A0"/>
    <w:rsid w:val="008B75A4"/>
    <w:rsid w:val="008B7E2B"/>
    <w:rsid w:val="008B7FFD"/>
    <w:rsid w:val="008C02FE"/>
    <w:rsid w:val="008C0886"/>
    <w:rsid w:val="008C0BDE"/>
    <w:rsid w:val="008C0F30"/>
    <w:rsid w:val="008C1156"/>
    <w:rsid w:val="008C1AA7"/>
    <w:rsid w:val="008C209B"/>
    <w:rsid w:val="008C2441"/>
    <w:rsid w:val="008C2572"/>
    <w:rsid w:val="008C29EE"/>
    <w:rsid w:val="008C2AB0"/>
    <w:rsid w:val="008C3675"/>
    <w:rsid w:val="008C3BA4"/>
    <w:rsid w:val="008C3BB7"/>
    <w:rsid w:val="008C4213"/>
    <w:rsid w:val="008C4474"/>
    <w:rsid w:val="008C52ED"/>
    <w:rsid w:val="008C5F23"/>
    <w:rsid w:val="008C60FC"/>
    <w:rsid w:val="008C615E"/>
    <w:rsid w:val="008C64C1"/>
    <w:rsid w:val="008C64F8"/>
    <w:rsid w:val="008C69B3"/>
    <w:rsid w:val="008C6CB6"/>
    <w:rsid w:val="008D0982"/>
    <w:rsid w:val="008D0CD0"/>
    <w:rsid w:val="008D0D0E"/>
    <w:rsid w:val="008D156A"/>
    <w:rsid w:val="008D1597"/>
    <w:rsid w:val="008D2020"/>
    <w:rsid w:val="008D23D4"/>
    <w:rsid w:val="008D2E0C"/>
    <w:rsid w:val="008D3009"/>
    <w:rsid w:val="008D3E23"/>
    <w:rsid w:val="008D418E"/>
    <w:rsid w:val="008D430F"/>
    <w:rsid w:val="008D441D"/>
    <w:rsid w:val="008D4553"/>
    <w:rsid w:val="008D4B18"/>
    <w:rsid w:val="008D4BAB"/>
    <w:rsid w:val="008D50FF"/>
    <w:rsid w:val="008D52CE"/>
    <w:rsid w:val="008D5BEA"/>
    <w:rsid w:val="008D5E98"/>
    <w:rsid w:val="008D5FAB"/>
    <w:rsid w:val="008D6FF5"/>
    <w:rsid w:val="008D760F"/>
    <w:rsid w:val="008D7968"/>
    <w:rsid w:val="008D7BD7"/>
    <w:rsid w:val="008D7C04"/>
    <w:rsid w:val="008D7E91"/>
    <w:rsid w:val="008E061C"/>
    <w:rsid w:val="008E1330"/>
    <w:rsid w:val="008E1B04"/>
    <w:rsid w:val="008E2026"/>
    <w:rsid w:val="008E2389"/>
    <w:rsid w:val="008E2578"/>
    <w:rsid w:val="008E26CA"/>
    <w:rsid w:val="008E280F"/>
    <w:rsid w:val="008E28C7"/>
    <w:rsid w:val="008E2E3C"/>
    <w:rsid w:val="008E2E88"/>
    <w:rsid w:val="008E2FD1"/>
    <w:rsid w:val="008E36CB"/>
    <w:rsid w:val="008E3882"/>
    <w:rsid w:val="008E39C6"/>
    <w:rsid w:val="008E3E43"/>
    <w:rsid w:val="008E47C6"/>
    <w:rsid w:val="008E4BCD"/>
    <w:rsid w:val="008E4EB9"/>
    <w:rsid w:val="008E531B"/>
    <w:rsid w:val="008E57BF"/>
    <w:rsid w:val="008E6BD3"/>
    <w:rsid w:val="008E6EA9"/>
    <w:rsid w:val="008E6EB0"/>
    <w:rsid w:val="008E715C"/>
    <w:rsid w:val="008E721B"/>
    <w:rsid w:val="008E72D1"/>
    <w:rsid w:val="008F083E"/>
    <w:rsid w:val="008F0A5E"/>
    <w:rsid w:val="008F0F5B"/>
    <w:rsid w:val="008F296F"/>
    <w:rsid w:val="008F2D89"/>
    <w:rsid w:val="008F32A9"/>
    <w:rsid w:val="008F3735"/>
    <w:rsid w:val="008F3C88"/>
    <w:rsid w:val="008F476A"/>
    <w:rsid w:val="008F47D6"/>
    <w:rsid w:val="008F4943"/>
    <w:rsid w:val="008F4BD4"/>
    <w:rsid w:val="008F4E7B"/>
    <w:rsid w:val="008F50FD"/>
    <w:rsid w:val="008F533D"/>
    <w:rsid w:val="008F572D"/>
    <w:rsid w:val="008F5C8F"/>
    <w:rsid w:val="008F5CDE"/>
    <w:rsid w:val="008F5D9E"/>
    <w:rsid w:val="008F61D8"/>
    <w:rsid w:val="008F6454"/>
    <w:rsid w:val="008F6CD7"/>
    <w:rsid w:val="008F74A2"/>
    <w:rsid w:val="008F7776"/>
    <w:rsid w:val="008F778C"/>
    <w:rsid w:val="008F7B83"/>
    <w:rsid w:val="008F7E5A"/>
    <w:rsid w:val="009005C4"/>
    <w:rsid w:val="00900CBD"/>
    <w:rsid w:val="009016CE"/>
    <w:rsid w:val="0090175E"/>
    <w:rsid w:val="00901F29"/>
    <w:rsid w:val="0090207B"/>
    <w:rsid w:val="00902C16"/>
    <w:rsid w:val="0090314D"/>
    <w:rsid w:val="00903D37"/>
    <w:rsid w:val="00904508"/>
    <w:rsid w:val="00905431"/>
    <w:rsid w:val="00905859"/>
    <w:rsid w:val="009059D8"/>
    <w:rsid w:val="00905D37"/>
    <w:rsid w:val="009065BC"/>
    <w:rsid w:val="00906676"/>
    <w:rsid w:val="009067E8"/>
    <w:rsid w:val="00906F6C"/>
    <w:rsid w:val="00907799"/>
    <w:rsid w:val="00907D87"/>
    <w:rsid w:val="00907EA4"/>
    <w:rsid w:val="009103B5"/>
    <w:rsid w:val="0091093A"/>
    <w:rsid w:val="009109FD"/>
    <w:rsid w:val="009112D6"/>
    <w:rsid w:val="009118FD"/>
    <w:rsid w:val="009119D8"/>
    <w:rsid w:val="00911A36"/>
    <w:rsid w:val="00911AC3"/>
    <w:rsid w:val="00911AEC"/>
    <w:rsid w:val="00912350"/>
    <w:rsid w:val="00912AE8"/>
    <w:rsid w:val="00912DAC"/>
    <w:rsid w:val="00912EBC"/>
    <w:rsid w:val="00913175"/>
    <w:rsid w:val="00913F6B"/>
    <w:rsid w:val="00914A3A"/>
    <w:rsid w:val="009153ED"/>
    <w:rsid w:val="00917283"/>
    <w:rsid w:val="009172FB"/>
    <w:rsid w:val="00917E18"/>
    <w:rsid w:val="00917FF9"/>
    <w:rsid w:val="009203D8"/>
    <w:rsid w:val="009208AE"/>
    <w:rsid w:val="0092093D"/>
    <w:rsid w:val="00920C2F"/>
    <w:rsid w:val="00921B07"/>
    <w:rsid w:val="00921E77"/>
    <w:rsid w:val="00922B69"/>
    <w:rsid w:val="00922D01"/>
    <w:rsid w:val="00923569"/>
    <w:rsid w:val="00923BD2"/>
    <w:rsid w:val="00924551"/>
    <w:rsid w:val="009246D1"/>
    <w:rsid w:val="00924961"/>
    <w:rsid w:val="00924BF2"/>
    <w:rsid w:val="0092564B"/>
    <w:rsid w:val="00925834"/>
    <w:rsid w:val="00925BC3"/>
    <w:rsid w:val="009264F8"/>
    <w:rsid w:val="009266A9"/>
    <w:rsid w:val="00927709"/>
    <w:rsid w:val="00927A0E"/>
    <w:rsid w:val="00927A21"/>
    <w:rsid w:val="00927A78"/>
    <w:rsid w:val="00927C2C"/>
    <w:rsid w:val="00927C6D"/>
    <w:rsid w:val="009301C2"/>
    <w:rsid w:val="009309EB"/>
    <w:rsid w:val="009312D3"/>
    <w:rsid w:val="00931ADD"/>
    <w:rsid w:val="00931C85"/>
    <w:rsid w:val="009321C5"/>
    <w:rsid w:val="00932F9E"/>
    <w:rsid w:val="00932FC5"/>
    <w:rsid w:val="00933AA0"/>
    <w:rsid w:val="00933F3E"/>
    <w:rsid w:val="009341BF"/>
    <w:rsid w:val="00934652"/>
    <w:rsid w:val="009348E6"/>
    <w:rsid w:val="0093573D"/>
    <w:rsid w:val="00935CB1"/>
    <w:rsid w:val="009360EE"/>
    <w:rsid w:val="009361D7"/>
    <w:rsid w:val="00936708"/>
    <w:rsid w:val="0093693C"/>
    <w:rsid w:val="00936998"/>
    <w:rsid w:val="00936E9F"/>
    <w:rsid w:val="009370FC"/>
    <w:rsid w:val="00937169"/>
    <w:rsid w:val="00937C98"/>
    <w:rsid w:val="00937CA6"/>
    <w:rsid w:val="00940A0B"/>
    <w:rsid w:val="00941339"/>
    <w:rsid w:val="009415D3"/>
    <w:rsid w:val="00941ABF"/>
    <w:rsid w:val="00941E00"/>
    <w:rsid w:val="00941EE7"/>
    <w:rsid w:val="00942138"/>
    <w:rsid w:val="0094215B"/>
    <w:rsid w:val="00942FB2"/>
    <w:rsid w:val="00943347"/>
    <w:rsid w:val="0094401B"/>
    <w:rsid w:val="009442E7"/>
    <w:rsid w:val="00944BA6"/>
    <w:rsid w:val="00944D36"/>
    <w:rsid w:val="00944EF8"/>
    <w:rsid w:val="00945632"/>
    <w:rsid w:val="0094592E"/>
    <w:rsid w:val="0094661C"/>
    <w:rsid w:val="00946EF4"/>
    <w:rsid w:val="00947603"/>
    <w:rsid w:val="0094788E"/>
    <w:rsid w:val="00947A69"/>
    <w:rsid w:val="00947D4D"/>
    <w:rsid w:val="00947F6A"/>
    <w:rsid w:val="00950800"/>
    <w:rsid w:val="00950AB4"/>
    <w:rsid w:val="00950E26"/>
    <w:rsid w:val="00951062"/>
    <w:rsid w:val="00951A05"/>
    <w:rsid w:val="00951F00"/>
    <w:rsid w:val="00952118"/>
    <w:rsid w:val="009521F2"/>
    <w:rsid w:val="00953758"/>
    <w:rsid w:val="00953B08"/>
    <w:rsid w:val="00953C33"/>
    <w:rsid w:val="00953C55"/>
    <w:rsid w:val="00954A3E"/>
    <w:rsid w:val="00954B53"/>
    <w:rsid w:val="00954E76"/>
    <w:rsid w:val="00955A3F"/>
    <w:rsid w:val="009561F8"/>
    <w:rsid w:val="009573DF"/>
    <w:rsid w:val="009574F6"/>
    <w:rsid w:val="0095775C"/>
    <w:rsid w:val="00957A50"/>
    <w:rsid w:val="00957C07"/>
    <w:rsid w:val="009600B9"/>
    <w:rsid w:val="00960485"/>
    <w:rsid w:val="00960F4C"/>
    <w:rsid w:val="00961288"/>
    <w:rsid w:val="009628CA"/>
    <w:rsid w:val="00962C46"/>
    <w:rsid w:val="00962E61"/>
    <w:rsid w:val="009633F8"/>
    <w:rsid w:val="00963B66"/>
    <w:rsid w:val="00963D80"/>
    <w:rsid w:val="00963DEF"/>
    <w:rsid w:val="00964220"/>
    <w:rsid w:val="009643D6"/>
    <w:rsid w:val="009648D0"/>
    <w:rsid w:val="009649C6"/>
    <w:rsid w:val="00965123"/>
    <w:rsid w:val="009651D7"/>
    <w:rsid w:val="0096525A"/>
    <w:rsid w:val="00965526"/>
    <w:rsid w:val="009656DF"/>
    <w:rsid w:val="009658EA"/>
    <w:rsid w:val="00966F98"/>
    <w:rsid w:val="009678E4"/>
    <w:rsid w:val="00967F46"/>
    <w:rsid w:val="00970B93"/>
    <w:rsid w:val="00970EC9"/>
    <w:rsid w:val="0097151A"/>
    <w:rsid w:val="0097155D"/>
    <w:rsid w:val="00972451"/>
    <w:rsid w:val="0097335B"/>
    <w:rsid w:val="009738C1"/>
    <w:rsid w:val="00973F8D"/>
    <w:rsid w:val="0097433C"/>
    <w:rsid w:val="009743F2"/>
    <w:rsid w:val="00975875"/>
    <w:rsid w:val="00975A6B"/>
    <w:rsid w:val="00975A9C"/>
    <w:rsid w:val="00975CFC"/>
    <w:rsid w:val="009767AA"/>
    <w:rsid w:val="009767EA"/>
    <w:rsid w:val="009768B9"/>
    <w:rsid w:val="009768D9"/>
    <w:rsid w:val="00976DC0"/>
    <w:rsid w:val="00977927"/>
    <w:rsid w:val="0098001C"/>
    <w:rsid w:val="009807E2"/>
    <w:rsid w:val="0098092F"/>
    <w:rsid w:val="00980DB7"/>
    <w:rsid w:val="009818F0"/>
    <w:rsid w:val="00981AFD"/>
    <w:rsid w:val="00981B70"/>
    <w:rsid w:val="00981D0A"/>
    <w:rsid w:val="009827F4"/>
    <w:rsid w:val="009837DB"/>
    <w:rsid w:val="00983BAA"/>
    <w:rsid w:val="009847DB"/>
    <w:rsid w:val="009848E2"/>
    <w:rsid w:val="0098498F"/>
    <w:rsid w:val="00986553"/>
    <w:rsid w:val="00987073"/>
    <w:rsid w:val="009873BB"/>
    <w:rsid w:val="00987DEE"/>
    <w:rsid w:val="009909B2"/>
    <w:rsid w:val="00990A8A"/>
    <w:rsid w:val="00990C55"/>
    <w:rsid w:val="00991BE9"/>
    <w:rsid w:val="00991DC1"/>
    <w:rsid w:val="00992019"/>
    <w:rsid w:val="0099224F"/>
    <w:rsid w:val="0099269B"/>
    <w:rsid w:val="0099284D"/>
    <w:rsid w:val="00992CA0"/>
    <w:rsid w:val="009934A2"/>
    <w:rsid w:val="009935B3"/>
    <w:rsid w:val="00993B0F"/>
    <w:rsid w:val="00993F79"/>
    <w:rsid w:val="00993FA9"/>
    <w:rsid w:val="00994576"/>
    <w:rsid w:val="0099495E"/>
    <w:rsid w:val="009956F3"/>
    <w:rsid w:val="00995B1D"/>
    <w:rsid w:val="009963CC"/>
    <w:rsid w:val="0099682C"/>
    <w:rsid w:val="00996A31"/>
    <w:rsid w:val="00996CB2"/>
    <w:rsid w:val="0099733F"/>
    <w:rsid w:val="009973B0"/>
    <w:rsid w:val="00997CFF"/>
    <w:rsid w:val="00997F81"/>
    <w:rsid w:val="009A0111"/>
    <w:rsid w:val="009A0744"/>
    <w:rsid w:val="009A083F"/>
    <w:rsid w:val="009A0B98"/>
    <w:rsid w:val="009A0EA4"/>
    <w:rsid w:val="009A10FB"/>
    <w:rsid w:val="009A16B3"/>
    <w:rsid w:val="009A19B5"/>
    <w:rsid w:val="009A1BD2"/>
    <w:rsid w:val="009A1EBD"/>
    <w:rsid w:val="009A23B5"/>
    <w:rsid w:val="009A23F4"/>
    <w:rsid w:val="009A25EC"/>
    <w:rsid w:val="009A290D"/>
    <w:rsid w:val="009A29A1"/>
    <w:rsid w:val="009A2BC8"/>
    <w:rsid w:val="009A3013"/>
    <w:rsid w:val="009A338D"/>
    <w:rsid w:val="009A38FF"/>
    <w:rsid w:val="009A3A84"/>
    <w:rsid w:val="009A3A9E"/>
    <w:rsid w:val="009A3DAF"/>
    <w:rsid w:val="009A480F"/>
    <w:rsid w:val="009A4DA9"/>
    <w:rsid w:val="009A51C0"/>
    <w:rsid w:val="009A553B"/>
    <w:rsid w:val="009A556A"/>
    <w:rsid w:val="009A5A6B"/>
    <w:rsid w:val="009A5A7F"/>
    <w:rsid w:val="009A5D9A"/>
    <w:rsid w:val="009A68D2"/>
    <w:rsid w:val="009A6B73"/>
    <w:rsid w:val="009A7113"/>
    <w:rsid w:val="009A7201"/>
    <w:rsid w:val="009A7401"/>
    <w:rsid w:val="009A7534"/>
    <w:rsid w:val="009A787A"/>
    <w:rsid w:val="009B03D7"/>
    <w:rsid w:val="009B1ECE"/>
    <w:rsid w:val="009B27A2"/>
    <w:rsid w:val="009B29A1"/>
    <w:rsid w:val="009B2F0F"/>
    <w:rsid w:val="009B3993"/>
    <w:rsid w:val="009B3DD8"/>
    <w:rsid w:val="009B41FB"/>
    <w:rsid w:val="009B460B"/>
    <w:rsid w:val="009B490A"/>
    <w:rsid w:val="009B4AC9"/>
    <w:rsid w:val="009B4C35"/>
    <w:rsid w:val="009B4E4D"/>
    <w:rsid w:val="009B50B9"/>
    <w:rsid w:val="009B51B1"/>
    <w:rsid w:val="009B5370"/>
    <w:rsid w:val="009B5A52"/>
    <w:rsid w:val="009B65A9"/>
    <w:rsid w:val="009B71E5"/>
    <w:rsid w:val="009B7496"/>
    <w:rsid w:val="009B7567"/>
    <w:rsid w:val="009B7B1B"/>
    <w:rsid w:val="009B7F21"/>
    <w:rsid w:val="009C048B"/>
    <w:rsid w:val="009C0645"/>
    <w:rsid w:val="009C0881"/>
    <w:rsid w:val="009C0E43"/>
    <w:rsid w:val="009C169E"/>
    <w:rsid w:val="009C1F0F"/>
    <w:rsid w:val="009C2069"/>
    <w:rsid w:val="009C26E6"/>
    <w:rsid w:val="009C2A78"/>
    <w:rsid w:val="009C3158"/>
    <w:rsid w:val="009C3723"/>
    <w:rsid w:val="009C39B1"/>
    <w:rsid w:val="009C3F36"/>
    <w:rsid w:val="009C4B47"/>
    <w:rsid w:val="009C4EBF"/>
    <w:rsid w:val="009C4EC7"/>
    <w:rsid w:val="009C56D7"/>
    <w:rsid w:val="009C57A3"/>
    <w:rsid w:val="009C5FD6"/>
    <w:rsid w:val="009C6628"/>
    <w:rsid w:val="009C7020"/>
    <w:rsid w:val="009C7687"/>
    <w:rsid w:val="009D07B1"/>
    <w:rsid w:val="009D111E"/>
    <w:rsid w:val="009D14CC"/>
    <w:rsid w:val="009D15ED"/>
    <w:rsid w:val="009D2AA8"/>
    <w:rsid w:val="009D310B"/>
    <w:rsid w:val="009D32AC"/>
    <w:rsid w:val="009D53AB"/>
    <w:rsid w:val="009D5677"/>
    <w:rsid w:val="009D5EDD"/>
    <w:rsid w:val="009D6229"/>
    <w:rsid w:val="009D69ED"/>
    <w:rsid w:val="009D6CF8"/>
    <w:rsid w:val="009D736E"/>
    <w:rsid w:val="009D75A8"/>
    <w:rsid w:val="009D7BB3"/>
    <w:rsid w:val="009D7EF1"/>
    <w:rsid w:val="009E0663"/>
    <w:rsid w:val="009E0714"/>
    <w:rsid w:val="009E0769"/>
    <w:rsid w:val="009E0C41"/>
    <w:rsid w:val="009E0D51"/>
    <w:rsid w:val="009E148F"/>
    <w:rsid w:val="009E1AEC"/>
    <w:rsid w:val="009E203A"/>
    <w:rsid w:val="009E25F2"/>
    <w:rsid w:val="009E2722"/>
    <w:rsid w:val="009E3036"/>
    <w:rsid w:val="009E3D5B"/>
    <w:rsid w:val="009E4C27"/>
    <w:rsid w:val="009E5037"/>
    <w:rsid w:val="009E5098"/>
    <w:rsid w:val="009E5630"/>
    <w:rsid w:val="009E5AEF"/>
    <w:rsid w:val="009E607B"/>
    <w:rsid w:val="009E72F0"/>
    <w:rsid w:val="009E7471"/>
    <w:rsid w:val="009E74DF"/>
    <w:rsid w:val="009E75DB"/>
    <w:rsid w:val="009E777A"/>
    <w:rsid w:val="009F023C"/>
    <w:rsid w:val="009F0C08"/>
    <w:rsid w:val="009F0CF6"/>
    <w:rsid w:val="009F0E73"/>
    <w:rsid w:val="009F23C3"/>
    <w:rsid w:val="009F26CF"/>
    <w:rsid w:val="009F2C51"/>
    <w:rsid w:val="009F3175"/>
    <w:rsid w:val="009F3313"/>
    <w:rsid w:val="009F34CF"/>
    <w:rsid w:val="009F36EE"/>
    <w:rsid w:val="009F380D"/>
    <w:rsid w:val="009F42CC"/>
    <w:rsid w:val="009F42EB"/>
    <w:rsid w:val="009F4688"/>
    <w:rsid w:val="009F5F57"/>
    <w:rsid w:val="009F604E"/>
    <w:rsid w:val="009F67A9"/>
    <w:rsid w:val="009F6F91"/>
    <w:rsid w:val="009F6FBC"/>
    <w:rsid w:val="009F7226"/>
    <w:rsid w:val="009F7968"/>
    <w:rsid w:val="009F7A54"/>
    <w:rsid w:val="009F7E2B"/>
    <w:rsid w:val="00A000C2"/>
    <w:rsid w:val="00A002A6"/>
    <w:rsid w:val="00A00404"/>
    <w:rsid w:val="00A0070E"/>
    <w:rsid w:val="00A0143C"/>
    <w:rsid w:val="00A0159B"/>
    <w:rsid w:val="00A02296"/>
    <w:rsid w:val="00A0308E"/>
    <w:rsid w:val="00A03443"/>
    <w:rsid w:val="00A0379D"/>
    <w:rsid w:val="00A04A17"/>
    <w:rsid w:val="00A0547B"/>
    <w:rsid w:val="00A0558B"/>
    <w:rsid w:val="00A05667"/>
    <w:rsid w:val="00A05A10"/>
    <w:rsid w:val="00A06550"/>
    <w:rsid w:val="00A06A4D"/>
    <w:rsid w:val="00A06D72"/>
    <w:rsid w:val="00A0720D"/>
    <w:rsid w:val="00A07BFA"/>
    <w:rsid w:val="00A10503"/>
    <w:rsid w:val="00A10EC6"/>
    <w:rsid w:val="00A11119"/>
    <w:rsid w:val="00A1213E"/>
    <w:rsid w:val="00A12161"/>
    <w:rsid w:val="00A12867"/>
    <w:rsid w:val="00A1288E"/>
    <w:rsid w:val="00A12A46"/>
    <w:rsid w:val="00A130B5"/>
    <w:rsid w:val="00A134CF"/>
    <w:rsid w:val="00A13A79"/>
    <w:rsid w:val="00A13FE0"/>
    <w:rsid w:val="00A144D2"/>
    <w:rsid w:val="00A157D6"/>
    <w:rsid w:val="00A16217"/>
    <w:rsid w:val="00A16BE8"/>
    <w:rsid w:val="00A1712A"/>
    <w:rsid w:val="00A17494"/>
    <w:rsid w:val="00A17A91"/>
    <w:rsid w:val="00A17C04"/>
    <w:rsid w:val="00A17E19"/>
    <w:rsid w:val="00A20435"/>
    <w:rsid w:val="00A20856"/>
    <w:rsid w:val="00A20B08"/>
    <w:rsid w:val="00A20E52"/>
    <w:rsid w:val="00A21392"/>
    <w:rsid w:val="00A21807"/>
    <w:rsid w:val="00A21EE4"/>
    <w:rsid w:val="00A22329"/>
    <w:rsid w:val="00A22982"/>
    <w:rsid w:val="00A229AA"/>
    <w:rsid w:val="00A22BAE"/>
    <w:rsid w:val="00A237D0"/>
    <w:rsid w:val="00A23C90"/>
    <w:rsid w:val="00A242B1"/>
    <w:rsid w:val="00A246BA"/>
    <w:rsid w:val="00A24757"/>
    <w:rsid w:val="00A24DC0"/>
    <w:rsid w:val="00A25C51"/>
    <w:rsid w:val="00A25E8F"/>
    <w:rsid w:val="00A278FA"/>
    <w:rsid w:val="00A279DE"/>
    <w:rsid w:val="00A31328"/>
    <w:rsid w:val="00A31903"/>
    <w:rsid w:val="00A31F6A"/>
    <w:rsid w:val="00A329B0"/>
    <w:rsid w:val="00A3367F"/>
    <w:rsid w:val="00A33ABE"/>
    <w:rsid w:val="00A33FF5"/>
    <w:rsid w:val="00A34665"/>
    <w:rsid w:val="00A3473D"/>
    <w:rsid w:val="00A34964"/>
    <w:rsid w:val="00A349AB"/>
    <w:rsid w:val="00A34F58"/>
    <w:rsid w:val="00A352C0"/>
    <w:rsid w:val="00A3576D"/>
    <w:rsid w:val="00A357B2"/>
    <w:rsid w:val="00A35A11"/>
    <w:rsid w:val="00A35A5A"/>
    <w:rsid w:val="00A360C6"/>
    <w:rsid w:val="00A361F0"/>
    <w:rsid w:val="00A36247"/>
    <w:rsid w:val="00A366FF"/>
    <w:rsid w:val="00A36C02"/>
    <w:rsid w:val="00A37082"/>
    <w:rsid w:val="00A37550"/>
    <w:rsid w:val="00A3793D"/>
    <w:rsid w:val="00A379B6"/>
    <w:rsid w:val="00A37DB9"/>
    <w:rsid w:val="00A40164"/>
    <w:rsid w:val="00A406DD"/>
    <w:rsid w:val="00A412A3"/>
    <w:rsid w:val="00A42BB8"/>
    <w:rsid w:val="00A4369D"/>
    <w:rsid w:val="00A43FAF"/>
    <w:rsid w:val="00A442C0"/>
    <w:rsid w:val="00A44D65"/>
    <w:rsid w:val="00A45165"/>
    <w:rsid w:val="00A4602E"/>
    <w:rsid w:val="00A46370"/>
    <w:rsid w:val="00A47F8A"/>
    <w:rsid w:val="00A50056"/>
    <w:rsid w:val="00A50955"/>
    <w:rsid w:val="00A512A0"/>
    <w:rsid w:val="00A5148F"/>
    <w:rsid w:val="00A51F0F"/>
    <w:rsid w:val="00A52060"/>
    <w:rsid w:val="00A5236A"/>
    <w:rsid w:val="00A52BC1"/>
    <w:rsid w:val="00A53010"/>
    <w:rsid w:val="00A53122"/>
    <w:rsid w:val="00A532A6"/>
    <w:rsid w:val="00A53475"/>
    <w:rsid w:val="00A53A02"/>
    <w:rsid w:val="00A54732"/>
    <w:rsid w:val="00A54DBC"/>
    <w:rsid w:val="00A5504C"/>
    <w:rsid w:val="00A55AE6"/>
    <w:rsid w:val="00A56380"/>
    <w:rsid w:val="00A57273"/>
    <w:rsid w:val="00A577C3"/>
    <w:rsid w:val="00A57920"/>
    <w:rsid w:val="00A57B21"/>
    <w:rsid w:val="00A57E9C"/>
    <w:rsid w:val="00A6065A"/>
    <w:rsid w:val="00A60FE6"/>
    <w:rsid w:val="00A6119C"/>
    <w:rsid w:val="00A622A1"/>
    <w:rsid w:val="00A626E4"/>
    <w:rsid w:val="00A63187"/>
    <w:rsid w:val="00A6325F"/>
    <w:rsid w:val="00A63590"/>
    <w:rsid w:val="00A636A7"/>
    <w:rsid w:val="00A63750"/>
    <w:rsid w:val="00A637A8"/>
    <w:rsid w:val="00A6396A"/>
    <w:rsid w:val="00A63984"/>
    <w:rsid w:val="00A6398A"/>
    <w:rsid w:val="00A63AFA"/>
    <w:rsid w:val="00A64470"/>
    <w:rsid w:val="00A6451B"/>
    <w:rsid w:val="00A65625"/>
    <w:rsid w:val="00A65B7C"/>
    <w:rsid w:val="00A664C0"/>
    <w:rsid w:val="00A671EA"/>
    <w:rsid w:val="00A673C9"/>
    <w:rsid w:val="00A7065F"/>
    <w:rsid w:val="00A711AF"/>
    <w:rsid w:val="00A718A8"/>
    <w:rsid w:val="00A71BB9"/>
    <w:rsid w:val="00A71C1D"/>
    <w:rsid w:val="00A71CA5"/>
    <w:rsid w:val="00A71CED"/>
    <w:rsid w:val="00A71DAD"/>
    <w:rsid w:val="00A71F47"/>
    <w:rsid w:val="00A72671"/>
    <w:rsid w:val="00A72D96"/>
    <w:rsid w:val="00A73BE2"/>
    <w:rsid w:val="00A74593"/>
    <w:rsid w:val="00A7486A"/>
    <w:rsid w:val="00A74BDF"/>
    <w:rsid w:val="00A74DCE"/>
    <w:rsid w:val="00A74FEB"/>
    <w:rsid w:val="00A75945"/>
    <w:rsid w:val="00A75DAC"/>
    <w:rsid w:val="00A76312"/>
    <w:rsid w:val="00A77EA3"/>
    <w:rsid w:val="00A77FFE"/>
    <w:rsid w:val="00A80292"/>
    <w:rsid w:val="00A80399"/>
    <w:rsid w:val="00A810D2"/>
    <w:rsid w:val="00A81862"/>
    <w:rsid w:val="00A8240C"/>
    <w:rsid w:val="00A826DE"/>
    <w:rsid w:val="00A82AD5"/>
    <w:rsid w:val="00A83194"/>
    <w:rsid w:val="00A83904"/>
    <w:rsid w:val="00A844FA"/>
    <w:rsid w:val="00A84A2D"/>
    <w:rsid w:val="00A84C41"/>
    <w:rsid w:val="00A85DED"/>
    <w:rsid w:val="00A85EF6"/>
    <w:rsid w:val="00A864E6"/>
    <w:rsid w:val="00A867CF"/>
    <w:rsid w:val="00A86B62"/>
    <w:rsid w:val="00A86C85"/>
    <w:rsid w:val="00A87F19"/>
    <w:rsid w:val="00A9086B"/>
    <w:rsid w:val="00A90B5E"/>
    <w:rsid w:val="00A91351"/>
    <w:rsid w:val="00A9282F"/>
    <w:rsid w:val="00A92B75"/>
    <w:rsid w:val="00A92BB7"/>
    <w:rsid w:val="00A92D4D"/>
    <w:rsid w:val="00A92EFC"/>
    <w:rsid w:val="00A93463"/>
    <w:rsid w:val="00A93662"/>
    <w:rsid w:val="00A936C7"/>
    <w:rsid w:val="00A93804"/>
    <w:rsid w:val="00A944EC"/>
    <w:rsid w:val="00A944F7"/>
    <w:rsid w:val="00A946C9"/>
    <w:rsid w:val="00A95E44"/>
    <w:rsid w:val="00A96110"/>
    <w:rsid w:val="00A96810"/>
    <w:rsid w:val="00A96F0D"/>
    <w:rsid w:val="00A96F20"/>
    <w:rsid w:val="00A96FC9"/>
    <w:rsid w:val="00A97CCC"/>
    <w:rsid w:val="00A97DF0"/>
    <w:rsid w:val="00AA0057"/>
    <w:rsid w:val="00AA0B5A"/>
    <w:rsid w:val="00AA0BDD"/>
    <w:rsid w:val="00AA1337"/>
    <w:rsid w:val="00AA1458"/>
    <w:rsid w:val="00AA15A9"/>
    <w:rsid w:val="00AA1B3F"/>
    <w:rsid w:val="00AA289E"/>
    <w:rsid w:val="00AA29A6"/>
    <w:rsid w:val="00AA2CBA"/>
    <w:rsid w:val="00AA3175"/>
    <w:rsid w:val="00AA3E27"/>
    <w:rsid w:val="00AA4BBB"/>
    <w:rsid w:val="00AA50EB"/>
    <w:rsid w:val="00AA55AE"/>
    <w:rsid w:val="00AA60FD"/>
    <w:rsid w:val="00AA64BB"/>
    <w:rsid w:val="00AA64E5"/>
    <w:rsid w:val="00AA726D"/>
    <w:rsid w:val="00AA74DC"/>
    <w:rsid w:val="00AA7C79"/>
    <w:rsid w:val="00AA7D24"/>
    <w:rsid w:val="00AB07C8"/>
    <w:rsid w:val="00AB0920"/>
    <w:rsid w:val="00AB0C01"/>
    <w:rsid w:val="00AB0E8F"/>
    <w:rsid w:val="00AB1BAD"/>
    <w:rsid w:val="00AB1D40"/>
    <w:rsid w:val="00AB2430"/>
    <w:rsid w:val="00AB272C"/>
    <w:rsid w:val="00AB280D"/>
    <w:rsid w:val="00AB2991"/>
    <w:rsid w:val="00AB3443"/>
    <w:rsid w:val="00AB3AAD"/>
    <w:rsid w:val="00AB4915"/>
    <w:rsid w:val="00AB4C27"/>
    <w:rsid w:val="00AB4D56"/>
    <w:rsid w:val="00AB50F1"/>
    <w:rsid w:val="00AB518B"/>
    <w:rsid w:val="00AB59AE"/>
    <w:rsid w:val="00AB5A66"/>
    <w:rsid w:val="00AB6D95"/>
    <w:rsid w:val="00AB6EC1"/>
    <w:rsid w:val="00AB745E"/>
    <w:rsid w:val="00AB74CA"/>
    <w:rsid w:val="00AC0920"/>
    <w:rsid w:val="00AC0980"/>
    <w:rsid w:val="00AC0A0A"/>
    <w:rsid w:val="00AC0AF6"/>
    <w:rsid w:val="00AC0F76"/>
    <w:rsid w:val="00AC153D"/>
    <w:rsid w:val="00AC17DB"/>
    <w:rsid w:val="00AC19EB"/>
    <w:rsid w:val="00AC1CD4"/>
    <w:rsid w:val="00AC1DD9"/>
    <w:rsid w:val="00AC2271"/>
    <w:rsid w:val="00AC2586"/>
    <w:rsid w:val="00AC26C5"/>
    <w:rsid w:val="00AC2B2D"/>
    <w:rsid w:val="00AC3046"/>
    <w:rsid w:val="00AC314B"/>
    <w:rsid w:val="00AC35EE"/>
    <w:rsid w:val="00AC382A"/>
    <w:rsid w:val="00AC3983"/>
    <w:rsid w:val="00AC3EE8"/>
    <w:rsid w:val="00AC41F7"/>
    <w:rsid w:val="00AC4675"/>
    <w:rsid w:val="00AC4A13"/>
    <w:rsid w:val="00AC4C83"/>
    <w:rsid w:val="00AC4D3C"/>
    <w:rsid w:val="00AC4E36"/>
    <w:rsid w:val="00AC50C1"/>
    <w:rsid w:val="00AC6142"/>
    <w:rsid w:val="00AC7253"/>
    <w:rsid w:val="00AC738C"/>
    <w:rsid w:val="00AC7DAD"/>
    <w:rsid w:val="00AD0531"/>
    <w:rsid w:val="00AD066C"/>
    <w:rsid w:val="00AD09ED"/>
    <w:rsid w:val="00AD21A9"/>
    <w:rsid w:val="00AD21BE"/>
    <w:rsid w:val="00AD26DE"/>
    <w:rsid w:val="00AD2B0D"/>
    <w:rsid w:val="00AD346C"/>
    <w:rsid w:val="00AD3A37"/>
    <w:rsid w:val="00AD3C7B"/>
    <w:rsid w:val="00AD486F"/>
    <w:rsid w:val="00AD5007"/>
    <w:rsid w:val="00AD520E"/>
    <w:rsid w:val="00AD54B3"/>
    <w:rsid w:val="00AD55A9"/>
    <w:rsid w:val="00AD5FF0"/>
    <w:rsid w:val="00AD601C"/>
    <w:rsid w:val="00AD680F"/>
    <w:rsid w:val="00AD69D8"/>
    <w:rsid w:val="00AD6CE1"/>
    <w:rsid w:val="00AD7202"/>
    <w:rsid w:val="00AD73C9"/>
    <w:rsid w:val="00AE0169"/>
    <w:rsid w:val="00AE05C8"/>
    <w:rsid w:val="00AE0751"/>
    <w:rsid w:val="00AE147D"/>
    <w:rsid w:val="00AE1705"/>
    <w:rsid w:val="00AE1D66"/>
    <w:rsid w:val="00AE21B9"/>
    <w:rsid w:val="00AE277E"/>
    <w:rsid w:val="00AE2C77"/>
    <w:rsid w:val="00AE3730"/>
    <w:rsid w:val="00AE3979"/>
    <w:rsid w:val="00AE4510"/>
    <w:rsid w:val="00AE52CC"/>
    <w:rsid w:val="00AE5450"/>
    <w:rsid w:val="00AE57EE"/>
    <w:rsid w:val="00AE5DA7"/>
    <w:rsid w:val="00AE5DD2"/>
    <w:rsid w:val="00AE6239"/>
    <w:rsid w:val="00AE67AA"/>
    <w:rsid w:val="00AE724E"/>
    <w:rsid w:val="00AF008B"/>
    <w:rsid w:val="00AF15EE"/>
    <w:rsid w:val="00AF164C"/>
    <w:rsid w:val="00AF1D81"/>
    <w:rsid w:val="00AF2086"/>
    <w:rsid w:val="00AF255D"/>
    <w:rsid w:val="00AF299D"/>
    <w:rsid w:val="00AF30B3"/>
    <w:rsid w:val="00AF320B"/>
    <w:rsid w:val="00AF373A"/>
    <w:rsid w:val="00AF3B11"/>
    <w:rsid w:val="00AF3F20"/>
    <w:rsid w:val="00AF4415"/>
    <w:rsid w:val="00AF44A0"/>
    <w:rsid w:val="00AF5901"/>
    <w:rsid w:val="00AF5A88"/>
    <w:rsid w:val="00AF605C"/>
    <w:rsid w:val="00AF62B5"/>
    <w:rsid w:val="00AF66AF"/>
    <w:rsid w:val="00AF672F"/>
    <w:rsid w:val="00AF6E01"/>
    <w:rsid w:val="00AF7213"/>
    <w:rsid w:val="00AF75FB"/>
    <w:rsid w:val="00AF7D5D"/>
    <w:rsid w:val="00AF7FFA"/>
    <w:rsid w:val="00B00004"/>
    <w:rsid w:val="00B0091C"/>
    <w:rsid w:val="00B00C7D"/>
    <w:rsid w:val="00B01301"/>
    <w:rsid w:val="00B0165D"/>
    <w:rsid w:val="00B01BDD"/>
    <w:rsid w:val="00B021BC"/>
    <w:rsid w:val="00B0272B"/>
    <w:rsid w:val="00B03523"/>
    <w:rsid w:val="00B0367D"/>
    <w:rsid w:val="00B03FB0"/>
    <w:rsid w:val="00B050B3"/>
    <w:rsid w:val="00B0551F"/>
    <w:rsid w:val="00B05666"/>
    <w:rsid w:val="00B057DE"/>
    <w:rsid w:val="00B0585A"/>
    <w:rsid w:val="00B05E79"/>
    <w:rsid w:val="00B05F43"/>
    <w:rsid w:val="00B06795"/>
    <w:rsid w:val="00B071B7"/>
    <w:rsid w:val="00B07B58"/>
    <w:rsid w:val="00B07E47"/>
    <w:rsid w:val="00B10507"/>
    <w:rsid w:val="00B10566"/>
    <w:rsid w:val="00B10C0B"/>
    <w:rsid w:val="00B10FA2"/>
    <w:rsid w:val="00B114C9"/>
    <w:rsid w:val="00B11924"/>
    <w:rsid w:val="00B11A81"/>
    <w:rsid w:val="00B11B29"/>
    <w:rsid w:val="00B1207B"/>
    <w:rsid w:val="00B12A80"/>
    <w:rsid w:val="00B12F28"/>
    <w:rsid w:val="00B134C2"/>
    <w:rsid w:val="00B136EC"/>
    <w:rsid w:val="00B13794"/>
    <w:rsid w:val="00B13A7E"/>
    <w:rsid w:val="00B13ADB"/>
    <w:rsid w:val="00B13AF8"/>
    <w:rsid w:val="00B13B7A"/>
    <w:rsid w:val="00B14738"/>
    <w:rsid w:val="00B14ABB"/>
    <w:rsid w:val="00B14C7E"/>
    <w:rsid w:val="00B151D5"/>
    <w:rsid w:val="00B158A7"/>
    <w:rsid w:val="00B15957"/>
    <w:rsid w:val="00B16B12"/>
    <w:rsid w:val="00B17923"/>
    <w:rsid w:val="00B20978"/>
    <w:rsid w:val="00B209DD"/>
    <w:rsid w:val="00B21F28"/>
    <w:rsid w:val="00B225E3"/>
    <w:rsid w:val="00B22790"/>
    <w:rsid w:val="00B22B46"/>
    <w:rsid w:val="00B233D6"/>
    <w:rsid w:val="00B23676"/>
    <w:rsid w:val="00B247D6"/>
    <w:rsid w:val="00B24A4D"/>
    <w:rsid w:val="00B251AE"/>
    <w:rsid w:val="00B25837"/>
    <w:rsid w:val="00B25C41"/>
    <w:rsid w:val="00B2624A"/>
    <w:rsid w:val="00B26928"/>
    <w:rsid w:val="00B271C3"/>
    <w:rsid w:val="00B302EC"/>
    <w:rsid w:val="00B3047A"/>
    <w:rsid w:val="00B3047B"/>
    <w:rsid w:val="00B30654"/>
    <w:rsid w:val="00B3068C"/>
    <w:rsid w:val="00B306CD"/>
    <w:rsid w:val="00B30C7F"/>
    <w:rsid w:val="00B30F89"/>
    <w:rsid w:val="00B3105D"/>
    <w:rsid w:val="00B311E2"/>
    <w:rsid w:val="00B31560"/>
    <w:rsid w:val="00B325A1"/>
    <w:rsid w:val="00B325CF"/>
    <w:rsid w:val="00B32754"/>
    <w:rsid w:val="00B332CC"/>
    <w:rsid w:val="00B3348F"/>
    <w:rsid w:val="00B33F7B"/>
    <w:rsid w:val="00B342A4"/>
    <w:rsid w:val="00B342C0"/>
    <w:rsid w:val="00B34DE9"/>
    <w:rsid w:val="00B3559B"/>
    <w:rsid w:val="00B3599D"/>
    <w:rsid w:val="00B35D5A"/>
    <w:rsid w:val="00B36628"/>
    <w:rsid w:val="00B366B1"/>
    <w:rsid w:val="00B36B0D"/>
    <w:rsid w:val="00B36B1D"/>
    <w:rsid w:val="00B36D9C"/>
    <w:rsid w:val="00B417F8"/>
    <w:rsid w:val="00B42C5B"/>
    <w:rsid w:val="00B43B6F"/>
    <w:rsid w:val="00B440B4"/>
    <w:rsid w:val="00B4414B"/>
    <w:rsid w:val="00B44D44"/>
    <w:rsid w:val="00B44EE8"/>
    <w:rsid w:val="00B44EFD"/>
    <w:rsid w:val="00B4509C"/>
    <w:rsid w:val="00B460DC"/>
    <w:rsid w:val="00B465AB"/>
    <w:rsid w:val="00B46AA1"/>
    <w:rsid w:val="00B46D48"/>
    <w:rsid w:val="00B470A6"/>
    <w:rsid w:val="00B47B3F"/>
    <w:rsid w:val="00B502DD"/>
    <w:rsid w:val="00B50C0D"/>
    <w:rsid w:val="00B50F03"/>
    <w:rsid w:val="00B52693"/>
    <w:rsid w:val="00B5281A"/>
    <w:rsid w:val="00B5297A"/>
    <w:rsid w:val="00B52B94"/>
    <w:rsid w:val="00B52E6C"/>
    <w:rsid w:val="00B52F22"/>
    <w:rsid w:val="00B53CB4"/>
    <w:rsid w:val="00B540DD"/>
    <w:rsid w:val="00B54770"/>
    <w:rsid w:val="00B5477D"/>
    <w:rsid w:val="00B54D5F"/>
    <w:rsid w:val="00B54E78"/>
    <w:rsid w:val="00B54F5C"/>
    <w:rsid w:val="00B557F2"/>
    <w:rsid w:val="00B57024"/>
    <w:rsid w:val="00B5719F"/>
    <w:rsid w:val="00B57D4C"/>
    <w:rsid w:val="00B6094A"/>
    <w:rsid w:val="00B6136A"/>
    <w:rsid w:val="00B617C7"/>
    <w:rsid w:val="00B61EC2"/>
    <w:rsid w:val="00B61F23"/>
    <w:rsid w:val="00B6214E"/>
    <w:rsid w:val="00B62740"/>
    <w:rsid w:val="00B62A51"/>
    <w:rsid w:val="00B62BD1"/>
    <w:rsid w:val="00B62C6A"/>
    <w:rsid w:val="00B63608"/>
    <w:rsid w:val="00B63F33"/>
    <w:rsid w:val="00B647A3"/>
    <w:rsid w:val="00B64981"/>
    <w:rsid w:val="00B6526F"/>
    <w:rsid w:val="00B652C0"/>
    <w:rsid w:val="00B65314"/>
    <w:rsid w:val="00B6666B"/>
    <w:rsid w:val="00B673AE"/>
    <w:rsid w:val="00B7004C"/>
    <w:rsid w:val="00B70075"/>
    <w:rsid w:val="00B70409"/>
    <w:rsid w:val="00B71497"/>
    <w:rsid w:val="00B72329"/>
    <w:rsid w:val="00B7294D"/>
    <w:rsid w:val="00B72C5D"/>
    <w:rsid w:val="00B738A5"/>
    <w:rsid w:val="00B745B8"/>
    <w:rsid w:val="00B74AA8"/>
    <w:rsid w:val="00B74C8B"/>
    <w:rsid w:val="00B757FD"/>
    <w:rsid w:val="00B75A09"/>
    <w:rsid w:val="00B7639C"/>
    <w:rsid w:val="00B772BA"/>
    <w:rsid w:val="00B77340"/>
    <w:rsid w:val="00B7751E"/>
    <w:rsid w:val="00B77811"/>
    <w:rsid w:val="00B806CD"/>
    <w:rsid w:val="00B80E4B"/>
    <w:rsid w:val="00B8160B"/>
    <w:rsid w:val="00B816E3"/>
    <w:rsid w:val="00B81C5D"/>
    <w:rsid w:val="00B827D2"/>
    <w:rsid w:val="00B83215"/>
    <w:rsid w:val="00B83E5A"/>
    <w:rsid w:val="00B84105"/>
    <w:rsid w:val="00B841C2"/>
    <w:rsid w:val="00B84FC5"/>
    <w:rsid w:val="00B85EDB"/>
    <w:rsid w:val="00B866E1"/>
    <w:rsid w:val="00B8681C"/>
    <w:rsid w:val="00B86AC3"/>
    <w:rsid w:val="00B86BA9"/>
    <w:rsid w:val="00B86BF9"/>
    <w:rsid w:val="00B86E81"/>
    <w:rsid w:val="00B86F49"/>
    <w:rsid w:val="00B87099"/>
    <w:rsid w:val="00B87BE1"/>
    <w:rsid w:val="00B87FD0"/>
    <w:rsid w:val="00B9001B"/>
    <w:rsid w:val="00B90290"/>
    <w:rsid w:val="00B907EE"/>
    <w:rsid w:val="00B91060"/>
    <w:rsid w:val="00B91272"/>
    <w:rsid w:val="00B91605"/>
    <w:rsid w:val="00B917AA"/>
    <w:rsid w:val="00B91A3C"/>
    <w:rsid w:val="00B91CB5"/>
    <w:rsid w:val="00B926AD"/>
    <w:rsid w:val="00B93023"/>
    <w:rsid w:val="00B934F8"/>
    <w:rsid w:val="00B9368E"/>
    <w:rsid w:val="00B93B2F"/>
    <w:rsid w:val="00B94349"/>
    <w:rsid w:val="00B9478D"/>
    <w:rsid w:val="00B94D8D"/>
    <w:rsid w:val="00B952D7"/>
    <w:rsid w:val="00B95E81"/>
    <w:rsid w:val="00B96A74"/>
    <w:rsid w:val="00B96DEE"/>
    <w:rsid w:val="00B96E73"/>
    <w:rsid w:val="00B97A20"/>
    <w:rsid w:val="00BA0205"/>
    <w:rsid w:val="00BA0349"/>
    <w:rsid w:val="00BA097B"/>
    <w:rsid w:val="00BA1CB8"/>
    <w:rsid w:val="00BA229D"/>
    <w:rsid w:val="00BA2580"/>
    <w:rsid w:val="00BA2AD0"/>
    <w:rsid w:val="00BA2E46"/>
    <w:rsid w:val="00BA2EA3"/>
    <w:rsid w:val="00BA3213"/>
    <w:rsid w:val="00BA32C7"/>
    <w:rsid w:val="00BA37A5"/>
    <w:rsid w:val="00BA3D8D"/>
    <w:rsid w:val="00BA43F4"/>
    <w:rsid w:val="00BA442A"/>
    <w:rsid w:val="00BA4815"/>
    <w:rsid w:val="00BA53DB"/>
    <w:rsid w:val="00BA6181"/>
    <w:rsid w:val="00BA640F"/>
    <w:rsid w:val="00BA7688"/>
    <w:rsid w:val="00BA7AB1"/>
    <w:rsid w:val="00BB0075"/>
    <w:rsid w:val="00BB016B"/>
    <w:rsid w:val="00BB0965"/>
    <w:rsid w:val="00BB0D0D"/>
    <w:rsid w:val="00BB117F"/>
    <w:rsid w:val="00BB11F3"/>
    <w:rsid w:val="00BB1933"/>
    <w:rsid w:val="00BB2561"/>
    <w:rsid w:val="00BB2FD0"/>
    <w:rsid w:val="00BB384C"/>
    <w:rsid w:val="00BB390F"/>
    <w:rsid w:val="00BB3B3E"/>
    <w:rsid w:val="00BB474D"/>
    <w:rsid w:val="00BB49D0"/>
    <w:rsid w:val="00BB518B"/>
    <w:rsid w:val="00BB5BF1"/>
    <w:rsid w:val="00BB629D"/>
    <w:rsid w:val="00BB662A"/>
    <w:rsid w:val="00BB702B"/>
    <w:rsid w:val="00BB7222"/>
    <w:rsid w:val="00BB7611"/>
    <w:rsid w:val="00BB76B1"/>
    <w:rsid w:val="00BB77B0"/>
    <w:rsid w:val="00BB78CA"/>
    <w:rsid w:val="00BC0A64"/>
    <w:rsid w:val="00BC176F"/>
    <w:rsid w:val="00BC1B13"/>
    <w:rsid w:val="00BC2035"/>
    <w:rsid w:val="00BC2416"/>
    <w:rsid w:val="00BC24BC"/>
    <w:rsid w:val="00BC2793"/>
    <w:rsid w:val="00BC297E"/>
    <w:rsid w:val="00BC2D80"/>
    <w:rsid w:val="00BC3C15"/>
    <w:rsid w:val="00BC45DC"/>
    <w:rsid w:val="00BC491F"/>
    <w:rsid w:val="00BC49EC"/>
    <w:rsid w:val="00BC4EF9"/>
    <w:rsid w:val="00BC5228"/>
    <w:rsid w:val="00BC5DAD"/>
    <w:rsid w:val="00BC61F8"/>
    <w:rsid w:val="00BC637E"/>
    <w:rsid w:val="00BC63B2"/>
    <w:rsid w:val="00BC67BB"/>
    <w:rsid w:val="00BC744F"/>
    <w:rsid w:val="00BC77DA"/>
    <w:rsid w:val="00BC7D6B"/>
    <w:rsid w:val="00BC7F30"/>
    <w:rsid w:val="00BD08E1"/>
    <w:rsid w:val="00BD262F"/>
    <w:rsid w:val="00BD31B1"/>
    <w:rsid w:val="00BD48EA"/>
    <w:rsid w:val="00BD506D"/>
    <w:rsid w:val="00BD598E"/>
    <w:rsid w:val="00BD5C12"/>
    <w:rsid w:val="00BD772E"/>
    <w:rsid w:val="00BD7F9F"/>
    <w:rsid w:val="00BE01CF"/>
    <w:rsid w:val="00BE1651"/>
    <w:rsid w:val="00BE17FB"/>
    <w:rsid w:val="00BE1C17"/>
    <w:rsid w:val="00BE2535"/>
    <w:rsid w:val="00BE2C17"/>
    <w:rsid w:val="00BE2E3B"/>
    <w:rsid w:val="00BE371B"/>
    <w:rsid w:val="00BE3921"/>
    <w:rsid w:val="00BE3FDA"/>
    <w:rsid w:val="00BE4A4B"/>
    <w:rsid w:val="00BE4A69"/>
    <w:rsid w:val="00BE4DD3"/>
    <w:rsid w:val="00BE4F0E"/>
    <w:rsid w:val="00BE511B"/>
    <w:rsid w:val="00BE5432"/>
    <w:rsid w:val="00BE5620"/>
    <w:rsid w:val="00BE5949"/>
    <w:rsid w:val="00BE5B9C"/>
    <w:rsid w:val="00BE5C7D"/>
    <w:rsid w:val="00BE7141"/>
    <w:rsid w:val="00BE750F"/>
    <w:rsid w:val="00BE7948"/>
    <w:rsid w:val="00BE7A5E"/>
    <w:rsid w:val="00BF0137"/>
    <w:rsid w:val="00BF066F"/>
    <w:rsid w:val="00BF101A"/>
    <w:rsid w:val="00BF1574"/>
    <w:rsid w:val="00BF18E4"/>
    <w:rsid w:val="00BF1915"/>
    <w:rsid w:val="00BF3065"/>
    <w:rsid w:val="00BF3104"/>
    <w:rsid w:val="00BF31AF"/>
    <w:rsid w:val="00BF3227"/>
    <w:rsid w:val="00BF3521"/>
    <w:rsid w:val="00BF3BA9"/>
    <w:rsid w:val="00BF4021"/>
    <w:rsid w:val="00BF479E"/>
    <w:rsid w:val="00BF47EE"/>
    <w:rsid w:val="00BF509F"/>
    <w:rsid w:val="00BF55D9"/>
    <w:rsid w:val="00BF57DB"/>
    <w:rsid w:val="00BF601F"/>
    <w:rsid w:val="00BF6434"/>
    <w:rsid w:val="00BF651B"/>
    <w:rsid w:val="00BF660E"/>
    <w:rsid w:val="00BF6859"/>
    <w:rsid w:val="00BF7618"/>
    <w:rsid w:val="00BF7734"/>
    <w:rsid w:val="00BF7901"/>
    <w:rsid w:val="00BF7A9A"/>
    <w:rsid w:val="00BF7C4B"/>
    <w:rsid w:val="00C0015F"/>
    <w:rsid w:val="00C00A3E"/>
    <w:rsid w:val="00C00B06"/>
    <w:rsid w:val="00C00F77"/>
    <w:rsid w:val="00C01591"/>
    <w:rsid w:val="00C031D8"/>
    <w:rsid w:val="00C036C7"/>
    <w:rsid w:val="00C04394"/>
    <w:rsid w:val="00C046FF"/>
    <w:rsid w:val="00C0579F"/>
    <w:rsid w:val="00C0684D"/>
    <w:rsid w:val="00C06E86"/>
    <w:rsid w:val="00C070DF"/>
    <w:rsid w:val="00C074D3"/>
    <w:rsid w:val="00C075E2"/>
    <w:rsid w:val="00C07771"/>
    <w:rsid w:val="00C07F07"/>
    <w:rsid w:val="00C104F3"/>
    <w:rsid w:val="00C106E2"/>
    <w:rsid w:val="00C10CE5"/>
    <w:rsid w:val="00C110D3"/>
    <w:rsid w:val="00C111FC"/>
    <w:rsid w:val="00C112F0"/>
    <w:rsid w:val="00C11392"/>
    <w:rsid w:val="00C11B78"/>
    <w:rsid w:val="00C125D0"/>
    <w:rsid w:val="00C1276E"/>
    <w:rsid w:val="00C12799"/>
    <w:rsid w:val="00C12832"/>
    <w:rsid w:val="00C12C94"/>
    <w:rsid w:val="00C12EF4"/>
    <w:rsid w:val="00C12F63"/>
    <w:rsid w:val="00C1356E"/>
    <w:rsid w:val="00C138E9"/>
    <w:rsid w:val="00C13D66"/>
    <w:rsid w:val="00C13F8A"/>
    <w:rsid w:val="00C13FEC"/>
    <w:rsid w:val="00C144EF"/>
    <w:rsid w:val="00C148F4"/>
    <w:rsid w:val="00C1539F"/>
    <w:rsid w:val="00C157A6"/>
    <w:rsid w:val="00C1609C"/>
    <w:rsid w:val="00C16453"/>
    <w:rsid w:val="00C166A9"/>
    <w:rsid w:val="00C17021"/>
    <w:rsid w:val="00C174CB"/>
    <w:rsid w:val="00C176F1"/>
    <w:rsid w:val="00C17A36"/>
    <w:rsid w:val="00C17C1E"/>
    <w:rsid w:val="00C17D9C"/>
    <w:rsid w:val="00C17E20"/>
    <w:rsid w:val="00C20065"/>
    <w:rsid w:val="00C2023D"/>
    <w:rsid w:val="00C203B1"/>
    <w:rsid w:val="00C20D9F"/>
    <w:rsid w:val="00C20E26"/>
    <w:rsid w:val="00C22249"/>
    <w:rsid w:val="00C22531"/>
    <w:rsid w:val="00C23044"/>
    <w:rsid w:val="00C24A2A"/>
    <w:rsid w:val="00C251E2"/>
    <w:rsid w:val="00C251EC"/>
    <w:rsid w:val="00C2525A"/>
    <w:rsid w:val="00C2550D"/>
    <w:rsid w:val="00C25BCF"/>
    <w:rsid w:val="00C25DBF"/>
    <w:rsid w:val="00C26272"/>
    <w:rsid w:val="00C265D1"/>
    <w:rsid w:val="00C265D4"/>
    <w:rsid w:val="00C2698C"/>
    <w:rsid w:val="00C26A0B"/>
    <w:rsid w:val="00C2754C"/>
    <w:rsid w:val="00C30234"/>
    <w:rsid w:val="00C306C5"/>
    <w:rsid w:val="00C30B81"/>
    <w:rsid w:val="00C31150"/>
    <w:rsid w:val="00C31560"/>
    <w:rsid w:val="00C31665"/>
    <w:rsid w:val="00C32090"/>
    <w:rsid w:val="00C32FE9"/>
    <w:rsid w:val="00C338EE"/>
    <w:rsid w:val="00C34748"/>
    <w:rsid w:val="00C34816"/>
    <w:rsid w:val="00C3491A"/>
    <w:rsid w:val="00C34A28"/>
    <w:rsid w:val="00C35479"/>
    <w:rsid w:val="00C3581A"/>
    <w:rsid w:val="00C35B70"/>
    <w:rsid w:val="00C35E63"/>
    <w:rsid w:val="00C35F36"/>
    <w:rsid w:val="00C3607F"/>
    <w:rsid w:val="00C36279"/>
    <w:rsid w:val="00C36A28"/>
    <w:rsid w:val="00C36CFB"/>
    <w:rsid w:val="00C3719F"/>
    <w:rsid w:val="00C37216"/>
    <w:rsid w:val="00C377B6"/>
    <w:rsid w:val="00C37826"/>
    <w:rsid w:val="00C40CCA"/>
    <w:rsid w:val="00C41382"/>
    <w:rsid w:val="00C417EF"/>
    <w:rsid w:val="00C419F3"/>
    <w:rsid w:val="00C41ADB"/>
    <w:rsid w:val="00C42109"/>
    <w:rsid w:val="00C42275"/>
    <w:rsid w:val="00C42829"/>
    <w:rsid w:val="00C42C2E"/>
    <w:rsid w:val="00C42CE2"/>
    <w:rsid w:val="00C432CF"/>
    <w:rsid w:val="00C44A7E"/>
    <w:rsid w:val="00C44B2E"/>
    <w:rsid w:val="00C44F2D"/>
    <w:rsid w:val="00C45101"/>
    <w:rsid w:val="00C456FC"/>
    <w:rsid w:val="00C45812"/>
    <w:rsid w:val="00C459FC"/>
    <w:rsid w:val="00C462A8"/>
    <w:rsid w:val="00C4633B"/>
    <w:rsid w:val="00C469A3"/>
    <w:rsid w:val="00C46DC1"/>
    <w:rsid w:val="00C47040"/>
    <w:rsid w:val="00C471C9"/>
    <w:rsid w:val="00C4722B"/>
    <w:rsid w:val="00C473CD"/>
    <w:rsid w:val="00C474A1"/>
    <w:rsid w:val="00C50022"/>
    <w:rsid w:val="00C5138D"/>
    <w:rsid w:val="00C514E7"/>
    <w:rsid w:val="00C5179D"/>
    <w:rsid w:val="00C51F97"/>
    <w:rsid w:val="00C5299A"/>
    <w:rsid w:val="00C52FE2"/>
    <w:rsid w:val="00C53005"/>
    <w:rsid w:val="00C5306E"/>
    <w:rsid w:val="00C530CE"/>
    <w:rsid w:val="00C53631"/>
    <w:rsid w:val="00C548D6"/>
    <w:rsid w:val="00C54BF3"/>
    <w:rsid w:val="00C553D7"/>
    <w:rsid w:val="00C55E14"/>
    <w:rsid w:val="00C55E95"/>
    <w:rsid w:val="00C561EB"/>
    <w:rsid w:val="00C564D6"/>
    <w:rsid w:val="00C5673E"/>
    <w:rsid w:val="00C56C29"/>
    <w:rsid w:val="00C56EB5"/>
    <w:rsid w:val="00C571DD"/>
    <w:rsid w:val="00C575B9"/>
    <w:rsid w:val="00C576B5"/>
    <w:rsid w:val="00C57C16"/>
    <w:rsid w:val="00C57E34"/>
    <w:rsid w:val="00C604EF"/>
    <w:rsid w:val="00C616C7"/>
    <w:rsid w:val="00C61E0C"/>
    <w:rsid w:val="00C62714"/>
    <w:rsid w:val="00C6272A"/>
    <w:rsid w:val="00C6274F"/>
    <w:rsid w:val="00C62F97"/>
    <w:rsid w:val="00C635B7"/>
    <w:rsid w:val="00C636BB"/>
    <w:rsid w:val="00C640DB"/>
    <w:rsid w:val="00C6440D"/>
    <w:rsid w:val="00C64D41"/>
    <w:rsid w:val="00C64E42"/>
    <w:rsid w:val="00C66034"/>
    <w:rsid w:val="00C66551"/>
    <w:rsid w:val="00C675BD"/>
    <w:rsid w:val="00C67BED"/>
    <w:rsid w:val="00C67C22"/>
    <w:rsid w:val="00C67CC6"/>
    <w:rsid w:val="00C70080"/>
    <w:rsid w:val="00C700EC"/>
    <w:rsid w:val="00C715F0"/>
    <w:rsid w:val="00C722E6"/>
    <w:rsid w:val="00C72A34"/>
    <w:rsid w:val="00C73076"/>
    <w:rsid w:val="00C732D4"/>
    <w:rsid w:val="00C73676"/>
    <w:rsid w:val="00C737EE"/>
    <w:rsid w:val="00C73CF0"/>
    <w:rsid w:val="00C741AF"/>
    <w:rsid w:val="00C74479"/>
    <w:rsid w:val="00C74F5D"/>
    <w:rsid w:val="00C75B5E"/>
    <w:rsid w:val="00C76D0C"/>
    <w:rsid w:val="00C7744F"/>
    <w:rsid w:val="00C77B2C"/>
    <w:rsid w:val="00C77BCC"/>
    <w:rsid w:val="00C77C12"/>
    <w:rsid w:val="00C77FA5"/>
    <w:rsid w:val="00C80249"/>
    <w:rsid w:val="00C80449"/>
    <w:rsid w:val="00C80CCE"/>
    <w:rsid w:val="00C81C6D"/>
    <w:rsid w:val="00C81D61"/>
    <w:rsid w:val="00C8227A"/>
    <w:rsid w:val="00C82ECD"/>
    <w:rsid w:val="00C8356E"/>
    <w:rsid w:val="00C83992"/>
    <w:rsid w:val="00C84267"/>
    <w:rsid w:val="00C848B9"/>
    <w:rsid w:val="00C85535"/>
    <w:rsid w:val="00C856ED"/>
    <w:rsid w:val="00C86D85"/>
    <w:rsid w:val="00C86DE9"/>
    <w:rsid w:val="00C86F5D"/>
    <w:rsid w:val="00C9108D"/>
    <w:rsid w:val="00C9112F"/>
    <w:rsid w:val="00C91338"/>
    <w:rsid w:val="00C92511"/>
    <w:rsid w:val="00C92D90"/>
    <w:rsid w:val="00C92E63"/>
    <w:rsid w:val="00C92F07"/>
    <w:rsid w:val="00C93548"/>
    <w:rsid w:val="00C93733"/>
    <w:rsid w:val="00C9469B"/>
    <w:rsid w:val="00C94C40"/>
    <w:rsid w:val="00C94F30"/>
    <w:rsid w:val="00C94F64"/>
    <w:rsid w:val="00C95009"/>
    <w:rsid w:val="00C95244"/>
    <w:rsid w:val="00C954E2"/>
    <w:rsid w:val="00C95595"/>
    <w:rsid w:val="00C96044"/>
    <w:rsid w:val="00C96078"/>
    <w:rsid w:val="00C963FC"/>
    <w:rsid w:val="00C96C13"/>
    <w:rsid w:val="00C97D64"/>
    <w:rsid w:val="00CA02FC"/>
    <w:rsid w:val="00CA030D"/>
    <w:rsid w:val="00CA03C7"/>
    <w:rsid w:val="00CA1118"/>
    <w:rsid w:val="00CA15E3"/>
    <w:rsid w:val="00CA1642"/>
    <w:rsid w:val="00CA18E3"/>
    <w:rsid w:val="00CA1D31"/>
    <w:rsid w:val="00CA1FB8"/>
    <w:rsid w:val="00CA21A5"/>
    <w:rsid w:val="00CA2353"/>
    <w:rsid w:val="00CA27BE"/>
    <w:rsid w:val="00CA2AAC"/>
    <w:rsid w:val="00CA2F30"/>
    <w:rsid w:val="00CA2F93"/>
    <w:rsid w:val="00CA32D8"/>
    <w:rsid w:val="00CA3305"/>
    <w:rsid w:val="00CA3564"/>
    <w:rsid w:val="00CA42EB"/>
    <w:rsid w:val="00CA5016"/>
    <w:rsid w:val="00CA555C"/>
    <w:rsid w:val="00CA55DA"/>
    <w:rsid w:val="00CA5794"/>
    <w:rsid w:val="00CA5A06"/>
    <w:rsid w:val="00CA5E5D"/>
    <w:rsid w:val="00CA5F92"/>
    <w:rsid w:val="00CA68A7"/>
    <w:rsid w:val="00CA7664"/>
    <w:rsid w:val="00CB05CA"/>
    <w:rsid w:val="00CB0B3E"/>
    <w:rsid w:val="00CB0C7F"/>
    <w:rsid w:val="00CB0F43"/>
    <w:rsid w:val="00CB1104"/>
    <w:rsid w:val="00CB119A"/>
    <w:rsid w:val="00CB13CE"/>
    <w:rsid w:val="00CB1830"/>
    <w:rsid w:val="00CB1985"/>
    <w:rsid w:val="00CB202E"/>
    <w:rsid w:val="00CB21C6"/>
    <w:rsid w:val="00CB3518"/>
    <w:rsid w:val="00CB3DB2"/>
    <w:rsid w:val="00CB407E"/>
    <w:rsid w:val="00CB4944"/>
    <w:rsid w:val="00CB4C59"/>
    <w:rsid w:val="00CB6A45"/>
    <w:rsid w:val="00CB6CB5"/>
    <w:rsid w:val="00CB7582"/>
    <w:rsid w:val="00CB7EBC"/>
    <w:rsid w:val="00CB7F15"/>
    <w:rsid w:val="00CC06A2"/>
    <w:rsid w:val="00CC072A"/>
    <w:rsid w:val="00CC077D"/>
    <w:rsid w:val="00CC0B8F"/>
    <w:rsid w:val="00CC2533"/>
    <w:rsid w:val="00CC2E5D"/>
    <w:rsid w:val="00CC36DF"/>
    <w:rsid w:val="00CC383F"/>
    <w:rsid w:val="00CC39D9"/>
    <w:rsid w:val="00CC3B71"/>
    <w:rsid w:val="00CC3E79"/>
    <w:rsid w:val="00CC414C"/>
    <w:rsid w:val="00CC4236"/>
    <w:rsid w:val="00CC42B9"/>
    <w:rsid w:val="00CC4677"/>
    <w:rsid w:val="00CC5092"/>
    <w:rsid w:val="00CC51AB"/>
    <w:rsid w:val="00CC5601"/>
    <w:rsid w:val="00CC58DA"/>
    <w:rsid w:val="00CC59DA"/>
    <w:rsid w:val="00CC5ABB"/>
    <w:rsid w:val="00CC5B65"/>
    <w:rsid w:val="00CC61BA"/>
    <w:rsid w:val="00CC64C2"/>
    <w:rsid w:val="00CC7543"/>
    <w:rsid w:val="00CC7AE8"/>
    <w:rsid w:val="00CD00EA"/>
    <w:rsid w:val="00CD0127"/>
    <w:rsid w:val="00CD0235"/>
    <w:rsid w:val="00CD03B6"/>
    <w:rsid w:val="00CD0D1A"/>
    <w:rsid w:val="00CD1304"/>
    <w:rsid w:val="00CD195D"/>
    <w:rsid w:val="00CD23DA"/>
    <w:rsid w:val="00CD2B55"/>
    <w:rsid w:val="00CD2D7D"/>
    <w:rsid w:val="00CD2FAC"/>
    <w:rsid w:val="00CD36B4"/>
    <w:rsid w:val="00CD380E"/>
    <w:rsid w:val="00CD3E54"/>
    <w:rsid w:val="00CD403F"/>
    <w:rsid w:val="00CD420A"/>
    <w:rsid w:val="00CD440D"/>
    <w:rsid w:val="00CD44C8"/>
    <w:rsid w:val="00CD4904"/>
    <w:rsid w:val="00CD5147"/>
    <w:rsid w:val="00CD5443"/>
    <w:rsid w:val="00CD5719"/>
    <w:rsid w:val="00CD5727"/>
    <w:rsid w:val="00CD6812"/>
    <w:rsid w:val="00CD6B15"/>
    <w:rsid w:val="00CD70C2"/>
    <w:rsid w:val="00CD7F51"/>
    <w:rsid w:val="00CE02DB"/>
    <w:rsid w:val="00CE048A"/>
    <w:rsid w:val="00CE0563"/>
    <w:rsid w:val="00CE0A3C"/>
    <w:rsid w:val="00CE0F03"/>
    <w:rsid w:val="00CE1A0E"/>
    <w:rsid w:val="00CE2016"/>
    <w:rsid w:val="00CE2089"/>
    <w:rsid w:val="00CE227B"/>
    <w:rsid w:val="00CE250B"/>
    <w:rsid w:val="00CE2AF2"/>
    <w:rsid w:val="00CE3C2C"/>
    <w:rsid w:val="00CE439D"/>
    <w:rsid w:val="00CE4B5A"/>
    <w:rsid w:val="00CE4EEE"/>
    <w:rsid w:val="00CE53F1"/>
    <w:rsid w:val="00CE56C6"/>
    <w:rsid w:val="00CE5891"/>
    <w:rsid w:val="00CE5BD8"/>
    <w:rsid w:val="00CE68F7"/>
    <w:rsid w:val="00CE6906"/>
    <w:rsid w:val="00CE775D"/>
    <w:rsid w:val="00CE777D"/>
    <w:rsid w:val="00CE7845"/>
    <w:rsid w:val="00CF000A"/>
    <w:rsid w:val="00CF0384"/>
    <w:rsid w:val="00CF0610"/>
    <w:rsid w:val="00CF064D"/>
    <w:rsid w:val="00CF0DCB"/>
    <w:rsid w:val="00CF1102"/>
    <w:rsid w:val="00CF13D4"/>
    <w:rsid w:val="00CF183F"/>
    <w:rsid w:val="00CF2314"/>
    <w:rsid w:val="00CF288B"/>
    <w:rsid w:val="00CF39F2"/>
    <w:rsid w:val="00CF447F"/>
    <w:rsid w:val="00CF47C3"/>
    <w:rsid w:val="00CF531C"/>
    <w:rsid w:val="00CF56D2"/>
    <w:rsid w:val="00CF5B88"/>
    <w:rsid w:val="00CF5E5E"/>
    <w:rsid w:val="00CF6008"/>
    <w:rsid w:val="00CF6890"/>
    <w:rsid w:val="00CF68CC"/>
    <w:rsid w:val="00CF6F27"/>
    <w:rsid w:val="00CF7D83"/>
    <w:rsid w:val="00CF7D9D"/>
    <w:rsid w:val="00D0003F"/>
    <w:rsid w:val="00D00045"/>
    <w:rsid w:val="00D0009E"/>
    <w:rsid w:val="00D00E64"/>
    <w:rsid w:val="00D02114"/>
    <w:rsid w:val="00D02C54"/>
    <w:rsid w:val="00D030E1"/>
    <w:rsid w:val="00D032BB"/>
    <w:rsid w:val="00D033A9"/>
    <w:rsid w:val="00D034FC"/>
    <w:rsid w:val="00D037AA"/>
    <w:rsid w:val="00D03FDB"/>
    <w:rsid w:val="00D04265"/>
    <w:rsid w:val="00D04581"/>
    <w:rsid w:val="00D04EF6"/>
    <w:rsid w:val="00D050E6"/>
    <w:rsid w:val="00D066E8"/>
    <w:rsid w:val="00D06C0C"/>
    <w:rsid w:val="00D071ED"/>
    <w:rsid w:val="00D0791D"/>
    <w:rsid w:val="00D07A41"/>
    <w:rsid w:val="00D10862"/>
    <w:rsid w:val="00D116C6"/>
    <w:rsid w:val="00D1241C"/>
    <w:rsid w:val="00D13DFA"/>
    <w:rsid w:val="00D13EBD"/>
    <w:rsid w:val="00D14439"/>
    <w:rsid w:val="00D14583"/>
    <w:rsid w:val="00D145C0"/>
    <w:rsid w:val="00D14781"/>
    <w:rsid w:val="00D148F5"/>
    <w:rsid w:val="00D166DE"/>
    <w:rsid w:val="00D16A1D"/>
    <w:rsid w:val="00D16DEA"/>
    <w:rsid w:val="00D16FF3"/>
    <w:rsid w:val="00D17A82"/>
    <w:rsid w:val="00D17C89"/>
    <w:rsid w:val="00D17E7F"/>
    <w:rsid w:val="00D202E5"/>
    <w:rsid w:val="00D20958"/>
    <w:rsid w:val="00D212F1"/>
    <w:rsid w:val="00D2194C"/>
    <w:rsid w:val="00D221F6"/>
    <w:rsid w:val="00D22A3A"/>
    <w:rsid w:val="00D22AC5"/>
    <w:rsid w:val="00D22E15"/>
    <w:rsid w:val="00D22F61"/>
    <w:rsid w:val="00D23225"/>
    <w:rsid w:val="00D235FC"/>
    <w:rsid w:val="00D2362D"/>
    <w:rsid w:val="00D2376F"/>
    <w:rsid w:val="00D23805"/>
    <w:rsid w:val="00D23898"/>
    <w:rsid w:val="00D23A3B"/>
    <w:rsid w:val="00D23A64"/>
    <w:rsid w:val="00D24218"/>
    <w:rsid w:val="00D24424"/>
    <w:rsid w:val="00D251F0"/>
    <w:rsid w:val="00D2624D"/>
    <w:rsid w:val="00D2660E"/>
    <w:rsid w:val="00D26D7B"/>
    <w:rsid w:val="00D2792A"/>
    <w:rsid w:val="00D309EF"/>
    <w:rsid w:val="00D30CB2"/>
    <w:rsid w:val="00D30EA1"/>
    <w:rsid w:val="00D30FF6"/>
    <w:rsid w:val="00D316C8"/>
    <w:rsid w:val="00D3201D"/>
    <w:rsid w:val="00D320D7"/>
    <w:rsid w:val="00D3222E"/>
    <w:rsid w:val="00D32265"/>
    <w:rsid w:val="00D33776"/>
    <w:rsid w:val="00D33AB0"/>
    <w:rsid w:val="00D3484B"/>
    <w:rsid w:val="00D34899"/>
    <w:rsid w:val="00D35025"/>
    <w:rsid w:val="00D3542A"/>
    <w:rsid w:val="00D35B3F"/>
    <w:rsid w:val="00D35FAF"/>
    <w:rsid w:val="00D365A6"/>
    <w:rsid w:val="00D367E0"/>
    <w:rsid w:val="00D368A0"/>
    <w:rsid w:val="00D36C63"/>
    <w:rsid w:val="00D36D37"/>
    <w:rsid w:val="00D3742E"/>
    <w:rsid w:val="00D376A8"/>
    <w:rsid w:val="00D37BD9"/>
    <w:rsid w:val="00D4026A"/>
    <w:rsid w:val="00D40657"/>
    <w:rsid w:val="00D406BF"/>
    <w:rsid w:val="00D40EDD"/>
    <w:rsid w:val="00D41844"/>
    <w:rsid w:val="00D422AC"/>
    <w:rsid w:val="00D422C4"/>
    <w:rsid w:val="00D42361"/>
    <w:rsid w:val="00D42891"/>
    <w:rsid w:val="00D4296E"/>
    <w:rsid w:val="00D42C20"/>
    <w:rsid w:val="00D44926"/>
    <w:rsid w:val="00D449C3"/>
    <w:rsid w:val="00D44CBF"/>
    <w:rsid w:val="00D44E95"/>
    <w:rsid w:val="00D45455"/>
    <w:rsid w:val="00D455D4"/>
    <w:rsid w:val="00D4754A"/>
    <w:rsid w:val="00D47906"/>
    <w:rsid w:val="00D4791F"/>
    <w:rsid w:val="00D47C8C"/>
    <w:rsid w:val="00D47F02"/>
    <w:rsid w:val="00D47FBC"/>
    <w:rsid w:val="00D5048B"/>
    <w:rsid w:val="00D509DD"/>
    <w:rsid w:val="00D50C7A"/>
    <w:rsid w:val="00D50E83"/>
    <w:rsid w:val="00D51145"/>
    <w:rsid w:val="00D513A7"/>
    <w:rsid w:val="00D513EB"/>
    <w:rsid w:val="00D513F4"/>
    <w:rsid w:val="00D52026"/>
    <w:rsid w:val="00D524CF"/>
    <w:rsid w:val="00D5309C"/>
    <w:rsid w:val="00D53DAD"/>
    <w:rsid w:val="00D5453A"/>
    <w:rsid w:val="00D5457F"/>
    <w:rsid w:val="00D54A0A"/>
    <w:rsid w:val="00D54F25"/>
    <w:rsid w:val="00D54F8C"/>
    <w:rsid w:val="00D55359"/>
    <w:rsid w:val="00D5583F"/>
    <w:rsid w:val="00D5597E"/>
    <w:rsid w:val="00D55D39"/>
    <w:rsid w:val="00D55FED"/>
    <w:rsid w:val="00D5623E"/>
    <w:rsid w:val="00D5665E"/>
    <w:rsid w:val="00D569EF"/>
    <w:rsid w:val="00D56C08"/>
    <w:rsid w:val="00D57148"/>
    <w:rsid w:val="00D57CE6"/>
    <w:rsid w:val="00D60390"/>
    <w:rsid w:val="00D60831"/>
    <w:rsid w:val="00D60883"/>
    <w:rsid w:val="00D6123E"/>
    <w:rsid w:val="00D6177A"/>
    <w:rsid w:val="00D61F03"/>
    <w:rsid w:val="00D61F88"/>
    <w:rsid w:val="00D620A1"/>
    <w:rsid w:val="00D62211"/>
    <w:rsid w:val="00D62335"/>
    <w:rsid w:val="00D63B97"/>
    <w:rsid w:val="00D64129"/>
    <w:rsid w:val="00D64702"/>
    <w:rsid w:val="00D64A21"/>
    <w:rsid w:val="00D64EBE"/>
    <w:rsid w:val="00D64F82"/>
    <w:rsid w:val="00D6553E"/>
    <w:rsid w:val="00D664E9"/>
    <w:rsid w:val="00D67C19"/>
    <w:rsid w:val="00D67D30"/>
    <w:rsid w:val="00D67E7F"/>
    <w:rsid w:val="00D70085"/>
    <w:rsid w:val="00D70D3F"/>
    <w:rsid w:val="00D70E09"/>
    <w:rsid w:val="00D7109D"/>
    <w:rsid w:val="00D71440"/>
    <w:rsid w:val="00D715A4"/>
    <w:rsid w:val="00D7163C"/>
    <w:rsid w:val="00D72543"/>
    <w:rsid w:val="00D727AA"/>
    <w:rsid w:val="00D729FE"/>
    <w:rsid w:val="00D72D97"/>
    <w:rsid w:val="00D72F5F"/>
    <w:rsid w:val="00D73D2C"/>
    <w:rsid w:val="00D7403B"/>
    <w:rsid w:val="00D74AE0"/>
    <w:rsid w:val="00D751C1"/>
    <w:rsid w:val="00D753B2"/>
    <w:rsid w:val="00D754DE"/>
    <w:rsid w:val="00D75C93"/>
    <w:rsid w:val="00D7629B"/>
    <w:rsid w:val="00D76353"/>
    <w:rsid w:val="00D76A7B"/>
    <w:rsid w:val="00D76A82"/>
    <w:rsid w:val="00D774A2"/>
    <w:rsid w:val="00D778E9"/>
    <w:rsid w:val="00D77966"/>
    <w:rsid w:val="00D801F2"/>
    <w:rsid w:val="00D80F23"/>
    <w:rsid w:val="00D81A83"/>
    <w:rsid w:val="00D81F93"/>
    <w:rsid w:val="00D8229D"/>
    <w:rsid w:val="00D825E5"/>
    <w:rsid w:val="00D8260E"/>
    <w:rsid w:val="00D826DD"/>
    <w:rsid w:val="00D82723"/>
    <w:rsid w:val="00D82771"/>
    <w:rsid w:val="00D83F64"/>
    <w:rsid w:val="00D84252"/>
    <w:rsid w:val="00D8495C"/>
    <w:rsid w:val="00D8496E"/>
    <w:rsid w:val="00D84CB1"/>
    <w:rsid w:val="00D85467"/>
    <w:rsid w:val="00D861EB"/>
    <w:rsid w:val="00D86665"/>
    <w:rsid w:val="00D8686C"/>
    <w:rsid w:val="00D86F45"/>
    <w:rsid w:val="00D875B8"/>
    <w:rsid w:val="00D87601"/>
    <w:rsid w:val="00D87FB4"/>
    <w:rsid w:val="00D90C14"/>
    <w:rsid w:val="00D90ED4"/>
    <w:rsid w:val="00D9176D"/>
    <w:rsid w:val="00D92145"/>
    <w:rsid w:val="00D93162"/>
    <w:rsid w:val="00D939D1"/>
    <w:rsid w:val="00D93B09"/>
    <w:rsid w:val="00D94021"/>
    <w:rsid w:val="00D94691"/>
    <w:rsid w:val="00D95418"/>
    <w:rsid w:val="00D95A27"/>
    <w:rsid w:val="00D96CB8"/>
    <w:rsid w:val="00D96F21"/>
    <w:rsid w:val="00D96FAB"/>
    <w:rsid w:val="00DA0794"/>
    <w:rsid w:val="00DA082E"/>
    <w:rsid w:val="00DA0872"/>
    <w:rsid w:val="00DA0C15"/>
    <w:rsid w:val="00DA1169"/>
    <w:rsid w:val="00DA181A"/>
    <w:rsid w:val="00DA20C2"/>
    <w:rsid w:val="00DA2525"/>
    <w:rsid w:val="00DA2AB4"/>
    <w:rsid w:val="00DA30D7"/>
    <w:rsid w:val="00DA31E6"/>
    <w:rsid w:val="00DA3370"/>
    <w:rsid w:val="00DA3477"/>
    <w:rsid w:val="00DA37D0"/>
    <w:rsid w:val="00DA3B7E"/>
    <w:rsid w:val="00DA3D5F"/>
    <w:rsid w:val="00DA3D6C"/>
    <w:rsid w:val="00DA4035"/>
    <w:rsid w:val="00DA40D9"/>
    <w:rsid w:val="00DA4CD0"/>
    <w:rsid w:val="00DA5532"/>
    <w:rsid w:val="00DA5D03"/>
    <w:rsid w:val="00DA6602"/>
    <w:rsid w:val="00DA67C6"/>
    <w:rsid w:val="00DA6AAB"/>
    <w:rsid w:val="00DA72FB"/>
    <w:rsid w:val="00DA73A5"/>
    <w:rsid w:val="00DA7CB2"/>
    <w:rsid w:val="00DB00DB"/>
    <w:rsid w:val="00DB052C"/>
    <w:rsid w:val="00DB11AB"/>
    <w:rsid w:val="00DB27DF"/>
    <w:rsid w:val="00DB2A38"/>
    <w:rsid w:val="00DB2BE6"/>
    <w:rsid w:val="00DB3235"/>
    <w:rsid w:val="00DB36D5"/>
    <w:rsid w:val="00DB36EE"/>
    <w:rsid w:val="00DB3D06"/>
    <w:rsid w:val="00DB400D"/>
    <w:rsid w:val="00DB4299"/>
    <w:rsid w:val="00DB4479"/>
    <w:rsid w:val="00DB5036"/>
    <w:rsid w:val="00DB5211"/>
    <w:rsid w:val="00DB6486"/>
    <w:rsid w:val="00DB7285"/>
    <w:rsid w:val="00DB74B4"/>
    <w:rsid w:val="00DB758E"/>
    <w:rsid w:val="00DB7899"/>
    <w:rsid w:val="00DB7B22"/>
    <w:rsid w:val="00DB7C20"/>
    <w:rsid w:val="00DB7C58"/>
    <w:rsid w:val="00DC057E"/>
    <w:rsid w:val="00DC0992"/>
    <w:rsid w:val="00DC0A4D"/>
    <w:rsid w:val="00DC0F24"/>
    <w:rsid w:val="00DC15B6"/>
    <w:rsid w:val="00DC1874"/>
    <w:rsid w:val="00DC19A8"/>
    <w:rsid w:val="00DC1A0D"/>
    <w:rsid w:val="00DC1B3F"/>
    <w:rsid w:val="00DC263B"/>
    <w:rsid w:val="00DC2DA8"/>
    <w:rsid w:val="00DC2DD0"/>
    <w:rsid w:val="00DC31D3"/>
    <w:rsid w:val="00DC35F1"/>
    <w:rsid w:val="00DC3B83"/>
    <w:rsid w:val="00DC3CF5"/>
    <w:rsid w:val="00DC41AF"/>
    <w:rsid w:val="00DC5391"/>
    <w:rsid w:val="00DC60FC"/>
    <w:rsid w:val="00DC6BC7"/>
    <w:rsid w:val="00DC7F1A"/>
    <w:rsid w:val="00DD02AF"/>
    <w:rsid w:val="00DD1593"/>
    <w:rsid w:val="00DD180F"/>
    <w:rsid w:val="00DD1ABB"/>
    <w:rsid w:val="00DD35AF"/>
    <w:rsid w:val="00DD478B"/>
    <w:rsid w:val="00DD4EE8"/>
    <w:rsid w:val="00DD4F99"/>
    <w:rsid w:val="00DD5427"/>
    <w:rsid w:val="00DD5879"/>
    <w:rsid w:val="00DD5E6C"/>
    <w:rsid w:val="00DD5EE3"/>
    <w:rsid w:val="00DD6136"/>
    <w:rsid w:val="00DD62A1"/>
    <w:rsid w:val="00DD70C9"/>
    <w:rsid w:val="00DD77D4"/>
    <w:rsid w:val="00DD7EA3"/>
    <w:rsid w:val="00DD7FD2"/>
    <w:rsid w:val="00DE0863"/>
    <w:rsid w:val="00DE0A47"/>
    <w:rsid w:val="00DE13A1"/>
    <w:rsid w:val="00DE15A0"/>
    <w:rsid w:val="00DE162D"/>
    <w:rsid w:val="00DE17B0"/>
    <w:rsid w:val="00DE1B56"/>
    <w:rsid w:val="00DE1E95"/>
    <w:rsid w:val="00DE2033"/>
    <w:rsid w:val="00DE2BB1"/>
    <w:rsid w:val="00DE4AA3"/>
    <w:rsid w:val="00DE4C7E"/>
    <w:rsid w:val="00DE4D64"/>
    <w:rsid w:val="00DE6AAC"/>
    <w:rsid w:val="00DE7BC8"/>
    <w:rsid w:val="00DE7FD5"/>
    <w:rsid w:val="00DF013D"/>
    <w:rsid w:val="00DF03EF"/>
    <w:rsid w:val="00DF065F"/>
    <w:rsid w:val="00DF08D7"/>
    <w:rsid w:val="00DF1DF9"/>
    <w:rsid w:val="00DF217E"/>
    <w:rsid w:val="00DF31F4"/>
    <w:rsid w:val="00DF4ADB"/>
    <w:rsid w:val="00DF4F8B"/>
    <w:rsid w:val="00DF5497"/>
    <w:rsid w:val="00DF5BA6"/>
    <w:rsid w:val="00DF6300"/>
    <w:rsid w:val="00DF6452"/>
    <w:rsid w:val="00DF653C"/>
    <w:rsid w:val="00DF66EB"/>
    <w:rsid w:val="00DF6DC8"/>
    <w:rsid w:val="00DF7A31"/>
    <w:rsid w:val="00E00781"/>
    <w:rsid w:val="00E00788"/>
    <w:rsid w:val="00E007A9"/>
    <w:rsid w:val="00E0088D"/>
    <w:rsid w:val="00E00CF5"/>
    <w:rsid w:val="00E01997"/>
    <w:rsid w:val="00E01C4E"/>
    <w:rsid w:val="00E020A7"/>
    <w:rsid w:val="00E02173"/>
    <w:rsid w:val="00E02ADB"/>
    <w:rsid w:val="00E02B05"/>
    <w:rsid w:val="00E02C5D"/>
    <w:rsid w:val="00E03CA6"/>
    <w:rsid w:val="00E03D99"/>
    <w:rsid w:val="00E047B6"/>
    <w:rsid w:val="00E04A28"/>
    <w:rsid w:val="00E05056"/>
    <w:rsid w:val="00E05110"/>
    <w:rsid w:val="00E05FDC"/>
    <w:rsid w:val="00E060F4"/>
    <w:rsid w:val="00E06E4F"/>
    <w:rsid w:val="00E07A69"/>
    <w:rsid w:val="00E07CF8"/>
    <w:rsid w:val="00E10498"/>
    <w:rsid w:val="00E1066E"/>
    <w:rsid w:val="00E10852"/>
    <w:rsid w:val="00E1086A"/>
    <w:rsid w:val="00E10E42"/>
    <w:rsid w:val="00E10FDE"/>
    <w:rsid w:val="00E11F98"/>
    <w:rsid w:val="00E13E52"/>
    <w:rsid w:val="00E13ECD"/>
    <w:rsid w:val="00E151DF"/>
    <w:rsid w:val="00E152BB"/>
    <w:rsid w:val="00E1558F"/>
    <w:rsid w:val="00E15EAF"/>
    <w:rsid w:val="00E15F61"/>
    <w:rsid w:val="00E1642C"/>
    <w:rsid w:val="00E16ADE"/>
    <w:rsid w:val="00E16D07"/>
    <w:rsid w:val="00E173C1"/>
    <w:rsid w:val="00E17546"/>
    <w:rsid w:val="00E209E9"/>
    <w:rsid w:val="00E20DBB"/>
    <w:rsid w:val="00E21616"/>
    <w:rsid w:val="00E21796"/>
    <w:rsid w:val="00E2239E"/>
    <w:rsid w:val="00E22CB9"/>
    <w:rsid w:val="00E22F52"/>
    <w:rsid w:val="00E23232"/>
    <w:rsid w:val="00E232B1"/>
    <w:rsid w:val="00E23435"/>
    <w:rsid w:val="00E23CF6"/>
    <w:rsid w:val="00E244A2"/>
    <w:rsid w:val="00E24A7F"/>
    <w:rsid w:val="00E2519C"/>
    <w:rsid w:val="00E2568E"/>
    <w:rsid w:val="00E2595B"/>
    <w:rsid w:val="00E26398"/>
    <w:rsid w:val="00E26414"/>
    <w:rsid w:val="00E266E5"/>
    <w:rsid w:val="00E26A18"/>
    <w:rsid w:val="00E26B42"/>
    <w:rsid w:val="00E2744F"/>
    <w:rsid w:val="00E27FBC"/>
    <w:rsid w:val="00E300A4"/>
    <w:rsid w:val="00E30133"/>
    <w:rsid w:val="00E302DF"/>
    <w:rsid w:val="00E30E96"/>
    <w:rsid w:val="00E31034"/>
    <w:rsid w:val="00E316D2"/>
    <w:rsid w:val="00E3174E"/>
    <w:rsid w:val="00E31E73"/>
    <w:rsid w:val="00E32427"/>
    <w:rsid w:val="00E327C2"/>
    <w:rsid w:val="00E3341A"/>
    <w:rsid w:val="00E33957"/>
    <w:rsid w:val="00E33BA7"/>
    <w:rsid w:val="00E33DBD"/>
    <w:rsid w:val="00E33ED9"/>
    <w:rsid w:val="00E34077"/>
    <w:rsid w:val="00E34545"/>
    <w:rsid w:val="00E34A80"/>
    <w:rsid w:val="00E35062"/>
    <w:rsid w:val="00E35506"/>
    <w:rsid w:val="00E3570F"/>
    <w:rsid w:val="00E36454"/>
    <w:rsid w:val="00E36BDD"/>
    <w:rsid w:val="00E36C7A"/>
    <w:rsid w:val="00E36DB0"/>
    <w:rsid w:val="00E377D8"/>
    <w:rsid w:val="00E4010F"/>
    <w:rsid w:val="00E401B9"/>
    <w:rsid w:val="00E4021D"/>
    <w:rsid w:val="00E402F4"/>
    <w:rsid w:val="00E40886"/>
    <w:rsid w:val="00E40968"/>
    <w:rsid w:val="00E40F9B"/>
    <w:rsid w:val="00E415C2"/>
    <w:rsid w:val="00E416E2"/>
    <w:rsid w:val="00E4175F"/>
    <w:rsid w:val="00E4239D"/>
    <w:rsid w:val="00E42463"/>
    <w:rsid w:val="00E4262E"/>
    <w:rsid w:val="00E42676"/>
    <w:rsid w:val="00E426F0"/>
    <w:rsid w:val="00E433B1"/>
    <w:rsid w:val="00E43485"/>
    <w:rsid w:val="00E43755"/>
    <w:rsid w:val="00E43EB1"/>
    <w:rsid w:val="00E43EFE"/>
    <w:rsid w:val="00E4433C"/>
    <w:rsid w:val="00E44A1F"/>
    <w:rsid w:val="00E44B0F"/>
    <w:rsid w:val="00E44D9F"/>
    <w:rsid w:val="00E4507C"/>
    <w:rsid w:val="00E45267"/>
    <w:rsid w:val="00E457F4"/>
    <w:rsid w:val="00E45912"/>
    <w:rsid w:val="00E45933"/>
    <w:rsid w:val="00E467BC"/>
    <w:rsid w:val="00E46C72"/>
    <w:rsid w:val="00E47912"/>
    <w:rsid w:val="00E47ED2"/>
    <w:rsid w:val="00E50726"/>
    <w:rsid w:val="00E5098E"/>
    <w:rsid w:val="00E51031"/>
    <w:rsid w:val="00E5105F"/>
    <w:rsid w:val="00E51511"/>
    <w:rsid w:val="00E51962"/>
    <w:rsid w:val="00E51B6C"/>
    <w:rsid w:val="00E52A24"/>
    <w:rsid w:val="00E52B85"/>
    <w:rsid w:val="00E52EA4"/>
    <w:rsid w:val="00E54562"/>
    <w:rsid w:val="00E547D7"/>
    <w:rsid w:val="00E54A56"/>
    <w:rsid w:val="00E54A9A"/>
    <w:rsid w:val="00E54AC3"/>
    <w:rsid w:val="00E54C00"/>
    <w:rsid w:val="00E5591C"/>
    <w:rsid w:val="00E55FA5"/>
    <w:rsid w:val="00E5634F"/>
    <w:rsid w:val="00E56CD5"/>
    <w:rsid w:val="00E5755F"/>
    <w:rsid w:val="00E57B83"/>
    <w:rsid w:val="00E57C59"/>
    <w:rsid w:val="00E57CB6"/>
    <w:rsid w:val="00E6113E"/>
    <w:rsid w:val="00E613D4"/>
    <w:rsid w:val="00E61AF2"/>
    <w:rsid w:val="00E61C59"/>
    <w:rsid w:val="00E61F85"/>
    <w:rsid w:val="00E62816"/>
    <w:rsid w:val="00E62AFA"/>
    <w:rsid w:val="00E63175"/>
    <w:rsid w:val="00E638ED"/>
    <w:rsid w:val="00E63B8A"/>
    <w:rsid w:val="00E63E1D"/>
    <w:rsid w:val="00E650D7"/>
    <w:rsid w:val="00E65428"/>
    <w:rsid w:val="00E65866"/>
    <w:rsid w:val="00E65929"/>
    <w:rsid w:val="00E65D06"/>
    <w:rsid w:val="00E65F28"/>
    <w:rsid w:val="00E66127"/>
    <w:rsid w:val="00E663AA"/>
    <w:rsid w:val="00E66F26"/>
    <w:rsid w:val="00E672E5"/>
    <w:rsid w:val="00E67468"/>
    <w:rsid w:val="00E675B7"/>
    <w:rsid w:val="00E678D0"/>
    <w:rsid w:val="00E70145"/>
    <w:rsid w:val="00E70409"/>
    <w:rsid w:val="00E705BC"/>
    <w:rsid w:val="00E70E94"/>
    <w:rsid w:val="00E70EBA"/>
    <w:rsid w:val="00E7126E"/>
    <w:rsid w:val="00E712C7"/>
    <w:rsid w:val="00E717D0"/>
    <w:rsid w:val="00E71A93"/>
    <w:rsid w:val="00E71CCC"/>
    <w:rsid w:val="00E724AC"/>
    <w:rsid w:val="00E72A2F"/>
    <w:rsid w:val="00E72C43"/>
    <w:rsid w:val="00E734B5"/>
    <w:rsid w:val="00E734E4"/>
    <w:rsid w:val="00E735B2"/>
    <w:rsid w:val="00E73938"/>
    <w:rsid w:val="00E73B8A"/>
    <w:rsid w:val="00E73CED"/>
    <w:rsid w:val="00E7400B"/>
    <w:rsid w:val="00E742DF"/>
    <w:rsid w:val="00E74316"/>
    <w:rsid w:val="00E74660"/>
    <w:rsid w:val="00E74680"/>
    <w:rsid w:val="00E74CAA"/>
    <w:rsid w:val="00E75CAE"/>
    <w:rsid w:val="00E75CB3"/>
    <w:rsid w:val="00E75FBF"/>
    <w:rsid w:val="00E7610E"/>
    <w:rsid w:val="00E764A1"/>
    <w:rsid w:val="00E766F6"/>
    <w:rsid w:val="00E76836"/>
    <w:rsid w:val="00E76CAC"/>
    <w:rsid w:val="00E77D53"/>
    <w:rsid w:val="00E77F1A"/>
    <w:rsid w:val="00E80225"/>
    <w:rsid w:val="00E8077E"/>
    <w:rsid w:val="00E8124E"/>
    <w:rsid w:val="00E81706"/>
    <w:rsid w:val="00E8243D"/>
    <w:rsid w:val="00E82580"/>
    <w:rsid w:val="00E83150"/>
    <w:rsid w:val="00E837F6"/>
    <w:rsid w:val="00E83ACF"/>
    <w:rsid w:val="00E83BD7"/>
    <w:rsid w:val="00E83CD4"/>
    <w:rsid w:val="00E83EE9"/>
    <w:rsid w:val="00E84584"/>
    <w:rsid w:val="00E84C1E"/>
    <w:rsid w:val="00E84F0D"/>
    <w:rsid w:val="00E858F5"/>
    <w:rsid w:val="00E85941"/>
    <w:rsid w:val="00E859B0"/>
    <w:rsid w:val="00E860E7"/>
    <w:rsid w:val="00E86360"/>
    <w:rsid w:val="00E8675A"/>
    <w:rsid w:val="00E86F7B"/>
    <w:rsid w:val="00E87396"/>
    <w:rsid w:val="00E87E2B"/>
    <w:rsid w:val="00E87EEF"/>
    <w:rsid w:val="00E905C5"/>
    <w:rsid w:val="00E912EA"/>
    <w:rsid w:val="00E91EC9"/>
    <w:rsid w:val="00E9225A"/>
    <w:rsid w:val="00E922A0"/>
    <w:rsid w:val="00E925CC"/>
    <w:rsid w:val="00E928E6"/>
    <w:rsid w:val="00E92FB8"/>
    <w:rsid w:val="00E93943"/>
    <w:rsid w:val="00E940E5"/>
    <w:rsid w:val="00E9445E"/>
    <w:rsid w:val="00E94BF9"/>
    <w:rsid w:val="00E94EF1"/>
    <w:rsid w:val="00E957E3"/>
    <w:rsid w:val="00E96182"/>
    <w:rsid w:val="00E963AF"/>
    <w:rsid w:val="00E96A9E"/>
    <w:rsid w:val="00E96B2C"/>
    <w:rsid w:val="00E96EED"/>
    <w:rsid w:val="00E97B41"/>
    <w:rsid w:val="00E97EFF"/>
    <w:rsid w:val="00EA034F"/>
    <w:rsid w:val="00EA0771"/>
    <w:rsid w:val="00EA17D1"/>
    <w:rsid w:val="00EA1972"/>
    <w:rsid w:val="00EA1D45"/>
    <w:rsid w:val="00EA2213"/>
    <w:rsid w:val="00EA25C8"/>
    <w:rsid w:val="00EA2F76"/>
    <w:rsid w:val="00EA35C1"/>
    <w:rsid w:val="00EA3A6C"/>
    <w:rsid w:val="00EA3BDC"/>
    <w:rsid w:val="00EA4563"/>
    <w:rsid w:val="00EA53AD"/>
    <w:rsid w:val="00EA697A"/>
    <w:rsid w:val="00EA6B98"/>
    <w:rsid w:val="00EA7BCC"/>
    <w:rsid w:val="00EA7C75"/>
    <w:rsid w:val="00EA7E6F"/>
    <w:rsid w:val="00EB0204"/>
    <w:rsid w:val="00EB0380"/>
    <w:rsid w:val="00EB06B8"/>
    <w:rsid w:val="00EB0B19"/>
    <w:rsid w:val="00EB0DAA"/>
    <w:rsid w:val="00EB10C3"/>
    <w:rsid w:val="00EB1890"/>
    <w:rsid w:val="00EB1CB9"/>
    <w:rsid w:val="00EB3154"/>
    <w:rsid w:val="00EB353E"/>
    <w:rsid w:val="00EB3B93"/>
    <w:rsid w:val="00EB3E22"/>
    <w:rsid w:val="00EB4CD0"/>
    <w:rsid w:val="00EB5E7E"/>
    <w:rsid w:val="00EB6775"/>
    <w:rsid w:val="00EB6A29"/>
    <w:rsid w:val="00EB6A6D"/>
    <w:rsid w:val="00EB6CFC"/>
    <w:rsid w:val="00EB6E20"/>
    <w:rsid w:val="00EB6F5A"/>
    <w:rsid w:val="00EB700E"/>
    <w:rsid w:val="00EB751D"/>
    <w:rsid w:val="00EB7694"/>
    <w:rsid w:val="00EB7856"/>
    <w:rsid w:val="00EB78AB"/>
    <w:rsid w:val="00EC0D4C"/>
    <w:rsid w:val="00EC1CEB"/>
    <w:rsid w:val="00EC3308"/>
    <w:rsid w:val="00EC365D"/>
    <w:rsid w:val="00EC36A6"/>
    <w:rsid w:val="00EC3915"/>
    <w:rsid w:val="00EC3F66"/>
    <w:rsid w:val="00EC4528"/>
    <w:rsid w:val="00EC4594"/>
    <w:rsid w:val="00EC48C0"/>
    <w:rsid w:val="00EC4BBC"/>
    <w:rsid w:val="00EC5F06"/>
    <w:rsid w:val="00EC621C"/>
    <w:rsid w:val="00EC62A7"/>
    <w:rsid w:val="00EC6589"/>
    <w:rsid w:val="00EC65A2"/>
    <w:rsid w:val="00EC65D4"/>
    <w:rsid w:val="00EC6905"/>
    <w:rsid w:val="00EC6916"/>
    <w:rsid w:val="00EC6AB3"/>
    <w:rsid w:val="00EC769F"/>
    <w:rsid w:val="00EC7A0F"/>
    <w:rsid w:val="00EC7E5F"/>
    <w:rsid w:val="00EC7F8A"/>
    <w:rsid w:val="00ED0BF2"/>
    <w:rsid w:val="00ED0EE3"/>
    <w:rsid w:val="00ED0FBD"/>
    <w:rsid w:val="00ED1023"/>
    <w:rsid w:val="00ED12C2"/>
    <w:rsid w:val="00ED14D3"/>
    <w:rsid w:val="00ED1ECE"/>
    <w:rsid w:val="00ED25B5"/>
    <w:rsid w:val="00ED3564"/>
    <w:rsid w:val="00ED37D4"/>
    <w:rsid w:val="00ED3ECE"/>
    <w:rsid w:val="00ED400E"/>
    <w:rsid w:val="00ED4624"/>
    <w:rsid w:val="00ED4CE8"/>
    <w:rsid w:val="00ED5641"/>
    <w:rsid w:val="00ED58EF"/>
    <w:rsid w:val="00ED597F"/>
    <w:rsid w:val="00ED5D62"/>
    <w:rsid w:val="00ED69BB"/>
    <w:rsid w:val="00ED69BC"/>
    <w:rsid w:val="00ED6C47"/>
    <w:rsid w:val="00ED7A6F"/>
    <w:rsid w:val="00EE038E"/>
    <w:rsid w:val="00EE0424"/>
    <w:rsid w:val="00EE0487"/>
    <w:rsid w:val="00EE0D48"/>
    <w:rsid w:val="00EE0DAA"/>
    <w:rsid w:val="00EE0DC4"/>
    <w:rsid w:val="00EE0F82"/>
    <w:rsid w:val="00EE1121"/>
    <w:rsid w:val="00EE18E4"/>
    <w:rsid w:val="00EE1A05"/>
    <w:rsid w:val="00EE27EB"/>
    <w:rsid w:val="00EE294E"/>
    <w:rsid w:val="00EE29F2"/>
    <w:rsid w:val="00EE2C98"/>
    <w:rsid w:val="00EE32F6"/>
    <w:rsid w:val="00EE3A8E"/>
    <w:rsid w:val="00EE413A"/>
    <w:rsid w:val="00EE4DCC"/>
    <w:rsid w:val="00EE4FA9"/>
    <w:rsid w:val="00EE5D41"/>
    <w:rsid w:val="00EE5E11"/>
    <w:rsid w:val="00EE60D3"/>
    <w:rsid w:val="00EE61D4"/>
    <w:rsid w:val="00EE65B0"/>
    <w:rsid w:val="00EE6667"/>
    <w:rsid w:val="00EE6C41"/>
    <w:rsid w:val="00EE6F58"/>
    <w:rsid w:val="00EE74EE"/>
    <w:rsid w:val="00EE7B7D"/>
    <w:rsid w:val="00EE7E2C"/>
    <w:rsid w:val="00EF00C9"/>
    <w:rsid w:val="00EF0341"/>
    <w:rsid w:val="00EF0991"/>
    <w:rsid w:val="00EF0F1B"/>
    <w:rsid w:val="00EF1318"/>
    <w:rsid w:val="00EF16D9"/>
    <w:rsid w:val="00EF1ABF"/>
    <w:rsid w:val="00EF1BA4"/>
    <w:rsid w:val="00EF1C4E"/>
    <w:rsid w:val="00EF1F10"/>
    <w:rsid w:val="00EF355D"/>
    <w:rsid w:val="00EF3711"/>
    <w:rsid w:val="00EF385A"/>
    <w:rsid w:val="00EF4506"/>
    <w:rsid w:val="00EF48C3"/>
    <w:rsid w:val="00EF5D03"/>
    <w:rsid w:val="00EF5DA0"/>
    <w:rsid w:val="00EF6147"/>
    <w:rsid w:val="00EF62D2"/>
    <w:rsid w:val="00EF6443"/>
    <w:rsid w:val="00EF72A6"/>
    <w:rsid w:val="00EF791B"/>
    <w:rsid w:val="00EF7B29"/>
    <w:rsid w:val="00EF7C7D"/>
    <w:rsid w:val="00F008AD"/>
    <w:rsid w:val="00F00C44"/>
    <w:rsid w:val="00F0259F"/>
    <w:rsid w:val="00F02D2B"/>
    <w:rsid w:val="00F03289"/>
    <w:rsid w:val="00F034F5"/>
    <w:rsid w:val="00F03D54"/>
    <w:rsid w:val="00F044BC"/>
    <w:rsid w:val="00F04760"/>
    <w:rsid w:val="00F0483F"/>
    <w:rsid w:val="00F05611"/>
    <w:rsid w:val="00F05F98"/>
    <w:rsid w:val="00F06299"/>
    <w:rsid w:val="00F06F21"/>
    <w:rsid w:val="00F074BB"/>
    <w:rsid w:val="00F07677"/>
    <w:rsid w:val="00F1055F"/>
    <w:rsid w:val="00F10C89"/>
    <w:rsid w:val="00F11376"/>
    <w:rsid w:val="00F1146C"/>
    <w:rsid w:val="00F1169F"/>
    <w:rsid w:val="00F11C2F"/>
    <w:rsid w:val="00F11FFA"/>
    <w:rsid w:val="00F1256C"/>
    <w:rsid w:val="00F12626"/>
    <w:rsid w:val="00F12D3A"/>
    <w:rsid w:val="00F12E29"/>
    <w:rsid w:val="00F1309E"/>
    <w:rsid w:val="00F1348C"/>
    <w:rsid w:val="00F137CE"/>
    <w:rsid w:val="00F13AF7"/>
    <w:rsid w:val="00F143C2"/>
    <w:rsid w:val="00F151C3"/>
    <w:rsid w:val="00F15891"/>
    <w:rsid w:val="00F15C9B"/>
    <w:rsid w:val="00F16381"/>
    <w:rsid w:val="00F163DC"/>
    <w:rsid w:val="00F166F3"/>
    <w:rsid w:val="00F169A4"/>
    <w:rsid w:val="00F172A2"/>
    <w:rsid w:val="00F17384"/>
    <w:rsid w:val="00F17983"/>
    <w:rsid w:val="00F17A83"/>
    <w:rsid w:val="00F2070A"/>
    <w:rsid w:val="00F20787"/>
    <w:rsid w:val="00F2146C"/>
    <w:rsid w:val="00F21955"/>
    <w:rsid w:val="00F21F22"/>
    <w:rsid w:val="00F21FAB"/>
    <w:rsid w:val="00F220A4"/>
    <w:rsid w:val="00F221AF"/>
    <w:rsid w:val="00F22A01"/>
    <w:rsid w:val="00F22C67"/>
    <w:rsid w:val="00F22F9B"/>
    <w:rsid w:val="00F23A4C"/>
    <w:rsid w:val="00F23CD7"/>
    <w:rsid w:val="00F23D83"/>
    <w:rsid w:val="00F24177"/>
    <w:rsid w:val="00F2431F"/>
    <w:rsid w:val="00F245E7"/>
    <w:rsid w:val="00F2469E"/>
    <w:rsid w:val="00F24D67"/>
    <w:rsid w:val="00F257B7"/>
    <w:rsid w:val="00F25D80"/>
    <w:rsid w:val="00F2603E"/>
    <w:rsid w:val="00F26061"/>
    <w:rsid w:val="00F263B0"/>
    <w:rsid w:val="00F2693F"/>
    <w:rsid w:val="00F26D16"/>
    <w:rsid w:val="00F26FB1"/>
    <w:rsid w:val="00F2720F"/>
    <w:rsid w:val="00F309C7"/>
    <w:rsid w:val="00F30D51"/>
    <w:rsid w:val="00F313B0"/>
    <w:rsid w:val="00F31470"/>
    <w:rsid w:val="00F3168F"/>
    <w:rsid w:val="00F317C0"/>
    <w:rsid w:val="00F3189C"/>
    <w:rsid w:val="00F31F45"/>
    <w:rsid w:val="00F32274"/>
    <w:rsid w:val="00F32348"/>
    <w:rsid w:val="00F32BE9"/>
    <w:rsid w:val="00F32DF4"/>
    <w:rsid w:val="00F3391A"/>
    <w:rsid w:val="00F34311"/>
    <w:rsid w:val="00F343E8"/>
    <w:rsid w:val="00F348A8"/>
    <w:rsid w:val="00F34B2B"/>
    <w:rsid w:val="00F357E5"/>
    <w:rsid w:val="00F3616F"/>
    <w:rsid w:val="00F361BF"/>
    <w:rsid w:val="00F36C5C"/>
    <w:rsid w:val="00F372C9"/>
    <w:rsid w:val="00F373E4"/>
    <w:rsid w:val="00F3797E"/>
    <w:rsid w:val="00F3799A"/>
    <w:rsid w:val="00F37D41"/>
    <w:rsid w:val="00F37E15"/>
    <w:rsid w:val="00F403B8"/>
    <w:rsid w:val="00F4094F"/>
    <w:rsid w:val="00F4114D"/>
    <w:rsid w:val="00F41383"/>
    <w:rsid w:val="00F413F0"/>
    <w:rsid w:val="00F41840"/>
    <w:rsid w:val="00F42B3F"/>
    <w:rsid w:val="00F4330D"/>
    <w:rsid w:val="00F436ED"/>
    <w:rsid w:val="00F43AE2"/>
    <w:rsid w:val="00F43C41"/>
    <w:rsid w:val="00F43EE3"/>
    <w:rsid w:val="00F442E3"/>
    <w:rsid w:val="00F4475E"/>
    <w:rsid w:val="00F44E9B"/>
    <w:rsid w:val="00F4524B"/>
    <w:rsid w:val="00F45B3F"/>
    <w:rsid w:val="00F46632"/>
    <w:rsid w:val="00F46E2F"/>
    <w:rsid w:val="00F479C3"/>
    <w:rsid w:val="00F50541"/>
    <w:rsid w:val="00F50852"/>
    <w:rsid w:val="00F51FED"/>
    <w:rsid w:val="00F526C1"/>
    <w:rsid w:val="00F52FFD"/>
    <w:rsid w:val="00F534B6"/>
    <w:rsid w:val="00F53834"/>
    <w:rsid w:val="00F54661"/>
    <w:rsid w:val="00F54896"/>
    <w:rsid w:val="00F5498D"/>
    <w:rsid w:val="00F54C9B"/>
    <w:rsid w:val="00F54F25"/>
    <w:rsid w:val="00F5577A"/>
    <w:rsid w:val="00F56451"/>
    <w:rsid w:val="00F570CE"/>
    <w:rsid w:val="00F57721"/>
    <w:rsid w:val="00F57837"/>
    <w:rsid w:val="00F57E94"/>
    <w:rsid w:val="00F608B4"/>
    <w:rsid w:val="00F614DB"/>
    <w:rsid w:val="00F61DB2"/>
    <w:rsid w:val="00F6250E"/>
    <w:rsid w:val="00F62AC2"/>
    <w:rsid w:val="00F62FA5"/>
    <w:rsid w:val="00F638BF"/>
    <w:rsid w:val="00F63A4C"/>
    <w:rsid w:val="00F63AAE"/>
    <w:rsid w:val="00F63E08"/>
    <w:rsid w:val="00F640D2"/>
    <w:rsid w:val="00F642C7"/>
    <w:rsid w:val="00F645C8"/>
    <w:rsid w:val="00F6479F"/>
    <w:rsid w:val="00F6493B"/>
    <w:rsid w:val="00F64AB9"/>
    <w:rsid w:val="00F64DFB"/>
    <w:rsid w:val="00F65107"/>
    <w:rsid w:val="00F651AE"/>
    <w:rsid w:val="00F651B1"/>
    <w:rsid w:val="00F65558"/>
    <w:rsid w:val="00F66202"/>
    <w:rsid w:val="00F665E2"/>
    <w:rsid w:val="00F669F9"/>
    <w:rsid w:val="00F66A61"/>
    <w:rsid w:val="00F66FB8"/>
    <w:rsid w:val="00F67699"/>
    <w:rsid w:val="00F677ED"/>
    <w:rsid w:val="00F67858"/>
    <w:rsid w:val="00F67A7F"/>
    <w:rsid w:val="00F67E06"/>
    <w:rsid w:val="00F70695"/>
    <w:rsid w:val="00F70D27"/>
    <w:rsid w:val="00F7157B"/>
    <w:rsid w:val="00F71751"/>
    <w:rsid w:val="00F723AE"/>
    <w:rsid w:val="00F72DA2"/>
    <w:rsid w:val="00F72E77"/>
    <w:rsid w:val="00F73516"/>
    <w:rsid w:val="00F737A3"/>
    <w:rsid w:val="00F73849"/>
    <w:rsid w:val="00F73A34"/>
    <w:rsid w:val="00F74225"/>
    <w:rsid w:val="00F743CF"/>
    <w:rsid w:val="00F746A3"/>
    <w:rsid w:val="00F75869"/>
    <w:rsid w:val="00F759AE"/>
    <w:rsid w:val="00F75E17"/>
    <w:rsid w:val="00F7613D"/>
    <w:rsid w:val="00F7689F"/>
    <w:rsid w:val="00F76A19"/>
    <w:rsid w:val="00F77345"/>
    <w:rsid w:val="00F77EF1"/>
    <w:rsid w:val="00F80823"/>
    <w:rsid w:val="00F80A11"/>
    <w:rsid w:val="00F80A37"/>
    <w:rsid w:val="00F8109D"/>
    <w:rsid w:val="00F81533"/>
    <w:rsid w:val="00F824E1"/>
    <w:rsid w:val="00F82C8D"/>
    <w:rsid w:val="00F82D5C"/>
    <w:rsid w:val="00F8304A"/>
    <w:rsid w:val="00F83206"/>
    <w:rsid w:val="00F83884"/>
    <w:rsid w:val="00F84CEF"/>
    <w:rsid w:val="00F8514A"/>
    <w:rsid w:val="00F8540B"/>
    <w:rsid w:val="00F85492"/>
    <w:rsid w:val="00F859B3"/>
    <w:rsid w:val="00F85A16"/>
    <w:rsid w:val="00F85E44"/>
    <w:rsid w:val="00F85F59"/>
    <w:rsid w:val="00F8645D"/>
    <w:rsid w:val="00F873D1"/>
    <w:rsid w:val="00F87867"/>
    <w:rsid w:val="00F901F2"/>
    <w:rsid w:val="00F9020A"/>
    <w:rsid w:val="00F903EA"/>
    <w:rsid w:val="00F90F34"/>
    <w:rsid w:val="00F91A48"/>
    <w:rsid w:val="00F91B6C"/>
    <w:rsid w:val="00F9209D"/>
    <w:rsid w:val="00F922B0"/>
    <w:rsid w:val="00F92474"/>
    <w:rsid w:val="00F92B12"/>
    <w:rsid w:val="00F93AA0"/>
    <w:rsid w:val="00F93BA9"/>
    <w:rsid w:val="00F93C6D"/>
    <w:rsid w:val="00F9527A"/>
    <w:rsid w:val="00F953DA"/>
    <w:rsid w:val="00F9556A"/>
    <w:rsid w:val="00F9574C"/>
    <w:rsid w:val="00F95868"/>
    <w:rsid w:val="00F95CB2"/>
    <w:rsid w:val="00F96408"/>
    <w:rsid w:val="00F96778"/>
    <w:rsid w:val="00F96B85"/>
    <w:rsid w:val="00F96BCF"/>
    <w:rsid w:val="00F96E61"/>
    <w:rsid w:val="00F9753B"/>
    <w:rsid w:val="00F9756D"/>
    <w:rsid w:val="00F9798B"/>
    <w:rsid w:val="00FA0133"/>
    <w:rsid w:val="00FA0161"/>
    <w:rsid w:val="00FA0E2E"/>
    <w:rsid w:val="00FA14E0"/>
    <w:rsid w:val="00FA1CF4"/>
    <w:rsid w:val="00FA1E3B"/>
    <w:rsid w:val="00FA252A"/>
    <w:rsid w:val="00FA2AFF"/>
    <w:rsid w:val="00FA2C38"/>
    <w:rsid w:val="00FA2D92"/>
    <w:rsid w:val="00FA35E8"/>
    <w:rsid w:val="00FA448E"/>
    <w:rsid w:val="00FA4776"/>
    <w:rsid w:val="00FA4835"/>
    <w:rsid w:val="00FA52AC"/>
    <w:rsid w:val="00FA568B"/>
    <w:rsid w:val="00FA569B"/>
    <w:rsid w:val="00FA58BD"/>
    <w:rsid w:val="00FA5D1C"/>
    <w:rsid w:val="00FA670C"/>
    <w:rsid w:val="00FB01DF"/>
    <w:rsid w:val="00FB0387"/>
    <w:rsid w:val="00FB0BBA"/>
    <w:rsid w:val="00FB0CC2"/>
    <w:rsid w:val="00FB16F5"/>
    <w:rsid w:val="00FB16F6"/>
    <w:rsid w:val="00FB1BF1"/>
    <w:rsid w:val="00FB1E90"/>
    <w:rsid w:val="00FB2039"/>
    <w:rsid w:val="00FB2C84"/>
    <w:rsid w:val="00FB3440"/>
    <w:rsid w:val="00FB36CF"/>
    <w:rsid w:val="00FB39B1"/>
    <w:rsid w:val="00FB5816"/>
    <w:rsid w:val="00FB5EAF"/>
    <w:rsid w:val="00FB61E2"/>
    <w:rsid w:val="00FB7454"/>
    <w:rsid w:val="00FB756C"/>
    <w:rsid w:val="00FB77BF"/>
    <w:rsid w:val="00FB7DEC"/>
    <w:rsid w:val="00FB7F61"/>
    <w:rsid w:val="00FC016C"/>
    <w:rsid w:val="00FC0737"/>
    <w:rsid w:val="00FC0948"/>
    <w:rsid w:val="00FC0BA0"/>
    <w:rsid w:val="00FC0DBE"/>
    <w:rsid w:val="00FC0DC9"/>
    <w:rsid w:val="00FC1038"/>
    <w:rsid w:val="00FC1675"/>
    <w:rsid w:val="00FC204F"/>
    <w:rsid w:val="00FC210D"/>
    <w:rsid w:val="00FC22EF"/>
    <w:rsid w:val="00FC28C0"/>
    <w:rsid w:val="00FC322D"/>
    <w:rsid w:val="00FC34B5"/>
    <w:rsid w:val="00FC37A9"/>
    <w:rsid w:val="00FC39D0"/>
    <w:rsid w:val="00FC3BD6"/>
    <w:rsid w:val="00FC3DEA"/>
    <w:rsid w:val="00FC3FD4"/>
    <w:rsid w:val="00FC437C"/>
    <w:rsid w:val="00FC43BE"/>
    <w:rsid w:val="00FC4968"/>
    <w:rsid w:val="00FC5004"/>
    <w:rsid w:val="00FC5028"/>
    <w:rsid w:val="00FC5163"/>
    <w:rsid w:val="00FC55F0"/>
    <w:rsid w:val="00FC5C59"/>
    <w:rsid w:val="00FC602D"/>
    <w:rsid w:val="00FC61CB"/>
    <w:rsid w:val="00FC6302"/>
    <w:rsid w:val="00FC6315"/>
    <w:rsid w:val="00FC64C6"/>
    <w:rsid w:val="00FC6DDD"/>
    <w:rsid w:val="00FC6F4F"/>
    <w:rsid w:val="00FC76BA"/>
    <w:rsid w:val="00FD02AD"/>
    <w:rsid w:val="00FD051B"/>
    <w:rsid w:val="00FD155B"/>
    <w:rsid w:val="00FD207F"/>
    <w:rsid w:val="00FD229C"/>
    <w:rsid w:val="00FD271A"/>
    <w:rsid w:val="00FD2CFC"/>
    <w:rsid w:val="00FD2E32"/>
    <w:rsid w:val="00FD2EA9"/>
    <w:rsid w:val="00FD30F9"/>
    <w:rsid w:val="00FD34EF"/>
    <w:rsid w:val="00FD3A18"/>
    <w:rsid w:val="00FD4BAE"/>
    <w:rsid w:val="00FD5024"/>
    <w:rsid w:val="00FD50CD"/>
    <w:rsid w:val="00FD5117"/>
    <w:rsid w:val="00FD5356"/>
    <w:rsid w:val="00FD5546"/>
    <w:rsid w:val="00FD567F"/>
    <w:rsid w:val="00FD56DF"/>
    <w:rsid w:val="00FD5C55"/>
    <w:rsid w:val="00FD5D0A"/>
    <w:rsid w:val="00FD654C"/>
    <w:rsid w:val="00FD6B14"/>
    <w:rsid w:val="00FD78C8"/>
    <w:rsid w:val="00FD79F3"/>
    <w:rsid w:val="00FD7C09"/>
    <w:rsid w:val="00FE0971"/>
    <w:rsid w:val="00FE0CF9"/>
    <w:rsid w:val="00FE15E6"/>
    <w:rsid w:val="00FE1A31"/>
    <w:rsid w:val="00FE1CFC"/>
    <w:rsid w:val="00FE225C"/>
    <w:rsid w:val="00FE2643"/>
    <w:rsid w:val="00FE2C44"/>
    <w:rsid w:val="00FE2D54"/>
    <w:rsid w:val="00FE323F"/>
    <w:rsid w:val="00FE3A0D"/>
    <w:rsid w:val="00FE4217"/>
    <w:rsid w:val="00FE5AA7"/>
    <w:rsid w:val="00FE5C15"/>
    <w:rsid w:val="00FE71AB"/>
    <w:rsid w:val="00FE79CC"/>
    <w:rsid w:val="00FE7AF1"/>
    <w:rsid w:val="00FF0BAA"/>
    <w:rsid w:val="00FF0FF0"/>
    <w:rsid w:val="00FF143B"/>
    <w:rsid w:val="00FF1486"/>
    <w:rsid w:val="00FF1912"/>
    <w:rsid w:val="00FF208C"/>
    <w:rsid w:val="00FF2154"/>
    <w:rsid w:val="00FF31B8"/>
    <w:rsid w:val="00FF3C66"/>
    <w:rsid w:val="00FF48AB"/>
    <w:rsid w:val="00FF49C3"/>
    <w:rsid w:val="00FF4B0E"/>
    <w:rsid w:val="00FF529F"/>
    <w:rsid w:val="00FF550C"/>
    <w:rsid w:val="00FF5BD2"/>
    <w:rsid w:val="00FF5D96"/>
    <w:rsid w:val="00FF5EA0"/>
    <w:rsid w:val="00FF609F"/>
    <w:rsid w:val="00FF631A"/>
    <w:rsid w:val="00FF6BF9"/>
    <w:rsid w:val="00FF6ED4"/>
    <w:rsid w:val="00FF6F78"/>
    <w:rsid w:val="00FF7023"/>
    <w:rsid w:val="00FF7B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o:shapelayout v:ext="edit">
      <o:idmap v:ext="edit" data="1"/>
    </o:shapelayout>
  </w:shapeDefaults>
  <w:decimalSymbol w:val="."/>
  <w:listSeparator w:val=","/>
  <w14:docId w14:val="07C6BFCC"/>
  <w15:docId w15:val="{FD3D0B7A-F7BE-43A7-A9F2-8F3784B3D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qFormat/>
    <w:rsid w:val="00062EA7"/>
    <w:pPr>
      <w:keepNext/>
      <w:spacing w:before="240" w:after="60"/>
      <w:outlineLvl w:val="0"/>
    </w:pPr>
    <w:rPr>
      <w:rFonts w:cs="Arial"/>
      <w:b/>
      <w:bCs/>
      <w:smallCaps/>
      <w:kern w:val="32"/>
      <w:sz w:val="32"/>
      <w:szCs w:val="32"/>
    </w:rPr>
  </w:style>
  <w:style w:type="paragraph" w:styleId="Heading2">
    <w:name w:val="heading 2"/>
    <w:basedOn w:val="Normal"/>
    <w:next w:val="Normal"/>
    <w:qFormat/>
    <w:rsid w:val="00C34816"/>
    <w:pPr>
      <w:keepNext/>
      <w:numPr>
        <w:numId w:val="15"/>
      </w:numPr>
      <w:spacing w:before="240" w:after="60"/>
      <w:outlineLvl w:val="1"/>
    </w:pPr>
    <w:rPr>
      <w:rFonts w:cs="Arial"/>
      <w:b/>
      <w:bCs/>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0210F3"/>
    <w:pPr>
      <w:tabs>
        <w:tab w:val="center" w:pos="4320"/>
        <w:tab w:val="right" w:pos="8640"/>
      </w:tabs>
    </w:pPr>
  </w:style>
  <w:style w:type="paragraph" w:styleId="Footer">
    <w:name w:val="footer"/>
    <w:basedOn w:val="Normal"/>
    <w:rsid w:val="000210F3"/>
    <w:pPr>
      <w:tabs>
        <w:tab w:val="center" w:pos="4320"/>
        <w:tab w:val="right" w:pos="8640"/>
      </w:tabs>
    </w:pPr>
  </w:style>
  <w:style w:type="table" w:styleId="TableGrid">
    <w:name w:val="Table Grid"/>
    <w:basedOn w:val="TableNormal"/>
    <w:uiPriority w:val="59"/>
    <w:rsid w:val="00571D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E734B5"/>
    <w:rPr>
      <w:rFonts w:ascii="Tahoma" w:hAnsi="Tahoma" w:cs="Tahoma"/>
      <w:sz w:val="16"/>
      <w:szCs w:val="16"/>
    </w:rPr>
  </w:style>
  <w:style w:type="character" w:customStyle="1" w:styleId="Heading1Char">
    <w:name w:val="Heading 1 Char"/>
    <w:link w:val="Heading1"/>
    <w:rsid w:val="00062EA7"/>
    <w:rPr>
      <w:rFonts w:cs="Arial"/>
      <w:b/>
      <w:bCs/>
      <w:smallCaps/>
      <w:kern w:val="32"/>
      <w:sz w:val="32"/>
      <w:szCs w:val="32"/>
      <w:lang w:val="en-US" w:eastAsia="en-US" w:bidi="ar-SA"/>
    </w:rPr>
  </w:style>
  <w:style w:type="paragraph" w:styleId="TOC1">
    <w:name w:val="toc 1"/>
    <w:basedOn w:val="Normal"/>
    <w:next w:val="Normal"/>
    <w:autoRedefine/>
    <w:uiPriority w:val="39"/>
    <w:rsid w:val="00DC0A4D"/>
    <w:pPr>
      <w:spacing w:before="120" w:after="120"/>
    </w:pPr>
    <w:rPr>
      <w:rFonts w:cs="Arial"/>
      <w:bCs/>
      <w:caps/>
    </w:rPr>
  </w:style>
  <w:style w:type="paragraph" w:styleId="TOC2">
    <w:name w:val="toc 2"/>
    <w:basedOn w:val="Normal"/>
    <w:next w:val="Normal"/>
    <w:autoRedefine/>
    <w:uiPriority w:val="39"/>
    <w:rsid w:val="00DC0A4D"/>
    <w:pPr>
      <w:spacing w:after="60"/>
      <w:ind w:left="720"/>
    </w:pPr>
    <w:rPr>
      <w:bCs/>
      <w:szCs w:val="20"/>
    </w:rPr>
  </w:style>
  <w:style w:type="character" w:styleId="Hyperlink">
    <w:name w:val="Hyperlink"/>
    <w:uiPriority w:val="99"/>
    <w:rsid w:val="00B97A20"/>
    <w:rPr>
      <w:color w:val="0000FF"/>
      <w:u w:val="single"/>
    </w:rPr>
  </w:style>
  <w:style w:type="paragraph" w:styleId="TOC3">
    <w:name w:val="toc 3"/>
    <w:basedOn w:val="Normal"/>
    <w:next w:val="Normal"/>
    <w:autoRedefine/>
    <w:semiHidden/>
    <w:rsid w:val="004F0871"/>
    <w:pPr>
      <w:ind w:left="240"/>
    </w:pPr>
    <w:rPr>
      <w:sz w:val="20"/>
      <w:szCs w:val="20"/>
    </w:rPr>
  </w:style>
  <w:style w:type="paragraph" w:styleId="TOC4">
    <w:name w:val="toc 4"/>
    <w:basedOn w:val="Normal"/>
    <w:next w:val="Normal"/>
    <w:autoRedefine/>
    <w:semiHidden/>
    <w:rsid w:val="004F0871"/>
    <w:pPr>
      <w:ind w:left="480"/>
    </w:pPr>
    <w:rPr>
      <w:sz w:val="20"/>
      <w:szCs w:val="20"/>
    </w:rPr>
  </w:style>
  <w:style w:type="paragraph" w:styleId="TOC5">
    <w:name w:val="toc 5"/>
    <w:basedOn w:val="Normal"/>
    <w:next w:val="Normal"/>
    <w:autoRedefine/>
    <w:semiHidden/>
    <w:rsid w:val="004F0871"/>
    <w:pPr>
      <w:ind w:left="720"/>
    </w:pPr>
    <w:rPr>
      <w:sz w:val="20"/>
      <w:szCs w:val="20"/>
    </w:rPr>
  </w:style>
  <w:style w:type="paragraph" w:styleId="TOC6">
    <w:name w:val="toc 6"/>
    <w:basedOn w:val="Normal"/>
    <w:next w:val="Normal"/>
    <w:autoRedefine/>
    <w:semiHidden/>
    <w:rsid w:val="004F0871"/>
    <w:pPr>
      <w:ind w:left="960"/>
    </w:pPr>
    <w:rPr>
      <w:sz w:val="20"/>
      <w:szCs w:val="20"/>
    </w:rPr>
  </w:style>
  <w:style w:type="paragraph" w:styleId="TOC7">
    <w:name w:val="toc 7"/>
    <w:basedOn w:val="Normal"/>
    <w:next w:val="Normal"/>
    <w:autoRedefine/>
    <w:semiHidden/>
    <w:rsid w:val="004F0871"/>
    <w:pPr>
      <w:ind w:left="1200"/>
    </w:pPr>
    <w:rPr>
      <w:sz w:val="20"/>
      <w:szCs w:val="20"/>
    </w:rPr>
  </w:style>
  <w:style w:type="paragraph" w:styleId="TOC8">
    <w:name w:val="toc 8"/>
    <w:basedOn w:val="Normal"/>
    <w:next w:val="Normal"/>
    <w:autoRedefine/>
    <w:semiHidden/>
    <w:rsid w:val="004F0871"/>
    <w:pPr>
      <w:ind w:left="1440"/>
    </w:pPr>
    <w:rPr>
      <w:sz w:val="20"/>
      <w:szCs w:val="20"/>
    </w:rPr>
  </w:style>
  <w:style w:type="paragraph" w:styleId="TOC9">
    <w:name w:val="toc 9"/>
    <w:basedOn w:val="Normal"/>
    <w:next w:val="Normal"/>
    <w:autoRedefine/>
    <w:semiHidden/>
    <w:rsid w:val="004F0871"/>
    <w:pPr>
      <w:ind w:left="1680"/>
    </w:pPr>
    <w:rPr>
      <w:sz w:val="20"/>
      <w:szCs w:val="20"/>
    </w:rPr>
  </w:style>
  <w:style w:type="paragraph" w:styleId="ListParagraph">
    <w:name w:val="List Paragraph"/>
    <w:basedOn w:val="Normal"/>
    <w:uiPriority w:val="34"/>
    <w:qFormat/>
    <w:rsid w:val="009348E6"/>
    <w:pPr>
      <w:ind w:left="720"/>
      <w:contextualSpacing/>
    </w:pPr>
  </w:style>
  <w:style w:type="character" w:styleId="UnresolvedMention">
    <w:name w:val="Unresolved Mention"/>
    <w:basedOn w:val="DefaultParagraphFont"/>
    <w:uiPriority w:val="99"/>
    <w:semiHidden/>
    <w:unhideWhenUsed/>
    <w:rsid w:val="00125B32"/>
    <w:rPr>
      <w:color w:val="808080"/>
      <w:shd w:val="clear" w:color="auto" w:fill="E6E6E6"/>
    </w:rPr>
  </w:style>
  <w:style w:type="paragraph" w:styleId="Revision">
    <w:name w:val="Revision"/>
    <w:hidden/>
    <w:uiPriority w:val="99"/>
    <w:semiHidden/>
    <w:rsid w:val="008419E4"/>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16251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208</Words>
  <Characters>1330</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Please complete this application and remove or replace any italic instructions</vt:lpstr>
    </vt:vector>
  </TitlesOfParts>
  <Company>American Kennel Club</Company>
  <LinksUpToDate>false</LinksUpToDate>
  <CharactersWithSpaces>1535</CharactersWithSpaces>
  <SharedDoc>false</SharedDoc>
  <HLinks>
    <vt:vector size="114" baseType="variant">
      <vt:variant>
        <vt:i4>1507384</vt:i4>
      </vt:variant>
      <vt:variant>
        <vt:i4>110</vt:i4>
      </vt:variant>
      <vt:variant>
        <vt:i4>0</vt:i4>
      </vt:variant>
      <vt:variant>
        <vt:i4>5</vt:i4>
      </vt:variant>
      <vt:variant>
        <vt:lpwstr/>
      </vt:variant>
      <vt:variant>
        <vt:lpwstr>_Toc289333080</vt:lpwstr>
      </vt:variant>
      <vt:variant>
        <vt:i4>1572920</vt:i4>
      </vt:variant>
      <vt:variant>
        <vt:i4>104</vt:i4>
      </vt:variant>
      <vt:variant>
        <vt:i4>0</vt:i4>
      </vt:variant>
      <vt:variant>
        <vt:i4>5</vt:i4>
      </vt:variant>
      <vt:variant>
        <vt:lpwstr/>
      </vt:variant>
      <vt:variant>
        <vt:lpwstr>_Toc289333078</vt:lpwstr>
      </vt:variant>
      <vt:variant>
        <vt:i4>1572920</vt:i4>
      </vt:variant>
      <vt:variant>
        <vt:i4>98</vt:i4>
      </vt:variant>
      <vt:variant>
        <vt:i4>0</vt:i4>
      </vt:variant>
      <vt:variant>
        <vt:i4>5</vt:i4>
      </vt:variant>
      <vt:variant>
        <vt:lpwstr/>
      </vt:variant>
      <vt:variant>
        <vt:lpwstr>_Toc289333077</vt:lpwstr>
      </vt:variant>
      <vt:variant>
        <vt:i4>1572920</vt:i4>
      </vt:variant>
      <vt:variant>
        <vt:i4>92</vt:i4>
      </vt:variant>
      <vt:variant>
        <vt:i4>0</vt:i4>
      </vt:variant>
      <vt:variant>
        <vt:i4>5</vt:i4>
      </vt:variant>
      <vt:variant>
        <vt:lpwstr/>
      </vt:variant>
      <vt:variant>
        <vt:lpwstr>_Toc289333076</vt:lpwstr>
      </vt:variant>
      <vt:variant>
        <vt:i4>1572920</vt:i4>
      </vt:variant>
      <vt:variant>
        <vt:i4>86</vt:i4>
      </vt:variant>
      <vt:variant>
        <vt:i4>0</vt:i4>
      </vt:variant>
      <vt:variant>
        <vt:i4>5</vt:i4>
      </vt:variant>
      <vt:variant>
        <vt:lpwstr/>
      </vt:variant>
      <vt:variant>
        <vt:lpwstr>_Toc289333075</vt:lpwstr>
      </vt:variant>
      <vt:variant>
        <vt:i4>1572920</vt:i4>
      </vt:variant>
      <vt:variant>
        <vt:i4>80</vt:i4>
      </vt:variant>
      <vt:variant>
        <vt:i4>0</vt:i4>
      </vt:variant>
      <vt:variant>
        <vt:i4>5</vt:i4>
      </vt:variant>
      <vt:variant>
        <vt:lpwstr/>
      </vt:variant>
      <vt:variant>
        <vt:lpwstr>_Toc289333074</vt:lpwstr>
      </vt:variant>
      <vt:variant>
        <vt:i4>1572920</vt:i4>
      </vt:variant>
      <vt:variant>
        <vt:i4>74</vt:i4>
      </vt:variant>
      <vt:variant>
        <vt:i4>0</vt:i4>
      </vt:variant>
      <vt:variant>
        <vt:i4>5</vt:i4>
      </vt:variant>
      <vt:variant>
        <vt:lpwstr/>
      </vt:variant>
      <vt:variant>
        <vt:lpwstr>_Toc289333073</vt:lpwstr>
      </vt:variant>
      <vt:variant>
        <vt:i4>1572920</vt:i4>
      </vt:variant>
      <vt:variant>
        <vt:i4>68</vt:i4>
      </vt:variant>
      <vt:variant>
        <vt:i4>0</vt:i4>
      </vt:variant>
      <vt:variant>
        <vt:i4>5</vt:i4>
      </vt:variant>
      <vt:variant>
        <vt:lpwstr/>
      </vt:variant>
      <vt:variant>
        <vt:lpwstr>_Toc289333072</vt:lpwstr>
      </vt:variant>
      <vt:variant>
        <vt:i4>1572920</vt:i4>
      </vt:variant>
      <vt:variant>
        <vt:i4>62</vt:i4>
      </vt:variant>
      <vt:variant>
        <vt:i4>0</vt:i4>
      </vt:variant>
      <vt:variant>
        <vt:i4>5</vt:i4>
      </vt:variant>
      <vt:variant>
        <vt:lpwstr/>
      </vt:variant>
      <vt:variant>
        <vt:lpwstr>_Toc289333071</vt:lpwstr>
      </vt:variant>
      <vt:variant>
        <vt:i4>1572920</vt:i4>
      </vt:variant>
      <vt:variant>
        <vt:i4>56</vt:i4>
      </vt:variant>
      <vt:variant>
        <vt:i4>0</vt:i4>
      </vt:variant>
      <vt:variant>
        <vt:i4>5</vt:i4>
      </vt:variant>
      <vt:variant>
        <vt:lpwstr/>
      </vt:variant>
      <vt:variant>
        <vt:lpwstr>_Toc289333070</vt:lpwstr>
      </vt:variant>
      <vt:variant>
        <vt:i4>1638456</vt:i4>
      </vt:variant>
      <vt:variant>
        <vt:i4>50</vt:i4>
      </vt:variant>
      <vt:variant>
        <vt:i4>0</vt:i4>
      </vt:variant>
      <vt:variant>
        <vt:i4>5</vt:i4>
      </vt:variant>
      <vt:variant>
        <vt:lpwstr/>
      </vt:variant>
      <vt:variant>
        <vt:lpwstr>_Toc289333069</vt:lpwstr>
      </vt:variant>
      <vt:variant>
        <vt:i4>1638456</vt:i4>
      </vt:variant>
      <vt:variant>
        <vt:i4>44</vt:i4>
      </vt:variant>
      <vt:variant>
        <vt:i4>0</vt:i4>
      </vt:variant>
      <vt:variant>
        <vt:i4>5</vt:i4>
      </vt:variant>
      <vt:variant>
        <vt:lpwstr/>
      </vt:variant>
      <vt:variant>
        <vt:lpwstr>_Toc289333068</vt:lpwstr>
      </vt:variant>
      <vt:variant>
        <vt:i4>1638456</vt:i4>
      </vt:variant>
      <vt:variant>
        <vt:i4>38</vt:i4>
      </vt:variant>
      <vt:variant>
        <vt:i4>0</vt:i4>
      </vt:variant>
      <vt:variant>
        <vt:i4>5</vt:i4>
      </vt:variant>
      <vt:variant>
        <vt:lpwstr/>
      </vt:variant>
      <vt:variant>
        <vt:lpwstr>_Toc289333067</vt:lpwstr>
      </vt:variant>
      <vt:variant>
        <vt:i4>1638456</vt:i4>
      </vt:variant>
      <vt:variant>
        <vt:i4>32</vt:i4>
      </vt:variant>
      <vt:variant>
        <vt:i4>0</vt:i4>
      </vt:variant>
      <vt:variant>
        <vt:i4>5</vt:i4>
      </vt:variant>
      <vt:variant>
        <vt:lpwstr/>
      </vt:variant>
      <vt:variant>
        <vt:lpwstr>_Toc289333066</vt:lpwstr>
      </vt:variant>
      <vt:variant>
        <vt:i4>1638456</vt:i4>
      </vt:variant>
      <vt:variant>
        <vt:i4>26</vt:i4>
      </vt:variant>
      <vt:variant>
        <vt:i4>0</vt:i4>
      </vt:variant>
      <vt:variant>
        <vt:i4>5</vt:i4>
      </vt:variant>
      <vt:variant>
        <vt:lpwstr/>
      </vt:variant>
      <vt:variant>
        <vt:lpwstr>_Toc289333065</vt:lpwstr>
      </vt:variant>
      <vt:variant>
        <vt:i4>1638456</vt:i4>
      </vt:variant>
      <vt:variant>
        <vt:i4>20</vt:i4>
      </vt:variant>
      <vt:variant>
        <vt:i4>0</vt:i4>
      </vt:variant>
      <vt:variant>
        <vt:i4>5</vt:i4>
      </vt:variant>
      <vt:variant>
        <vt:lpwstr/>
      </vt:variant>
      <vt:variant>
        <vt:lpwstr>_Toc289333064</vt:lpwstr>
      </vt:variant>
      <vt:variant>
        <vt:i4>1638456</vt:i4>
      </vt:variant>
      <vt:variant>
        <vt:i4>14</vt:i4>
      </vt:variant>
      <vt:variant>
        <vt:i4>0</vt:i4>
      </vt:variant>
      <vt:variant>
        <vt:i4>5</vt:i4>
      </vt:variant>
      <vt:variant>
        <vt:lpwstr/>
      </vt:variant>
      <vt:variant>
        <vt:lpwstr>_Toc289333063</vt:lpwstr>
      </vt:variant>
      <vt:variant>
        <vt:i4>1638456</vt:i4>
      </vt:variant>
      <vt:variant>
        <vt:i4>8</vt:i4>
      </vt:variant>
      <vt:variant>
        <vt:i4>0</vt:i4>
      </vt:variant>
      <vt:variant>
        <vt:i4>5</vt:i4>
      </vt:variant>
      <vt:variant>
        <vt:lpwstr/>
      </vt:variant>
      <vt:variant>
        <vt:lpwstr>_Toc289333062</vt:lpwstr>
      </vt:variant>
      <vt:variant>
        <vt:i4>1638456</vt:i4>
      </vt:variant>
      <vt:variant>
        <vt:i4>2</vt:i4>
      </vt:variant>
      <vt:variant>
        <vt:i4>0</vt:i4>
      </vt:variant>
      <vt:variant>
        <vt:i4>5</vt:i4>
      </vt:variant>
      <vt:variant>
        <vt:lpwstr/>
      </vt:variant>
      <vt:variant>
        <vt:lpwstr>_Toc28933306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complete this application and remove or replace any italic instructions</dc:title>
  <dc:subject/>
  <dc:creator>Christine Haakenson</dc:creator>
  <cp:keywords/>
  <dc:description/>
  <cp:lastModifiedBy>Kelly Balthazor</cp:lastModifiedBy>
  <cp:revision>4</cp:revision>
  <cp:lastPrinted>2019-03-22T13:32:00Z</cp:lastPrinted>
  <dcterms:created xsi:type="dcterms:W3CDTF">2023-12-28T19:14:00Z</dcterms:created>
  <dcterms:modified xsi:type="dcterms:W3CDTF">2023-12-28T19:32:00Z</dcterms:modified>
</cp:coreProperties>
</file>